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88582" w14:textId="77777777" w:rsidR="00441318" w:rsidRDefault="00441318" w:rsidP="00652634">
      <w:pPr>
        <w:jc w:val="center"/>
        <w:rPr>
          <w:b/>
          <w:bCs/>
        </w:rPr>
      </w:pPr>
    </w:p>
    <w:p w14:paraId="51FD2D1B" w14:textId="77777777" w:rsidR="00441318" w:rsidRDefault="00441318" w:rsidP="00652634">
      <w:pPr>
        <w:jc w:val="center"/>
        <w:rPr>
          <w:b/>
          <w:bCs/>
        </w:rPr>
      </w:pPr>
    </w:p>
    <w:p w14:paraId="3C5BE56F" w14:textId="2A0DB29D" w:rsidR="00441318" w:rsidRDefault="00E55F2C" w:rsidP="00632CD3">
      <w:pPr>
        <w:jc w:val="center"/>
        <w:rPr>
          <w:b/>
          <w:bCs/>
        </w:rPr>
      </w:pPr>
      <w:r>
        <w:rPr>
          <w:b/>
          <w:bCs/>
        </w:rPr>
        <w:t>CITCO – Customer Code Change Detail</w:t>
      </w:r>
      <w:r w:rsidR="00632CD3">
        <w:rPr>
          <w:b/>
          <w:bCs/>
        </w:rPr>
        <w:t>s</w:t>
      </w:r>
    </w:p>
    <w:p w14:paraId="5E714E8E" w14:textId="77777777" w:rsidR="00441318" w:rsidRDefault="00441318" w:rsidP="00A24C9F">
      <w:pPr>
        <w:rPr>
          <w:b/>
          <w:bCs/>
        </w:rPr>
      </w:pPr>
    </w:p>
    <w:p w14:paraId="64A1E9C6" w14:textId="7FDA85F6" w:rsidR="00A24C9F" w:rsidRDefault="00A24C9F" w:rsidP="00A24C9F">
      <w:pPr>
        <w:jc w:val="center"/>
        <w:rPr>
          <w:b/>
          <w:bCs/>
        </w:rPr>
      </w:pPr>
      <w:r>
        <w:rPr>
          <w:b/>
          <w:bCs/>
        </w:rPr>
        <w:t>Customer Extract Package</w:t>
      </w:r>
      <w:r w:rsidR="009C0786">
        <w:rPr>
          <w:b/>
          <w:bCs/>
        </w:rPr>
        <w:t xml:space="preserve"> – XXMX_AR_CUSTOMERS_PKG</w:t>
      </w:r>
    </w:p>
    <w:tbl>
      <w:tblPr>
        <w:tblStyle w:val="TableGrid"/>
        <w:tblW w:w="14737" w:type="dxa"/>
        <w:tblLayout w:type="fixed"/>
        <w:tblLook w:val="04A0" w:firstRow="1" w:lastRow="0" w:firstColumn="1" w:lastColumn="0" w:noHBand="0" w:noVBand="1"/>
      </w:tblPr>
      <w:tblGrid>
        <w:gridCol w:w="642"/>
        <w:gridCol w:w="2897"/>
        <w:gridCol w:w="4253"/>
        <w:gridCol w:w="4677"/>
        <w:gridCol w:w="2268"/>
      </w:tblGrid>
      <w:tr w:rsidR="00A24C9F" w:rsidRPr="00652634" w14:paraId="3E68E712" w14:textId="77777777" w:rsidTr="00A525B7">
        <w:trPr>
          <w:tblHeader/>
        </w:trPr>
        <w:tc>
          <w:tcPr>
            <w:tcW w:w="642" w:type="dxa"/>
          </w:tcPr>
          <w:p w14:paraId="3292430C" w14:textId="77777777" w:rsidR="00A24C9F" w:rsidRPr="00652634" w:rsidRDefault="00A24C9F" w:rsidP="00DF093F">
            <w:pPr>
              <w:rPr>
                <w:b/>
                <w:bCs/>
              </w:rPr>
            </w:pPr>
            <w:proofErr w:type="spellStart"/>
            <w:r w:rsidRPr="00652634">
              <w:rPr>
                <w:b/>
                <w:bCs/>
              </w:rPr>
              <w:t>S.No</w:t>
            </w:r>
            <w:proofErr w:type="spellEnd"/>
          </w:p>
        </w:tc>
        <w:tc>
          <w:tcPr>
            <w:tcW w:w="2897" w:type="dxa"/>
          </w:tcPr>
          <w:p w14:paraId="3022EF57" w14:textId="77777777" w:rsidR="00A24C9F" w:rsidRPr="00652634" w:rsidRDefault="00A24C9F" w:rsidP="00DF093F">
            <w:pPr>
              <w:rPr>
                <w:b/>
                <w:bCs/>
              </w:rPr>
            </w:pPr>
            <w:r>
              <w:rPr>
                <w:b/>
                <w:bCs/>
              </w:rPr>
              <w:t>Object Details</w:t>
            </w:r>
          </w:p>
        </w:tc>
        <w:tc>
          <w:tcPr>
            <w:tcW w:w="4253" w:type="dxa"/>
          </w:tcPr>
          <w:p w14:paraId="47449720" w14:textId="77777777" w:rsidR="00A24C9F" w:rsidRPr="00652634" w:rsidRDefault="00A24C9F" w:rsidP="00DF093F">
            <w:pPr>
              <w:rPr>
                <w:b/>
                <w:bCs/>
              </w:rPr>
            </w:pPr>
            <w:r w:rsidRPr="00652634">
              <w:rPr>
                <w:b/>
                <w:bCs/>
              </w:rPr>
              <w:t>CITCO</w:t>
            </w:r>
          </w:p>
        </w:tc>
        <w:tc>
          <w:tcPr>
            <w:tcW w:w="4677" w:type="dxa"/>
          </w:tcPr>
          <w:p w14:paraId="2D667B25" w14:textId="77777777" w:rsidR="00A24C9F" w:rsidRPr="00652634" w:rsidRDefault="00A24C9F" w:rsidP="00DF093F">
            <w:pPr>
              <w:rPr>
                <w:b/>
                <w:bCs/>
              </w:rPr>
            </w:pPr>
            <w:r w:rsidRPr="00652634">
              <w:rPr>
                <w:b/>
                <w:bCs/>
              </w:rPr>
              <w:t>Maximise</w:t>
            </w:r>
          </w:p>
        </w:tc>
        <w:tc>
          <w:tcPr>
            <w:tcW w:w="2268" w:type="dxa"/>
          </w:tcPr>
          <w:p w14:paraId="4F8F1015" w14:textId="77777777" w:rsidR="00A24C9F" w:rsidRPr="00652634" w:rsidRDefault="00A24C9F" w:rsidP="00DF093F">
            <w:pPr>
              <w:rPr>
                <w:b/>
                <w:bCs/>
              </w:rPr>
            </w:pPr>
            <w:r w:rsidRPr="00652634">
              <w:rPr>
                <w:b/>
                <w:bCs/>
              </w:rPr>
              <w:t>Comments</w:t>
            </w:r>
          </w:p>
        </w:tc>
      </w:tr>
      <w:tr w:rsidR="00A24C9F" w14:paraId="48813B9E" w14:textId="77777777" w:rsidTr="00BC66F2">
        <w:tc>
          <w:tcPr>
            <w:tcW w:w="642" w:type="dxa"/>
          </w:tcPr>
          <w:p w14:paraId="59757787" w14:textId="77777777" w:rsidR="00A24C9F" w:rsidRDefault="00A24C9F" w:rsidP="00DF093F">
            <w:r>
              <w:t>1</w:t>
            </w:r>
          </w:p>
        </w:tc>
        <w:tc>
          <w:tcPr>
            <w:tcW w:w="2897" w:type="dxa"/>
          </w:tcPr>
          <w:p w14:paraId="0A7755A8" w14:textId="488ACA8A" w:rsidR="00A24C9F" w:rsidRDefault="00EE25D1" w:rsidP="00DF093F">
            <w:proofErr w:type="spellStart"/>
            <w:r>
              <w:t>hz_parties_stg</w:t>
            </w:r>
            <w:proofErr w:type="spellEnd"/>
          </w:p>
        </w:tc>
        <w:tc>
          <w:tcPr>
            <w:tcW w:w="4253" w:type="dxa"/>
          </w:tcPr>
          <w:p w14:paraId="0FC88FA8" w14:textId="157E369F" w:rsidR="00A24C9F" w:rsidRDefault="009B37E2" w:rsidP="009B37E2">
            <w:r>
              <w:t>1.</w:t>
            </w:r>
            <w:r w:rsidR="00134E1B">
              <w:t xml:space="preserve"> </w:t>
            </w:r>
            <w:r w:rsidR="009C4B19">
              <w:t>WITH selection block query is different</w:t>
            </w:r>
            <w:r w:rsidR="008A6351">
              <w:t>. Union block queries are commented out and</w:t>
            </w:r>
            <w:r w:rsidR="00BF7C38">
              <w:t xml:space="preserve"> those are handled in CM package.</w:t>
            </w:r>
          </w:p>
          <w:p w14:paraId="14ECA76F" w14:textId="77777777" w:rsidR="008161B5" w:rsidRDefault="00353C28" w:rsidP="00DF093F">
            <w:r w:rsidRPr="00353C28">
              <w:t>XXMX_CUSTOMER_SCOPE_</w:t>
            </w:r>
            <w:r>
              <w:t>T</w:t>
            </w:r>
          </w:p>
          <w:p w14:paraId="089A4696" w14:textId="77777777" w:rsidR="002809FA" w:rsidRDefault="002809FA" w:rsidP="00DF093F"/>
          <w:p w14:paraId="0C7239A1" w14:textId="77777777" w:rsidR="009B37E2" w:rsidRDefault="009B37E2" w:rsidP="002809FA">
            <w:pPr>
              <w:spacing w:line="480" w:lineRule="auto"/>
            </w:pPr>
            <w:r>
              <w:t xml:space="preserve">2. DBLINK is different </w:t>
            </w:r>
            <w:r w:rsidR="002809FA">
              <w:t>@</w:t>
            </w:r>
            <w:r w:rsidR="002809FA" w:rsidRPr="002809FA">
              <w:t>xxmx_extract</w:t>
            </w:r>
          </w:p>
          <w:p w14:paraId="3DB982F2" w14:textId="52695940" w:rsidR="002809FA" w:rsidRDefault="002809FA" w:rsidP="002809FA">
            <w:pPr>
              <w:spacing w:line="480" w:lineRule="auto"/>
            </w:pPr>
            <w:r>
              <w:t xml:space="preserve">3. </w:t>
            </w:r>
            <w:r w:rsidR="00B02B1A">
              <w:t xml:space="preserve">An </w:t>
            </w:r>
            <w:r w:rsidR="004B5C57">
              <w:t xml:space="preserve">optimizer hint </w:t>
            </w:r>
            <w:r w:rsidR="00C76D02">
              <w:t>is used to improve the</w:t>
            </w:r>
            <w:r w:rsidR="00B02B1A">
              <w:t xml:space="preserve"> </w:t>
            </w:r>
            <w:r w:rsidR="00C76D02">
              <w:t>performance of the query.</w:t>
            </w:r>
          </w:p>
          <w:p w14:paraId="627AB725" w14:textId="77777777" w:rsidR="00847F81" w:rsidRDefault="00897D09" w:rsidP="002809FA">
            <w:pPr>
              <w:spacing w:line="480" w:lineRule="auto"/>
            </w:pPr>
            <w:r>
              <w:t>4. The following column values are different</w:t>
            </w:r>
          </w:p>
          <w:p w14:paraId="6231F077" w14:textId="77777777" w:rsidR="00BC66F2" w:rsidRDefault="00B63B33" w:rsidP="00437AB1">
            <w:pPr>
              <w:pStyle w:val="ListParagraph"/>
              <w:numPr>
                <w:ilvl w:val="0"/>
                <w:numId w:val="12"/>
              </w:numPr>
            </w:pPr>
            <w:proofErr w:type="spellStart"/>
            <w:r w:rsidRPr="00B63B33">
              <w:t>hp.party_number</w:t>
            </w:r>
            <w:proofErr w:type="spellEnd"/>
            <w:r>
              <w:t xml:space="preserve"> </w:t>
            </w:r>
            <w:proofErr w:type="spellStart"/>
            <w:r>
              <w:t>party_number</w:t>
            </w:r>
            <w:proofErr w:type="spellEnd"/>
          </w:p>
          <w:p w14:paraId="09B87DE1" w14:textId="7ED23B17" w:rsidR="00B63B33" w:rsidRDefault="00A70ACA" w:rsidP="00437AB1">
            <w:pPr>
              <w:pStyle w:val="ListParagraph"/>
              <w:numPr>
                <w:ilvl w:val="0"/>
                <w:numId w:val="12"/>
              </w:numPr>
            </w:pPr>
            <w:proofErr w:type="spellStart"/>
            <w:r w:rsidRPr="00A70ACA">
              <w:t>party_usage_code</w:t>
            </w:r>
            <w:proofErr w:type="spellEnd"/>
            <w:r>
              <w:t xml:space="preserve"> </w:t>
            </w:r>
          </w:p>
          <w:p w14:paraId="25FB16D8" w14:textId="77777777" w:rsidR="00A70ACA" w:rsidRDefault="003928CF" w:rsidP="00437AB1">
            <w:pPr>
              <w:pStyle w:val="ListParagraph"/>
              <w:numPr>
                <w:ilvl w:val="0"/>
                <w:numId w:val="12"/>
              </w:numPr>
            </w:pPr>
            <w:proofErr w:type="spellStart"/>
            <w:r w:rsidRPr="003928CF">
              <w:t>organization_name</w:t>
            </w:r>
            <w:proofErr w:type="spellEnd"/>
          </w:p>
          <w:p w14:paraId="1C00D765" w14:textId="77777777" w:rsidR="007C535E" w:rsidRDefault="007C535E" w:rsidP="00437AB1">
            <w:pPr>
              <w:pStyle w:val="ListParagraph"/>
              <w:numPr>
                <w:ilvl w:val="0"/>
                <w:numId w:val="12"/>
              </w:numPr>
            </w:pPr>
            <w:proofErr w:type="spellStart"/>
            <w:r w:rsidRPr="007C535E">
              <w:t>person_last_name_prefix</w:t>
            </w:r>
            <w:proofErr w:type="spellEnd"/>
          </w:p>
          <w:p w14:paraId="335ED945" w14:textId="77777777" w:rsidR="007C535E" w:rsidRDefault="00FC23EC" w:rsidP="00437AB1">
            <w:pPr>
              <w:pStyle w:val="ListParagraph"/>
              <w:numPr>
                <w:ilvl w:val="0"/>
                <w:numId w:val="12"/>
              </w:numPr>
            </w:pPr>
            <w:proofErr w:type="spellStart"/>
            <w:r w:rsidRPr="00FC23EC">
              <w:t>person_title</w:t>
            </w:r>
            <w:proofErr w:type="spellEnd"/>
          </w:p>
          <w:p w14:paraId="1F1DB8D1" w14:textId="3E64D0A5" w:rsidR="00EC798D" w:rsidRDefault="00EC798D" w:rsidP="00437AB1">
            <w:pPr>
              <w:pStyle w:val="ListParagraph"/>
              <w:numPr>
                <w:ilvl w:val="0"/>
                <w:numId w:val="12"/>
              </w:numPr>
            </w:pPr>
            <w:r>
              <w:t xml:space="preserve">attribute1 to attribute24 </w:t>
            </w:r>
            <w:r w:rsidR="00473B4B">
              <w:t xml:space="preserve">are selected from </w:t>
            </w:r>
            <w:proofErr w:type="spellStart"/>
            <w:r w:rsidR="00473B4B">
              <w:t>hz_parties</w:t>
            </w:r>
            <w:proofErr w:type="spellEnd"/>
            <w:r w:rsidR="00473B4B">
              <w:t xml:space="preserve"> table</w:t>
            </w:r>
          </w:p>
        </w:tc>
        <w:tc>
          <w:tcPr>
            <w:tcW w:w="4677" w:type="dxa"/>
          </w:tcPr>
          <w:p w14:paraId="5BBA8828" w14:textId="0D75F472" w:rsidR="00A24C9F" w:rsidRDefault="009B37E2" w:rsidP="009B37E2">
            <w:r>
              <w:t>1.</w:t>
            </w:r>
            <w:r w:rsidR="009C4B19">
              <w:t>WITH selection block query is different</w:t>
            </w:r>
          </w:p>
          <w:p w14:paraId="36F606D9" w14:textId="77777777" w:rsidR="00353C28" w:rsidRDefault="00353C28" w:rsidP="00DF093F">
            <w:r w:rsidRPr="00353C28">
              <w:t>XXMX_CUSTOMER_SCOPE_TEMP_STG</w:t>
            </w:r>
            <w:r>
              <w:t xml:space="preserve"> </w:t>
            </w:r>
          </w:p>
          <w:p w14:paraId="79E3B784" w14:textId="77777777" w:rsidR="002809FA" w:rsidRDefault="002809FA" w:rsidP="00DF093F"/>
          <w:p w14:paraId="2D4F35C4" w14:textId="77777777" w:rsidR="002809FA" w:rsidRDefault="002809FA" w:rsidP="00DF093F"/>
          <w:p w14:paraId="51951E90" w14:textId="77777777" w:rsidR="002809FA" w:rsidRDefault="002809FA" w:rsidP="00DF093F"/>
          <w:p w14:paraId="1176B7AD" w14:textId="5AD2C8DA" w:rsidR="002809FA" w:rsidRDefault="002809FA" w:rsidP="00DF093F">
            <w:r>
              <w:t>2. DBLINK is different</w:t>
            </w:r>
            <w:r w:rsidR="00BC66F2">
              <w:t xml:space="preserve">  </w:t>
            </w:r>
            <w:r>
              <w:t>@</w:t>
            </w:r>
            <w:r w:rsidRPr="002809FA">
              <w:t>MXDM_NVIS_EXTRACT</w:t>
            </w:r>
          </w:p>
          <w:p w14:paraId="16DC0038" w14:textId="77777777" w:rsidR="00C76D02" w:rsidRDefault="00C76D02" w:rsidP="00DF093F"/>
          <w:p w14:paraId="1CB2627B" w14:textId="77777777" w:rsidR="00C76D02" w:rsidRDefault="00C76D02" w:rsidP="00DF093F">
            <w:r>
              <w:t>3. Hint is not used</w:t>
            </w:r>
          </w:p>
          <w:p w14:paraId="6E473203" w14:textId="77777777" w:rsidR="00B63B33" w:rsidRDefault="00B63B33" w:rsidP="00DF093F"/>
          <w:p w14:paraId="5D7C215B" w14:textId="77777777" w:rsidR="00B63B33" w:rsidRDefault="00B63B33" w:rsidP="00DF093F"/>
          <w:p w14:paraId="577B86C0" w14:textId="6F347FE8" w:rsidR="00B63B33" w:rsidRDefault="00B63B33" w:rsidP="00B63B33">
            <w:pPr>
              <w:spacing w:line="480" w:lineRule="auto"/>
            </w:pPr>
            <w:r>
              <w:t>4. The following column values are different</w:t>
            </w:r>
          </w:p>
          <w:p w14:paraId="08BFC2C4" w14:textId="77777777" w:rsidR="00B63B33" w:rsidRDefault="00B63B33" w:rsidP="00B63B33">
            <w:pPr>
              <w:pStyle w:val="ListParagraph"/>
              <w:numPr>
                <w:ilvl w:val="0"/>
                <w:numId w:val="12"/>
              </w:numPr>
            </w:pPr>
            <w:r>
              <w:t xml:space="preserve">NULL </w:t>
            </w:r>
            <w:proofErr w:type="spellStart"/>
            <w:r w:rsidRPr="00B63B33">
              <w:t>party_number</w:t>
            </w:r>
            <w:proofErr w:type="spellEnd"/>
          </w:p>
          <w:p w14:paraId="680D55B7" w14:textId="77777777" w:rsidR="00A70ACA" w:rsidRDefault="00A70ACA" w:rsidP="00B63B33">
            <w:pPr>
              <w:pStyle w:val="ListParagraph"/>
              <w:numPr>
                <w:ilvl w:val="0"/>
                <w:numId w:val="12"/>
              </w:numPr>
            </w:pPr>
            <w:proofErr w:type="spellStart"/>
            <w:r w:rsidRPr="00A70ACA">
              <w:t>party_usage_code</w:t>
            </w:r>
            <w:proofErr w:type="spellEnd"/>
          </w:p>
          <w:p w14:paraId="1A04740C" w14:textId="77777777" w:rsidR="003928CF" w:rsidRDefault="003928CF" w:rsidP="00B63B33">
            <w:pPr>
              <w:pStyle w:val="ListParagraph"/>
              <w:numPr>
                <w:ilvl w:val="0"/>
                <w:numId w:val="12"/>
              </w:numPr>
            </w:pPr>
            <w:proofErr w:type="spellStart"/>
            <w:r w:rsidRPr="003928CF">
              <w:t>organization_name</w:t>
            </w:r>
            <w:proofErr w:type="spellEnd"/>
            <w:r>
              <w:t>(double codes needs to be handled)</w:t>
            </w:r>
          </w:p>
          <w:p w14:paraId="14F5C0F8" w14:textId="77777777" w:rsidR="007C535E" w:rsidRDefault="007C535E" w:rsidP="00B63B33">
            <w:pPr>
              <w:pStyle w:val="ListParagraph"/>
              <w:numPr>
                <w:ilvl w:val="0"/>
                <w:numId w:val="12"/>
              </w:numPr>
            </w:pPr>
            <w:proofErr w:type="spellStart"/>
            <w:r w:rsidRPr="007C535E">
              <w:t>person_last_name_prefix</w:t>
            </w:r>
            <w:proofErr w:type="spellEnd"/>
          </w:p>
          <w:p w14:paraId="285D0A2E" w14:textId="77777777" w:rsidR="007C535E" w:rsidRDefault="00FC23EC" w:rsidP="00B63B33">
            <w:pPr>
              <w:pStyle w:val="ListParagraph"/>
              <w:numPr>
                <w:ilvl w:val="0"/>
                <w:numId w:val="12"/>
              </w:numPr>
            </w:pPr>
            <w:proofErr w:type="spellStart"/>
            <w:r w:rsidRPr="00FC23EC">
              <w:t>person_title</w:t>
            </w:r>
            <w:proofErr w:type="spellEnd"/>
          </w:p>
          <w:p w14:paraId="5247F8E6" w14:textId="7D8F40C2" w:rsidR="00473B4B" w:rsidRDefault="00473B4B" w:rsidP="00B63B33">
            <w:pPr>
              <w:pStyle w:val="ListParagraph"/>
              <w:numPr>
                <w:ilvl w:val="0"/>
                <w:numId w:val="12"/>
              </w:numPr>
            </w:pPr>
            <w:r>
              <w:t>attribute1 to attribute24 are null</w:t>
            </w:r>
          </w:p>
        </w:tc>
        <w:tc>
          <w:tcPr>
            <w:tcW w:w="2268" w:type="dxa"/>
          </w:tcPr>
          <w:p w14:paraId="760B9EBA" w14:textId="0E7B90C7" w:rsidR="00D94B67" w:rsidRPr="006B7396" w:rsidRDefault="00C9560D" w:rsidP="00C9560D">
            <w:pPr>
              <w:rPr>
                <w:highlight w:val="green"/>
              </w:rPr>
            </w:pPr>
            <w:r w:rsidRPr="006B7396">
              <w:rPr>
                <w:highlight w:val="green"/>
              </w:rPr>
              <w:t xml:space="preserve">1.No need to </w:t>
            </w:r>
            <w:r w:rsidR="008E1EE4" w:rsidRPr="006B7396">
              <w:rPr>
                <w:highlight w:val="green"/>
              </w:rPr>
              <w:t xml:space="preserve">modify it in Maximise </w:t>
            </w:r>
          </w:p>
          <w:p w14:paraId="4FD74D72" w14:textId="77777777" w:rsidR="008E1EE4" w:rsidRPr="006B7396" w:rsidRDefault="008E1EE4" w:rsidP="00C9560D">
            <w:pPr>
              <w:rPr>
                <w:highlight w:val="green"/>
              </w:rPr>
            </w:pPr>
          </w:p>
          <w:p w14:paraId="097849CB" w14:textId="18F4F392" w:rsidR="00FB09B3" w:rsidRPr="006B7396" w:rsidRDefault="005C4A7C" w:rsidP="00C9560D">
            <w:pPr>
              <w:rPr>
                <w:highlight w:val="green"/>
              </w:rPr>
            </w:pPr>
            <w:r w:rsidRPr="006B7396">
              <w:rPr>
                <w:highlight w:val="green"/>
              </w:rPr>
              <w:t>2. Maximise should be updated. DB Link name should be generic such as ‘XXMX_EXTRACT’.</w:t>
            </w:r>
          </w:p>
          <w:p w14:paraId="58DEAD46" w14:textId="77777777" w:rsidR="005C4A7C" w:rsidRPr="006B7396" w:rsidRDefault="005C4A7C" w:rsidP="00C9560D">
            <w:pPr>
              <w:rPr>
                <w:highlight w:val="green"/>
              </w:rPr>
            </w:pPr>
          </w:p>
          <w:p w14:paraId="28CE3B75" w14:textId="374877B0" w:rsidR="005C4A7C" w:rsidRPr="006B7396" w:rsidRDefault="005C4A7C" w:rsidP="00C9560D">
            <w:pPr>
              <w:rPr>
                <w:highlight w:val="green"/>
              </w:rPr>
            </w:pPr>
            <w:r w:rsidRPr="006B7396">
              <w:rPr>
                <w:highlight w:val="green"/>
              </w:rPr>
              <w:t xml:space="preserve">3. </w:t>
            </w:r>
            <w:r w:rsidR="00154B91" w:rsidRPr="006B7396">
              <w:rPr>
                <w:highlight w:val="green"/>
              </w:rPr>
              <w:t>Maximise team can double check and add the hint if needed</w:t>
            </w:r>
            <w:r w:rsidR="00311C3A">
              <w:rPr>
                <w:highlight w:val="green"/>
              </w:rPr>
              <w:t xml:space="preserve"> to improve performance.</w:t>
            </w:r>
          </w:p>
          <w:p w14:paraId="22B2D776" w14:textId="77777777" w:rsidR="00154B91" w:rsidRPr="006B7396" w:rsidRDefault="00154B91" w:rsidP="00C9560D">
            <w:pPr>
              <w:rPr>
                <w:highlight w:val="green"/>
              </w:rPr>
            </w:pPr>
          </w:p>
          <w:p w14:paraId="2A874B9B" w14:textId="45996450" w:rsidR="00154B91" w:rsidRPr="006B7396" w:rsidRDefault="00444026" w:rsidP="00C9560D">
            <w:pPr>
              <w:rPr>
                <w:highlight w:val="green"/>
              </w:rPr>
            </w:pPr>
            <w:r w:rsidRPr="006B7396">
              <w:rPr>
                <w:highlight w:val="green"/>
              </w:rPr>
              <w:t>4. Maximise team to double check</w:t>
            </w:r>
          </w:p>
          <w:p w14:paraId="252B1B59" w14:textId="77777777" w:rsidR="00444026" w:rsidRPr="006B7396" w:rsidRDefault="00444026" w:rsidP="00DF093F">
            <w:pPr>
              <w:rPr>
                <w:b/>
                <w:bCs/>
                <w:highlight w:val="green"/>
              </w:rPr>
            </w:pPr>
          </w:p>
          <w:p w14:paraId="2E247AA1" w14:textId="28AA37CA" w:rsidR="00D94B67" w:rsidRPr="0023791C" w:rsidRDefault="00D94B67" w:rsidP="00DF093F">
            <w:pPr>
              <w:rPr>
                <w:b/>
                <w:bCs/>
              </w:rPr>
            </w:pPr>
            <w:r w:rsidRPr="006B7396">
              <w:rPr>
                <w:b/>
                <w:bCs/>
                <w:highlight w:val="green"/>
              </w:rPr>
              <w:t>Main thing double quotes on customer name needs to be handled in Maximise.</w:t>
            </w:r>
          </w:p>
        </w:tc>
      </w:tr>
      <w:tr w:rsidR="00A24C9F" w14:paraId="2F085A02" w14:textId="77777777" w:rsidTr="00BC66F2">
        <w:tc>
          <w:tcPr>
            <w:tcW w:w="642" w:type="dxa"/>
          </w:tcPr>
          <w:p w14:paraId="20D90108" w14:textId="77777777" w:rsidR="00A24C9F" w:rsidRDefault="00A24C9F" w:rsidP="00DF093F">
            <w:r>
              <w:t>2</w:t>
            </w:r>
          </w:p>
        </w:tc>
        <w:tc>
          <w:tcPr>
            <w:tcW w:w="2897" w:type="dxa"/>
          </w:tcPr>
          <w:p w14:paraId="40094136" w14:textId="10752333" w:rsidR="00A24C9F" w:rsidRDefault="00D94B67" w:rsidP="00DF093F">
            <w:proofErr w:type="spellStart"/>
            <w:r w:rsidRPr="00D94B67">
              <w:t>hz_party_sites_stg</w:t>
            </w:r>
            <w:proofErr w:type="spellEnd"/>
          </w:p>
        </w:tc>
        <w:tc>
          <w:tcPr>
            <w:tcW w:w="4253" w:type="dxa"/>
          </w:tcPr>
          <w:p w14:paraId="6E95F59D" w14:textId="77777777" w:rsidR="00A24C9F" w:rsidRDefault="00C21074" w:rsidP="00C21074">
            <w:r>
              <w:t>1.WITH selection block query is different</w:t>
            </w:r>
          </w:p>
          <w:p w14:paraId="1477087D" w14:textId="77777777" w:rsidR="00C21074" w:rsidRDefault="00C21074" w:rsidP="00C21074">
            <w:r w:rsidRPr="00353C28">
              <w:t>XXMX_CUSTOMER_SCOPE_</w:t>
            </w:r>
            <w:r>
              <w:t>T</w:t>
            </w:r>
          </w:p>
          <w:p w14:paraId="169FE2E7" w14:textId="77777777" w:rsidR="00C21074" w:rsidRDefault="00C21074" w:rsidP="00C21074"/>
          <w:p w14:paraId="3E177C06" w14:textId="33606A94" w:rsidR="00C21074" w:rsidRDefault="00C21074" w:rsidP="00C21074">
            <w:r>
              <w:lastRenderedPageBreak/>
              <w:t>2.</w:t>
            </w:r>
            <w:r w:rsidR="00EC0D17">
              <w:t xml:space="preserve"> </w:t>
            </w:r>
            <w:proofErr w:type="spellStart"/>
            <w:r w:rsidR="00EC0D17" w:rsidRPr="00EC0D17">
              <w:t>party_site_number</w:t>
            </w:r>
            <w:proofErr w:type="spellEnd"/>
            <w:r w:rsidR="00EC0D17">
              <w:t xml:space="preserve"> column value is selected from </w:t>
            </w:r>
            <w:proofErr w:type="spellStart"/>
            <w:r w:rsidR="00EC0D17">
              <w:t>hz_party_sites</w:t>
            </w:r>
            <w:proofErr w:type="spellEnd"/>
            <w:r w:rsidR="00EC0D17">
              <w:t xml:space="preserve"> table</w:t>
            </w:r>
          </w:p>
        </w:tc>
        <w:tc>
          <w:tcPr>
            <w:tcW w:w="4677" w:type="dxa"/>
          </w:tcPr>
          <w:p w14:paraId="09A68F23" w14:textId="77777777" w:rsidR="00C21074" w:rsidRDefault="00C21074" w:rsidP="00C21074">
            <w:r>
              <w:lastRenderedPageBreak/>
              <w:t>1.WITH selection block query is different</w:t>
            </w:r>
          </w:p>
          <w:p w14:paraId="55CDDD3F" w14:textId="77777777" w:rsidR="00C21074" w:rsidRDefault="00C21074" w:rsidP="00C21074">
            <w:r w:rsidRPr="00353C28">
              <w:t>XXMX_CUSTOMER_SCOPE_TEMP_STG</w:t>
            </w:r>
            <w:r>
              <w:t xml:space="preserve"> </w:t>
            </w:r>
          </w:p>
          <w:p w14:paraId="40F47DFC" w14:textId="77777777" w:rsidR="00EC0D17" w:rsidRDefault="00EC0D17" w:rsidP="00C21074"/>
          <w:p w14:paraId="581DDCA9" w14:textId="734BC9F5" w:rsidR="003E5356" w:rsidRDefault="003E5356" w:rsidP="00C21074">
            <w:r>
              <w:lastRenderedPageBreak/>
              <w:t xml:space="preserve">2. </w:t>
            </w:r>
            <w:proofErr w:type="spellStart"/>
            <w:r w:rsidRPr="003E5356">
              <w:t>party_site_number</w:t>
            </w:r>
            <w:proofErr w:type="spellEnd"/>
            <w:r>
              <w:t xml:space="preserve"> is null</w:t>
            </w:r>
          </w:p>
          <w:p w14:paraId="25FDCFFE" w14:textId="77777777" w:rsidR="00A24C9F" w:rsidRDefault="00A24C9F" w:rsidP="00DF093F"/>
        </w:tc>
        <w:tc>
          <w:tcPr>
            <w:tcW w:w="2268" w:type="dxa"/>
          </w:tcPr>
          <w:p w14:paraId="3080EBF6" w14:textId="77777777" w:rsidR="00F53CB9" w:rsidRPr="004A4BB4" w:rsidRDefault="00F53CB9" w:rsidP="00F53CB9">
            <w:pPr>
              <w:rPr>
                <w:highlight w:val="green"/>
              </w:rPr>
            </w:pPr>
            <w:r w:rsidRPr="004A4BB4">
              <w:rPr>
                <w:highlight w:val="green"/>
              </w:rPr>
              <w:lastRenderedPageBreak/>
              <w:t>1.No need to modify it in Maximise</w:t>
            </w:r>
          </w:p>
          <w:p w14:paraId="5CE8FF47" w14:textId="77777777" w:rsidR="00F53CB9" w:rsidRPr="004A4BB4" w:rsidRDefault="00F53CB9" w:rsidP="00F53CB9">
            <w:pPr>
              <w:rPr>
                <w:highlight w:val="green"/>
              </w:rPr>
            </w:pPr>
          </w:p>
          <w:p w14:paraId="7196287F" w14:textId="77777777" w:rsidR="00F53CB9" w:rsidRDefault="00F53CB9" w:rsidP="00F53CB9">
            <w:r w:rsidRPr="004A4BB4">
              <w:rPr>
                <w:highlight w:val="green"/>
              </w:rPr>
              <w:lastRenderedPageBreak/>
              <w:t>2. Maximise team to double check</w:t>
            </w:r>
          </w:p>
          <w:p w14:paraId="152106A3" w14:textId="5C6E2864" w:rsidR="00470D15" w:rsidRDefault="00470D15" w:rsidP="00D103ED"/>
        </w:tc>
      </w:tr>
      <w:tr w:rsidR="002F1ABE" w14:paraId="2C2EE2B9" w14:textId="77777777" w:rsidTr="00BC66F2">
        <w:tc>
          <w:tcPr>
            <w:tcW w:w="642" w:type="dxa"/>
          </w:tcPr>
          <w:p w14:paraId="7C21CC5A" w14:textId="1DBC9D6D" w:rsidR="002F1ABE" w:rsidRDefault="002F1ABE" w:rsidP="00DF093F">
            <w:r>
              <w:lastRenderedPageBreak/>
              <w:t>3</w:t>
            </w:r>
          </w:p>
        </w:tc>
        <w:tc>
          <w:tcPr>
            <w:tcW w:w="2897" w:type="dxa"/>
          </w:tcPr>
          <w:p w14:paraId="37A99C6C" w14:textId="134AAA99" w:rsidR="002F1ABE" w:rsidRPr="00D94B67" w:rsidRDefault="002F1ABE" w:rsidP="00DF093F">
            <w:proofErr w:type="spellStart"/>
            <w:r w:rsidRPr="002F1ABE">
              <w:t>hz_party_site_uses_stg</w:t>
            </w:r>
            <w:proofErr w:type="spellEnd"/>
          </w:p>
        </w:tc>
        <w:tc>
          <w:tcPr>
            <w:tcW w:w="4253" w:type="dxa"/>
          </w:tcPr>
          <w:p w14:paraId="674F4942" w14:textId="77777777" w:rsidR="00B7200A" w:rsidRDefault="00B7200A" w:rsidP="00B7200A">
            <w:r>
              <w:t>1.WITH selection block query is different</w:t>
            </w:r>
          </w:p>
          <w:p w14:paraId="67BA5CAA" w14:textId="77777777" w:rsidR="00B7200A" w:rsidRDefault="00B7200A" w:rsidP="00B7200A">
            <w:r w:rsidRPr="00353C28">
              <w:t>XXMX_CUSTOMER_SCOPE_</w:t>
            </w:r>
            <w:r>
              <w:t>T</w:t>
            </w:r>
          </w:p>
          <w:p w14:paraId="4B71F459" w14:textId="77777777" w:rsidR="00B7200A" w:rsidRDefault="00B7200A" w:rsidP="00B7200A"/>
          <w:p w14:paraId="32E52244" w14:textId="0D5F8AF6" w:rsidR="00B7200A" w:rsidRDefault="00B7200A" w:rsidP="00B7200A">
            <w:r>
              <w:t xml:space="preserve">2. </w:t>
            </w:r>
            <w:r w:rsidR="00344A89" w:rsidRPr="00344A89">
              <w:t xml:space="preserve">AND </w:t>
            </w:r>
            <w:proofErr w:type="spellStart"/>
            <w:r w:rsidR="00344A89" w:rsidRPr="00344A89">
              <w:t>hpsu.site_use_type</w:t>
            </w:r>
            <w:proofErr w:type="spellEnd"/>
            <w:r w:rsidR="00344A89" w:rsidRPr="00344A89">
              <w:t xml:space="preserve"> not in ('BOL','ACK','INV','DRAWEE')</w:t>
            </w:r>
            <w:r w:rsidR="00344A89">
              <w:t xml:space="preserve"> – this condition does not exists in the query </w:t>
            </w:r>
          </w:p>
          <w:p w14:paraId="00E29B4D" w14:textId="77777777" w:rsidR="002F1ABE" w:rsidRDefault="002F1ABE" w:rsidP="00C21074"/>
        </w:tc>
        <w:tc>
          <w:tcPr>
            <w:tcW w:w="4677" w:type="dxa"/>
          </w:tcPr>
          <w:p w14:paraId="311EE7CA" w14:textId="77777777" w:rsidR="00B7200A" w:rsidRDefault="00B7200A" w:rsidP="00B7200A">
            <w:r>
              <w:t>1.WITH selection block query is different</w:t>
            </w:r>
          </w:p>
          <w:p w14:paraId="09AEF060" w14:textId="77777777" w:rsidR="00B7200A" w:rsidRDefault="00B7200A" w:rsidP="00B7200A">
            <w:r w:rsidRPr="00353C28">
              <w:t>XXMX_CUSTOMER_SCOPE_TEMP_STG</w:t>
            </w:r>
            <w:r>
              <w:t xml:space="preserve"> </w:t>
            </w:r>
          </w:p>
          <w:p w14:paraId="7803AA3C" w14:textId="77777777" w:rsidR="00344A89" w:rsidRDefault="00344A89" w:rsidP="00B7200A"/>
          <w:p w14:paraId="7996C389" w14:textId="66498408" w:rsidR="00344A89" w:rsidRDefault="00344A89" w:rsidP="00B7200A">
            <w:r>
              <w:t xml:space="preserve">2. </w:t>
            </w:r>
            <w:r w:rsidRPr="00344A89">
              <w:t xml:space="preserve">AND </w:t>
            </w:r>
            <w:proofErr w:type="spellStart"/>
            <w:r w:rsidRPr="00344A89">
              <w:t>hpsu.site_use_type</w:t>
            </w:r>
            <w:proofErr w:type="spellEnd"/>
            <w:r w:rsidRPr="00344A89">
              <w:t xml:space="preserve"> not in ('BOL','ACK','INV','DRAWEE')</w:t>
            </w:r>
            <w:r>
              <w:t xml:space="preserve"> – this condition </w:t>
            </w:r>
            <w:r w:rsidR="00CC6C4C">
              <w:t>e</w:t>
            </w:r>
            <w:r>
              <w:t>xists in the query</w:t>
            </w:r>
          </w:p>
          <w:p w14:paraId="3324E3C1" w14:textId="77777777" w:rsidR="00344A89" w:rsidRDefault="00344A89" w:rsidP="00B7200A"/>
          <w:p w14:paraId="106C9811" w14:textId="77777777" w:rsidR="002F1ABE" w:rsidRDefault="002F1ABE" w:rsidP="00C21074"/>
        </w:tc>
        <w:tc>
          <w:tcPr>
            <w:tcW w:w="2268" w:type="dxa"/>
          </w:tcPr>
          <w:p w14:paraId="7E84E096" w14:textId="77777777" w:rsidR="00F53CB9" w:rsidRPr="004A4BB4" w:rsidRDefault="00F53CB9" w:rsidP="00F53CB9">
            <w:pPr>
              <w:rPr>
                <w:highlight w:val="green"/>
              </w:rPr>
            </w:pPr>
            <w:r w:rsidRPr="004A4BB4">
              <w:rPr>
                <w:highlight w:val="green"/>
              </w:rPr>
              <w:t>1.No need to modify it in Maximise</w:t>
            </w:r>
          </w:p>
          <w:p w14:paraId="4AA8E45C" w14:textId="77777777" w:rsidR="00F53CB9" w:rsidRPr="004A4BB4" w:rsidRDefault="00F53CB9" w:rsidP="00F53CB9">
            <w:pPr>
              <w:rPr>
                <w:highlight w:val="green"/>
              </w:rPr>
            </w:pPr>
          </w:p>
          <w:p w14:paraId="4C4D7FA7" w14:textId="77777777" w:rsidR="00F53CB9" w:rsidRDefault="00F53CB9" w:rsidP="00F53CB9">
            <w:r w:rsidRPr="004A4BB4">
              <w:rPr>
                <w:highlight w:val="green"/>
              </w:rPr>
              <w:t>2. Maximise team to double check</w:t>
            </w:r>
          </w:p>
          <w:p w14:paraId="31127568" w14:textId="46CD0EEB" w:rsidR="002F1ABE" w:rsidRDefault="002F1ABE" w:rsidP="00DF093F"/>
        </w:tc>
      </w:tr>
      <w:tr w:rsidR="00521CD7" w14:paraId="15A0B9A2" w14:textId="77777777" w:rsidTr="00BC66F2">
        <w:tc>
          <w:tcPr>
            <w:tcW w:w="642" w:type="dxa"/>
          </w:tcPr>
          <w:p w14:paraId="017489BB" w14:textId="51FE402F" w:rsidR="00521CD7" w:rsidRDefault="00521CD7" w:rsidP="00DF093F">
            <w:r>
              <w:t>4</w:t>
            </w:r>
          </w:p>
        </w:tc>
        <w:tc>
          <w:tcPr>
            <w:tcW w:w="2897" w:type="dxa"/>
          </w:tcPr>
          <w:p w14:paraId="6ED47DCF" w14:textId="5D6C45DD" w:rsidR="00521CD7" w:rsidRPr="002F1ABE" w:rsidRDefault="00521CD7" w:rsidP="00DF093F">
            <w:proofErr w:type="spellStart"/>
            <w:r w:rsidRPr="00521CD7">
              <w:t>hz_cust_accounts_stg</w:t>
            </w:r>
            <w:proofErr w:type="spellEnd"/>
          </w:p>
        </w:tc>
        <w:tc>
          <w:tcPr>
            <w:tcW w:w="4253" w:type="dxa"/>
          </w:tcPr>
          <w:p w14:paraId="5EE1CBAE" w14:textId="77777777" w:rsidR="00521CD7" w:rsidRDefault="00DF2057" w:rsidP="00DF2057">
            <w:r>
              <w:t>1.XXMX_CUSTOMER_SCOPE_T is used</w:t>
            </w:r>
          </w:p>
          <w:p w14:paraId="66EFBBBD" w14:textId="77777777" w:rsidR="00C72466" w:rsidRDefault="00C72466" w:rsidP="00DF2057"/>
          <w:p w14:paraId="50A1FCF8" w14:textId="77777777" w:rsidR="00C72466" w:rsidRDefault="00C72466" w:rsidP="00DF2057">
            <w:r>
              <w:t>2.</w:t>
            </w:r>
            <w:r w:rsidR="008B64AB">
              <w:t>The following column logic is different compared to Maximise</w:t>
            </w:r>
          </w:p>
          <w:p w14:paraId="2C88AB92" w14:textId="77777777" w:rsidR="008B64AB" w:rsidRDefault="006702E4" w:rsidP="008B64AB">
            <w:pPr>
              <w:pStyle w:val="ListParagraph"/>
              <w:numPr>
                <w:ilvl w:val="0"/>
                <w:numId w:val="17"/>
              </w:numPr>
            </w:pPr>
            <w:r w:rsidRPr="006702E4">
              <w:t>replace(</w:t>
            </w:r>
            <w:proofErr w:type="spellStart"/>
            <w:r w:rsidRPr="006702E4">
              <w:t>hca.account_name,chr</w:t>
            </w:r>
            <w:proofErr w:type="spellEnd"/>
            <w:r w:rsidRPr="006702E4">
              <w:t>(10))</w:t>
            </w:r>
            <w:r>
              <w:t xml:space="preserve"> </w:t>
            </w:r>
            <w:proofErr w:type="spellStart"/>
            <w:r>
              <w:t>account_name</w:t>
            </w:r>
            <w:proofErr w:type="spellEnd"/>
            <w:r>
              <w:t xml:space="preserve"> – replacing line break in account name field</w:t>
            </w:r>
          </w:p>
          <w:p w14:paraId="68EB54DA" w14:textId="0A918F70" w:rsidR="006702E4" w:rsidRDefault="000B574C" w:rsidP="008B64AB">
            <w:pPr>
              <w:pStyle w:val="ListParagraph"/>
              <w:numPr>
                <w:ilvl w:val="0"/>
                <w:numId w:val="17"/>
              </w:numPr>
            </w:pPr>
            <w:proofErr w:type="spellStart"/>
            <w:r w:rsidRPr="000B574C">
              <w:t>account_established_date</w:t>
            </w:r>
            <w:proofErr w:type="spellEnd"/>
            <w:r>
              <w:t xml:space="preserve"> is selected from HZ_CUST_ACCOUNTS table</w:t>
            </w:r>
          </w:p>
        </w:tc>
        <w:tc>
          <w:tcPr>
            <w:tcW w:w="4677" w:type="dxa"/>
          </w:tcPr>
          <w:p w14:paraId="325B2295" w14:textId="77777777" w:rsidR="00521CD7" w:rsidRDefault="00DF2057" w:rsidP="00B7200A">
            <w:r>
              <w:t>1.</w:t>
            </w:r>
            <w:r w:rsidR="00C72466">
              <w:t xml:space="preserve"> </w:t>
            </w:r>
            <w:r w:rsidR="00C72466" w:rsidRPr="00C72466">
              <w:t>XXMX_CUSTOMER_SCOPE_TEMP_STG</w:t>
            </w:r>
            <w:r w:rsidR="00C72466">
              <w:t xml:space="preserve"> is used</w:t>
            </w:r>
          </w:p>
          <w:p w14:paraId="6F4024CE" w14:textId="77777777" w:rsidR="005559E3" w:rsidRDefault="005559E3" w:rsidP="005559E3"/>
          <w:p w14:paraId="6B65A167" w14:textId="333D616F" w:rsidR="005559E3" w:rsidRDefault="005559E3" w:rsidP="005559E3">
            <w:r>
              <w:t>2.The following column logic is different compared to Citco</w:t>
            </w:r>
          </w:p>
          <w:p w14:paraId="34EDDA44" w14:textId="330E3F44" w:rsidR="005559E3" w:rsidRDefault="005559E3" w:rsidP="005559E3">
            <w:pPr>
              <w:pStyle w:val="ListParagraph"/>
              <w:numPr>
                <w:ilvl w:val="0"/>
                <w:numId w:val="17"/>
              </w:numPr>
            </w:pPr>
            <w:proofErr w:type="spellStart"/>
            <w:r w:rsidRPr="006702E4">
              <w:t>hca.account_name</w:t>
            </w:r>
            <w:proofErr w:type="spellEnd"/>
            <w:r>
              <w:t xml:space="preserve"> </w:t>
            </w:r>
            <w:proofErr w:type="spellStart"/>
            <w:r>
              <w:t>account_name</w:t>
            </w:r>
            <w:proofErr w:type="spellEnd"/>
            <w:r>
              <w:t xml:space="preserve"> – </w:t>
            </w:r>
          </w:p>
          <w:p w14:paraId="27230EBB" w14:textId="55F1E467" w:rsidR="00C72466" w:rsidRDefault="005559E3" w:rsidP="005559E3">
            <w:pPr>
              <w:pStyle w:val="ListParagraph"/>
              <w:numPr>
                <w:ilvl w:val="0"/>
                <w:numId w:val="17"/>
              </w:numPr>
            </w:pPr>
            <w:proofErr w:type="spellStart"/>
            <w:r w:rsidRPr="005559E3">
              <w:t>nvl</w:t>
            </w:r>
            <w:proofErr w:type="spellEnd"/>
            <w:r w:rsidRPr="005559E3">
              <w:t>(</w:t>
            </w:r>
            <w:proofErr w:type="spellStart"/>
            <w:r w:rsidRPr="005559E3">
              <w:t>hca.account_established_date,hca.creation_Date</w:t>
            </w:r>
            <w:proofErr w:type="spellEnd"/>
            <w:r w:rsidRPr="005559E3">
              <w:t>)</w:t>
            </w:r>
            <w:r>
              <w:t xml:space="preserve"> - </w:t>
            </w:r>
            <w:proofErr w:type="spellStart"/>
            <w:r w:rsidR="00154974" w:rsidRPr="000B574C">
              <w:t>account_established_date</w:t>
            </w:r>
            <w:proofErr w:type="spellEnd"/>
            <w:r w:rsidR="00154974">
              <w:t xml:space="preserve"> is null then </w:t>
            </w:r>
            <w:proofErr w:type="spellStart"/>
            <w:r w:rsidR="00154974">
              <w:t>creation_date</w:t>
            </w:r>
            <w:proofErr w:type="spellEnd"/>
            <w:r w:rsidR="00154974">
              <w:t xml:space="preserve"> will be picked from HZ_CUST_ACCOUNTS table.</w:t>
            </w:r>
          </w:p>
        </w:tc>
        <w:tc>
          <w:tcPr>
            <w:tcW w:w="2268" w:type="dxa"/>
          </w:tcPr>
          <w:p w14:paraId="4B812B74" w14:textId="77777777" w:rsidR="00923732" w:rsidRPr="004A4BB4" w:rsidRDefault="00923732" w:rsidP="00923732">
            <w:pPr>
              <w:rPr>
                <w:highlight w:val="green"/>
              </w:rPr>
            </w:pPr>
            <w:r w:rsidRPr="004A4BB4">
              <w:rPr>
                <w:highlight w:val="green"/>
              </w:rPr>
              <w:t>1.No need to modify it in Maximise</w:t>
            </w:r>
          </w:p>
          <w:p w14:paraId="356CD0CA" w14:textId="77777777" w:rsidR="00923732" w:rsidRPr="004A4BB4" w:rsidRDefault="00923732" w:rsidP="00923732">
            <w:pPr>
              <w:rPr>
                <w:highlight w:val="green"/>
              </w:rPr>
            </w:pPr>
          </w:p>
          <w:p w14:paraId="2A92B272" w14:textId="75DF276E" w:rsidR="00923732" w:rsidRDefault="00923732" w:rsidP="00923732">
            <w:r w:rsidRPr="004B3A0F">
              <w:rPr>
                <w:highlight w:val="green"/>
              </w:rPr>
              <w:t xml:space="preserve">2. Maximise </w:t>
            </w:r>
            <w:r w:rsidR="004B3A0F" w:rsidRPr="004B3A0F">
              <w:rPr>
                <w:highlight w:val="green"/>
              </w:rPr>
              <w:t>should be updated</w:t>
            </w:r>
          </w:p>
          <w:p w14:paraId="06F8E61E" w14:textId="36573B0D" w:rsidR="00521CD7" w:rsidRDefault="00521CD7" w:rsidP="00DF093F"/>
        </w:tc>
      </w:tr>
      <w:tr w:rsidR="004F5A16" w14:paraId="069EBA45" w14:textId="77777777" w:rsidTr="00BC66F2">
        <w:tc>
          <w:tcPr>
            <w:tcW w:w="642" w:type="dxa"/>
          </w:tcPr>
          <w:p w14:paraId="77816441" w14:textId="125C8A7D" w:rsidR="004F5A16" w:rsidRDefault="004F5A16" w:rsidP="00DF093F">
            <w:r>
              <w:t>5</w:t>
            </w:r>
          </w:p>
        </w:tc>
        <w:tc>
          <w:tcPr>
            <w:tcW w:w="2897" w:type="dxa"/>
          </w:tcPr>
          <w:p w14:paraId="3FA37754" w14:textId="77777777" w:rsidR="004F5A16" w:rsidRDefault="004F5A16" w:rsidP="00DF093F">
            <w:proofErr w:type="spellStart"/>
            <w:r w:rsidRPr="004F5A16">
              <w:t>hz_cust_acct_sites_stg</w:t>
            </w:r>
            <w:proofErr w:type="spellEnd"/>
          </w:p>
          <w:p w14:paraId="39EFF9FD" w14:textId="7D2595FF" w:rsidR="001B5C29" w:rsidRPr="00521CD7" w:rsidRDefault="001B5C29" w:rsidP="00DF093F">
            <w:proofErr w:type="spellStart"/>
            <w:r w:rsidRPr="00D05F25">
              <w:t>hz_account_site_uses_stg</w:t>
            </w:r>
            <w:proofErr w:type="spellEnd"/>
          </w:p>
        </w:tc>
        <w:tc>
          <w:tcPr>
            <w:tcW w:w="4253" w:type="dxa"/>
          </w:tcPr>
          <w:p w14:paraId="2E21A1CD" w14:textId="77777777" w:rsidR="00910903" w:rsidRDefault="00910903" w:rsidP="00910903">
            <w:r>
              <w:t>1.WITH selection block query is different</w:t>
            </w:r>
          </w:p>
          <w:p w14:paraId="5B48F2D6" w14:textId="77777777" w:rsidR="00910903" w:rsidRDefault="00910903" w:rsidP="00910903">
            <w:r w:rsidRPr="00353C28">
              <w:t>XXMX_CUSTOMER_SCOPE_</w:t>
            </w:r>
            <w:r>
              <w:t>T</w:t>
            </w:r>
          </w:p>
          <w:p w14:paraId="74294C5D" w14:textId="77777777" w:rsidR="00910903" w:rsidRDefault="00910903" w:rsidP="00910903"/>
          <w:p w14:paraId="3E6E4430" w14:textId="0B60B0AD" w:rsidR="00910903" w:rsidRDefault="00910903" w:rsidP="00910903">
            <w:r>
              <w:t xml:space="preserve">2. </w:t>
            </w:r>
            <w:proofErr w:type="spellStart"/>
            <w:r w:rsidR="005D7C31">
              <w:t>ou_name</w:t>
            </w:r>
            <w:proofErr w:type="spellEnd"/>
            <w:r w:rsidR="005D7C31">
              <w:t xml:space="preserve"> field value is selected from selection </w:t>
            </w:r>
            <w:r w:rsidR="00AD130A">
              <w:t xml:space="preserve">block not from </w:t>
            </w:r>
            <w:proofErr w:type="spellStart"/>
            <w:r w:rsidR="00AD130A" w:rsidRPr="00AD130A">
              <w:t>hr_all_organization_units</w:t>
            </w:r>
            <w:proofErr w:type="spellEnd"/>
            <w:r w:rsidR="00AD130A">
              <w:t xml:space="preserve"> and this table &amp; relevant condition is commented out in the query.</w:t>
            </w:r>
          </w:p>
          <w:p w14:paraId="465639CC" w14:textId="77777777" w:rsidR="004F5A16" w:rsidRDefault="004F5A16" w:rsidP="00DF2057"/>
        </w:tc>
        <w:tc>
          <w:tcPr>
            <w:tcW w:w="4677" w:type="dxa"/>
          </w:tcPr>
          <w:p w14:paraId="2C39FB1D" w14:textId="77777777" w:rsidR="00910903" w:rsidRDefault="00910903" w:rsidP="00910903">
            <w:r>
              <w:t>1.WITH selection block query is different</w:t>
            </w:r>
          </w:p>
          <w:p w14:paraId="47634ECB" w14:textId="77777777" w:rsidR="00910903" w:rsidRDefault="00910903" w:rsidP="00910903">
            <w:r w:rsidRPr="00353C28">
              <w:t>XXMX_CUSTOMER_SCOPE_TEMP_STG</w:t>
            </w:r>
            <w:r>
              <w:t xml:space="preserve"> </w:t>
            </w:r>
          </w:p>
          <w:p w14:paraId="56B29B31" w14:textId="77777777" w:rsidR="004F5A16" w:rsidRDefault="004F5A16" w:rsidP="00B7200A"/>
          <w:p w14:paraId="74F42D9C" w14:textId="19DA4681" w:rsidR="00AD130A" w:rsidRDefault="00AD130A" w:rsidP="00B7200A">
            <w:r>
              <w:t xml:space="preserve">2. </w:t>
            </w:r>
            <w:proofErr w:type="spellStart"/>
            <w:r>
              <w:t>ou_name</w:t>
            </w:r>
            <w:proofErr w:type="spellEnd"/>
            <w:r>
              <w:t xml:space="preserve"> field value is selected from </w:t>
            </w:r>
            <w:proofErr w:type="spellStart"/>
            <w:r w:rsidRPr="00AD130A">
              <w:t>hr_all_organization_units</w:t>
            </w:r>
            <w:proofErr w:type="spellEnd"/>
            <w:r>
              <w:t xml:space="preserve"> table.</w:t>
            </w:r>
          </w:p>
        </w:tc>
        <w:tc>
          <w:tcPr>
            <w:tcW w:w="2268" w:type="dxa"/>
          </w:tcPr>
          <w:p w14:paraId="12D0D930" w14:textId="77777777" w:rsidR="00E20901" w:rsidRPr="004A4BB4" w:rsidRDefault="00E20901" w:rsidP="00E20901">
            <w:pPr>
              <w:rPr>
                <w:highlight w:val="green"/>
              </w:rPr>
            </w:pPr>
            <w:r w:rsidRPr="004A4BB4">
              <w:rPr>
                <w:highlight w:val="green"/>
              </w:rPr>
              <w:t>1.No need to modify it in Maximise</w:t>
            </w:r>
          </w:p>
          <w:p w14:paraId="7128C6A6" w14:textId="77777777" w:rsidR="00E20901" w:rsidRPr="004A4BB4" w:rsidRDefault="00E20901" w:rsidP="00E20901">
            <w:pPr>
              <w:rPr>
                <w:highlight w:val="green"/>
              </w:rPr>
            </w:pPr>
          </w:p>
          <w:p w14:paraId="4459C1B2" w14:textId="77777777" w:rsidR="00E20901" w:rsidRDefault="00E20901" w:rsidP="00E20901">
            <w:r w:rsidRPr="004A4BB4">
              <w:rPr>
                <w:highlight w:val="green"/>
              </w:rPr>
              <w:t>2. Maximise team to double check</w:t>
            </w:r>
          </w:p>
          <w:p w14:paraId="5686A618" w14:textId="190FEBAC" w:rsidR="004F5A16" w:rsidRDefault="004F5A16" w:rsidP="00DF093F"/>
        </w:tc>
      </w:tr>
      <w:tr w:rsidR="00D05F25" w14:paraId="6841CFB4" w14:textId="77777777" w:rsidTr="00BC66F2">
        <w:tc>
          <w:tcPr>
            <w:tcW w:w="642" w:type="dxa"/>
          </w:tcPr>
          <w:p w14:paraId="16DC07E7" w14:textId="3FCA1930" w:rsidR="00D05F25" w:rsidRDefault="00D05F25" w:rsidP="00DF093F">
            <w:r>
              <w:t>6</w:t>
            </w:r>
          </w:p>
        </w:tc>
        <w:tc>
          <w:tcPr>
            <w:tcW w:w="2897" w:type="dxa"/>
          </w:tcPr>
          <w:p w14:paraId="1227D8A7" w14:textId="5AAA3AC2" w:rsidR="00D05F25" w:rsidRPr="004F5A16" w:rsidRDefault="002F3BA5" w:rsidP="00DF093F">
            <w:proofErr w:type="spellStart"/>
            <w:r w:rsidRPr="002F3BA5">
              <w:t>hz_customer_profiles_stg</w:t>
            </w:r>
            <w:proofErr w:type="spellEnd"/>
          </w:p>
        </w:tc>
        <w:tc>
          <w:tcPr>
            <w:tcW w:w="4253" w:type="dxa"/>
          </w:tcPr>
          <w:p w14:paraId="1CA01E6D" w14:textId="58F682EE" w:rsidR="0009605C" w:rsidRDefault="0009605C" w:rsidP="00084853">
            <w:r>
              <w:t>1.</w:t>
            </w:r>
            <w:r w:rsidR="00E34BD4">
              <w:t xml:space="preserve"> </w:t>
            </w:r>
            <w:proofErr w:type="spellStart"/>
            <w:r w:rsidR="00E34BD4">
              <w:t>insert_update_flag</w:t>
            </w:r>
            <w:proofErr w:type="spellEnd"/>
            <w:r w:rsidR="00E34BD4">
              <w:t xml:space="preserve">= </w:t>
            </w:r>
            <w:r w:rsidR="00E34BD4" w:rsidRPr="00DA5107">
              <w:t>'I'</w:t>
            </w:r>
          </w:p>
          <w:p w14:paraId="1A51016C" w14:textId="0E8C3D0D" w:rsidR="00BA495F" w:rsidRDefault="00BA495F" w:rsidP="00084853">
            <w:r>
              <w:lastRenderedPageBreak/>
              <w:t xml:space="preserve">2. </w:t>
            </w:r>
            <w:proofErr w:type="spellStart"/>
            <w:r w:rsidR="00991F2F">
              <w:t>org_id</w:t>
            </w:r>
            <w:proofErr w:type="spellEnd"/>
            <w:r w:rsidR="00991F2F">
              <w:t>=1</w:t>
            </w:r>
            <w:r w:rsidR="00784B96">
              <w:t>(</w:t>
            </w:r>
            <w:proofErr w:type="spellStart"/>
            <w:r w:rsidR="00784B96">
              <w:t>account_level</w:t>
            </w:r>
            <w:proofErr w:type="spellEnd"/>
            <w:r w:rsidR="00784B96">
              <w:t>)</w:t>
            </w:r>
            <w:r w:rsidR="00FF519E">
              <w:t xml:space="preserve">/ </w:t>
            </w:r>
            <w:proofErr w:type="spellStart"/>
            <w:r w:rsidR="00784B96">
              <w:t>org_id</w:t>
            </w:r>
            <w:proofErr w:type="spellEnd"/>
            <w:r w:rsidR="00784B96">
              <w:t>=</w:t>
            </w:r>
            <w:r w:rsidR="00FF519E" w:rsidRPr="00FF519E">
              <w:t>FUSION_BUSINESS_UNIT_ID</w:t>
            </w:r>
            <w:r w:rsidR="00784B96">
              <w:t>(</w:t>
            </w:r>
            <w:proofErr w:type="spellStart"/>
            <w:r w:rsidR="00784B96">
              <w:t>site_level</w:t>
            </w:r>
            <w:proofErr w:type="spellEnd"/>
            <w:r w:rsidR="00784B96">
              <w:t xml:space="preserve"> – union block)</w:t>
            </w:r>
          </w:p>
          <w:p w14:paraId="3CFC840F" w14:textId="47EA2DD9" w:rsidR="00D96A1F" w:rsidRDefault="00D96A1F" w:rsidP="00084853">
            <w:r>
              <w:t xml:space="preserve">3. </w:t>
            </w:r>
            <w:proofErr w:type="spellStart"/>
            <w:r>
              <w:t>ou_name</w:t>
            </w:r>
            <w:proofErr w:type="spellEnd"/>
            <w:r>
              <w:t xml:space="preserve"> is null</w:t>
            </w:r>
            <w:r w:rsidR="00486D65">
              <w:t xml:space="preserve"> (</w:t>
            </w:r>
            <w:proofErr w:type="spellStart"/>
            <w:r w:rsidR="00486D65">
              <w:t>account_level</w:t>
            </w:r>
            <w:proofErr w:type="spellEnd"/>
            <w:r w:rsidR="00486D65">
              <w:t xml:space="preserve">)/ </w:t>
            </w:r>
            <w:proofErr w:type="spellStart"/>
            <w:r w:rsidR="00486D65">
              <w:t>ou_name</w:t>
            </w:r>
            <w:proofErr w:type="spellEnd"/>
            <w:r w:rsidR="00486D65">
              <w:t>=</w:t>
            </w:r>
            <w:r w:rsidR="00A5674E">
              <w:t xml:space="preserve"> </w:t>
            </w:r>
            <w:proofErr w:type="spellStart"/>
            <w:r w:rsidR="00A5674E" w:rsidRPr="00A5674E">
              <w:t>selection.operating_unit_name</w:t>
            </w:r>
            <w:proofErr w:type="spellEnd"/>
            <w:r w:rsidR="00A5674E">
              <w:t>(</w:t>
            </w:r>
            <w:proofErr w:type="spellStart"/>
            <w:r w:rsidR="00A5674E">
              <w:t>site_level</w:t>
            </w:r>
            <w:proofErr w:type="spellEnd"/>
            <w:r w:rsidR="00A5674E">
              <w:t xml:space="preserve">-union block) - </w:t>
            </w:r>
            <w:proofErr w:type="spellStart"/>
            <w:r w:rsidR="00A5674E" w:rsidRPr="00AD130A">
              <w:t>hr_all_organization_units</w:t>
            </w:r>
            <w:proofErr w:type="spellEnd"/>
            <w:r w:rsidR="00A5674E">
              <w:t xml:space="preserve"> table is commented out</w:t>
            </w:r>
            <w:r w:rsidR="00E67547">
              <w:t xml:space="preserve"> instead </w:t>
            </w:r>
            <w:r w:rsidR="0003283C">
              <w:t>the following conditions are amended</w:t>
            </w:r>
          </w:p>
          <w:p w14:paraId="58AB0D79" w14:textId="129358BB" w:rsidR="0003283C" w:rsidRPr="007B0623" w:rsidRDefault="0003283C" w:rsidP="0003283C">
            <w:pPr>
              <w:rPr>
                <w:b/>
                <w:bCs/>
                <w:i/>
                <w:iCs/>
              </w:rPr>
            </w:pPr>
            <w:r w:rsidRPr="007B0623">
              <w:rPr>
                <w:b/>
                <w:bCs/>
                <w:i/>
                <w:iCs/>
              </w:rPr>
              <w:t xml:space="preserve">and     </w:t>
            </w:r>
            <w:proofErr w:type="spellStart"/>
            <w:r w:rsidRPr="007B0623">
              <w:rPr>
                <w:b/>
                <w:bCs/>
                <w:i/>
                <w:iCs/>
              </w:rPr>
              <w:t>ou_selection.source_org_id</w:t>
            </w:r>
            <w:proofErr w:type="spellEnd"/>
            <w:r w:rsidRPr="007B0623">
              <w:rPr>
                <w:b/>
                <w:bCs/>
                <w:i/>
                <w:iCs/>
              </w:rPr>
              <w:t xml:space="preserve">                     = </w:t>
            </w:r>
            <w:proofErr w:type="spellStart"/>
            <w:r w:rsidRPr="007B0623">
              <w:rPr>
                <w:b/>
                <w:bCs/>
                <w:i/>
                <w:iCs/>
              </w:rPr>
              <w:t>selection.org_id</w:t>
            </w:r>
            <w:proofErr w:type="spellEnd"/>
          </w:p>
          <w:p w14:paraId="24C006BE" w14:textId="7B435DAF" w:rsidR="0003283C" w:rsidRPr="007B0623" w:rsidRDefault="0003283C" w:rsidP="0003283C">
            <w:pPr>
              <w:rPr>
                <w:b/>
                <w:bCs/>
                <w:i/>
                <w:iCs/>
              </w:rPr>
            </w:pPr>
            <w:r w:rsidRPr="007B0623">
              <w:rPr>
                <w:b/>
                <w:bCs/>
                <w:i/>
                <w:iCs/>
              </w:rPr>
              <w:t xml:space="preserve">and </w:t>
            </w:r>
            <w:proofErr w:type="spellStart"/>
            <w:r w:rsidRPr="007B0623">
              <w:rPr>
                <w:b/>
                <w:bCs/>
                <w:i/>
                <w:iCs/>
              </w:rPr>
              <w:t>ou_selection.cust_migration_enabled_flag</w:t>
            </w:r>
            <w:proofErr w:type="spellEnd"/>
            <w:r w:rsidRPr="007B0623">
              <w:rPr>
                <w:b/>
                <w:bCs/>
                <w:i/>
                <w:iCs/>
              </w:rPr>
              <w:t xml:space="preserve">       = 'Y'</w:t>
            </w:r>
          </w:p>
          <w:p w14:paraId="7F4EB02C" w14:textId="77777777" w:rsidR="00F7187A" w:rsidRDefault="00F7187A" w:rsidP="00084853"/>
          <w:p w14:paraId="2BD38C21" w14:textId="77777777" w:rsidR="0009605C" w:rsidRDefault="0009605C" w:rsidP="0009605C"/>
          <w:p w14:paraId="726E255A" w14:textId="09D74277" w:rsidR="0009605C" w:rsidRDefault="0009605C" w:rsidP="0009605C"/>
          <w:p w14:paraId="1DAF26D5" w14:textId="77777777" w:rsidR="00D05F25" w:rsidRDefault="00D05F25" w:rsidP="00910903"/>
        </w:tc>
        <w:tc>
          <w:tcPr>
            <w:tcW w:w="4677" w:type="dxa"/>
          </w:tcPr>
          <w:p w14:paraId="06C64FFD" w14:textId="266BC8F0" w:rsidR="0009605C" w:rsidRDefault="0009605C" w:rsidP="00084853">
            <w:r>
              <w:lastRenderedPageBreak/>
              <w:t>1.</w:t>
            </w:r>
            <w:r w:rsidR="00E34BD4">
              <w:t xml:space="preserve"> </w:t>
            </w:r>
            <w:proofErr w:type="spellStart"/>
            <w:r w:rsidR="00E34BD4">
              <w:t>insert_update_flag</w:t>
            </w:r>
            <w:proofErr w:type="spellEnd"/>
            <w:r w:rsidR="00E34BD4">
              <w:t xml:space="preserve"> is null</w:t>
            </w:r>
          </w:p>
          <w:p w14:paraId="4D76BE50" w14:textId="77777777" w:rsidR="00371AD5" w:rsidRDefault="00371AD5" w:rsidP="00084853"/>
          <w:p w14:paraId="605248E9" w14:textId="77777777" w:rsidR="00371AD5" w:rsidRDefault="00371AD5" w:rsidP="00084853"/>
          <w:p w14:paraId="1B4A48E0" w14:textId="5F6FD52F" w:rsidR="00991F2F" w:rsidRDefault="00991F2F" w:rsidP="00084853">
            <w:r>
              <w:t xml:space="preserve">2. </w:t>
            </w:r>
            <w:proofErr w:type="spellStart"/>
            <w:r>
              <w:t>org_id</w:t>
            </w:r>
            <w:proofErr w:type="spellEnd"/>
            <w:r>
              <w:t xml:space="preserve"> is null</w:t>
            </w:r>
          </w:p>
          <w:p w14:paraId="2AA1BF3B" w14:textId="77777777" w:rsidR="00371AD5" w:rsidRDefault="00371AD5" w:rsidP="00084853"/>
          <w:p w14:paraId="09022F80" w14:textId="77777777" w:rsidR="00371AD5" w:rsidRDefault="00371AD5" w:rsidP="00084853"/>
          <w:p w14:paraId="358EB5CA" w14:textId="55037363" w:rsidR="00F7187A" w:rsidRDefault="00F7187A" w:rsidP="00084853">
            <w:r>
              <w:t xml:space="preserve">3. </w:t>
            </w:r>
            <w:proofErr w:type="spellStart"/>
            <w:r w:rsidR="00D96A1F">
              <w:t>ou_name</w:t>
            </w:r>
            <w:proofErr w:type="spellEnd"/>
            <w:r w:rsidR="00D96A1F">
              <w:t xml:space="preserve">= </w:t>
            </w:r>
            <w:r w:rsidR="00D96A1F" w:rsidRPr="00D96A1F">
              <w:t>'DEFAULT'</w:t>
            </w:r>
            <w:r w:rsidR="00A5674E">
              <w:t xml:space="preserve"> (</w:t>
            </w:r>
            <w:proofErr w:type="spellStart"/>
            <w:r w:rsidR="00A5674E">
              <w:t>account_level</w:t>
            </w:r>
            <w:proofErr w:type="spellEnd"/>
            <w:r w:rsidR="00A5674E">
              <w:t>)/ou_name</w:t>
            </w:r>
            <w:r w:rsidR="007640E1">
              <w:t xml:space="preserve">=org.name from </w:t>
            </w:r>
            <w:proofErr w:type="spellStart"/>
            <w:r w:rsidR="007640E1" w:rsidRPr="00AD130A">
              <w:t>hr_all_organization_units</w:t>
            </w:r>
            <w:proofErr w:type="spellEnd"/>
            <w:r w:rsidR="007640E1">
              <w:t xml:space="preserve"> table(</w:t>
            </w:r>
            <w:proofErr w:type="spellStart"/>
            <w:r w:rsidR="007640E1">
              <w:t>site_level</w:t>
            </w:r>
            <w:proofErr w:type="spellEnd"/>
            <w:r w:rsidR="007640E1">
              <w:t>-union block)</w:t>
            </w:r>
          </w:p>
          <w:p w14:paraId="63717AA4" w14:textId="77777777" w:rsidR="00D05F25" w:rsidRDefault="00D05F25" w:rsidP="00910903"/>
        </w:tc>
        <w:tc>
          <w:tcPr>
            <w:tcW w:w="2268" w:type="dxa"/>
          </w:tcPr>
          <w:p w14:paraId="137AC770" w14:textId="4EBE2033" w:rsidR="00D05F25" w:rsidRDefault="00B119D6" w:rsidP="00DF093F">
            <w:r w:rsidRPr="00B119D6">
              <w:rPr>
                <w:highlight w:val="green"/>
              </w:rPr>
              <w:lastRenderedPageBreak/>
              <w:t>Maximise team to double check</w:t>
            </w:r>
          </w:p>
        </w:tc>
      </w:tr>
      <w:tr w:rsidR="00906AD2" w14:paraId="3380BDE5" w14:textId="77777777" w:rsidTr="00BC66F2">
        <w:tc>
          <w:tcPr>
            <w:tcW w:w="642" w:type="dxa"/>
          </w:tcPr>
          <w:p w14:paraId="6B52EAD2" w14:textId="2E44317A" w:rsidR="00906AD2" w:rsidRDefault="00ED4643" w:rsidP="00DF093F">
            <w:r>
              <w:t>7</w:t>
            </w:r>
          </w:p>
        </w:tc>
        <w:tc>
          <w:tcPr>
            <w:tcW w:w="2897" w:type="dxa"/>
          </w:tcPr>
          <w:p w14:paraId="67077086" w14:textId="1738E00D" w:rsidR="00906AD2" w:rsidRPr="002F3BA5" w:rsidRDefault="00ED4643" w:rsidP="00DF093F">
            <w:proofErr w:type="spellStart"/>
            <w:r w:rsidRPr="00ED4643">
              <w:t>hz_locations_stg</w:t>
            </w:r>
            <w:proofErr w:type="spellEnd"/>
          </w:p>
        </w:tc>
        <w:tc>
          <w:tcPr>
            <w:tcW w:w="4253" w:type="dxa"/>
          </w:tcPr>
          <w:p w14:paraId="7A7C0F44" w14:textId="77777777" w:rsidR="00E601FC" w:rsidRDefault="00E601FC" w:rsidP="00E601FC">
            <w:r>
              <w:t>1.XXMX_CUSTOMER_SCOPE_T is used</w:t>
            </w:r>
          </w:p>
          <w:p w14:paraId="3747CB5B" w14:textId="77777777" w:rsidR="00366629" w:rsidRDefault="00366629" w:rsidP="00E601FC"/>
          <w:p w14:paraId="747E3EDD" w14:textId="07074FF1" w:rsidR="00DB18F4" w:rsidRDefault="00366629" w:rsidP="00E601FC">
            <w:r>
              <w:t xml:space="preserve">2. Double quotes </w:t>
            </w:r>
            <w:r w:rsidR="00DB18F4">
              <w:t>has been handled in following columns</w:t>
            </w:r>
            <w:r w:rsidR="0053517A">
              <w:t xml:space="preserve">: </w:t>
            </w:r>
            <w:r w:rsidR="0053517A" w:rsidRPr="0053517A">
              <w:t>hl.address1</w:t>
            </w:r>
            <w:r w:rsidR="0053517A">
              <w:t xml:space="preserve">, </w:t>
            </w:r>
            <w:r w:rsidR="0053517A" w:rsidRPr="0053517A">
              <w:t>hl.address</w:t>
            </w:r>
            <w:r w:rsidR="0053517A">
              <w:t xml:space="preserve">2, </w:t>
            </w:r>
            <w:r w:rsidR="0053517A" w:rsidRPr="0053517A">
              <w:t>hl.address</w:t>
            </w:r>
            <w:r w:rsidR="0053517A">
              <w:t xml:space="preserve">3, </w:t>
            </w:r>
            <w:r w:rsidR="0053517A" w:rsidRPr="0053517A">
              <w:t>hl.address</w:t>
            </w:r>
            <w:r w:rsidR="0053517A">
              <w:t xml:space="preserve">4 through </w:t>
            </w:r>
            <w:proofErr w:type="spellStart"/>
            <w:r w:rsidR="0072563C" w:rsidRPr="0072563C">
              <w:t>XXMX_UTILITIES_PKG.handle_double_quotes</w:t>
            </w:r>
            <w:proofErr w:type="spellEnd"/>
            <w:r w:rsidR="0072563C">
              <w:t xml:space="preserve"> procedure</w:t>
            </w:r>
          </w:p>
          <w:p w14:paraId="70917BAA" w14:textId="77777777" w:rsidR="00DB18F4" w:rsidRDefault="00DB18F4" w:rsidP="00E601FC"/>
          <w:p w14:paraId="2374B6CC" w14:textId="77777777" w:rsidR="00906AD2" w:rsidRDefault="00906AD2" w:rsidP="00084853"/>
        </w:tc>
        <w:tc>
          <w:tcPr>
            <w:tcW w:w="4677" w:type="dxa"/>
          </w:tcPr>
          <w:p w14:paraId="359FFC36" w14:textId="77777777" w:rsidR="00366629" w:rsidRDefault="00366629" w:rsidP="00366629">
            <w:r>
              <w:t>1.</w:t>
            </w:r>
            <w:r w:rsidR="0017698A" w:rsidRPr="00C72466">
              <w:t>XXMX_CUSTOMER_SCOPE_TEMP_STG</w:t>
            </w:r>
            <w:r w:rsidR="0017698A">
              <w:t xml:space="preserve"> is used</w:t>
            </w:r>
          </w:p>
          <w:p w14:paraId="4593CC6E" w14:textId="77777777" w:rsidR="008C45A7" w:rsidRDefault="008C45A7" w:rsidP="00366629"/>
          <w:p w14:paraId="4F957C16" w14:textId="5A4CE746" w:rsidR="008C45A7" w:rsidRDefault="008C45A7" w:rsidP="00366629">
            <w:r>
              <w:t xml:space="preserve">2. Double quotes is not handled in following columns: </w:t>
            </w:r>
            <w:r w:rsidRPr="0053517A">
              <w:t>hl.address1</w:t>
            </w:r>
            <w:r>
              <w:t xml:space="preserve">, </w:t>
            </w:r>
            <w:r w:rsidRPr="0053517A">
              <w:t>hl.address</w:t>
            </w:r>
            <w:r>
              <w:t xml:space="preserve">2, </w:t>
            </w:r>
            <w:r w:rsidRPr="0053517A">
              <w:t>hl.address</w:t>
            </w:r>
            <w:r>
              <w:t xml:space="preserve">3, </w:t>
            </w:r>
            <w:r w:rsidRPr="0053517A">
              <w:t>hl.address</w:t>
            </w:r>
            <w:r>
              <w:t xml:space="preserve">4 through </w:t>
            </w:r>
            <w:proofErr w:type="spellStart"/>
            <w:r w:rsidRPr="0072563C">
              <w:t>XXMX_UTILITIES_PKG.handle_double_quotes</w:t>
            </w:r>
            <w:proofErr w:type="spellEnd"/>
            <w:r>
              <w:t xml:space="preserve"> procedure</w:t>
            </w:r>
          </w:p>
        </w:tc>
        <w:tc>
          <w:tcPr>
            <w:tcW w:w="2268" w:type="dxa"/>
          </w:tcPr>
          <w:p w14:paraId="29D047BC" w14:textId="7C44D1C1" w:rsidR="00B73FA4" w:rsidRPr="00FF5C47" w:rsidRDefault="00B73FA4" w:rsidP="00DF093F">
            <w:pPr>
              <w:rPr>
                <w:highlight w:val="green"/>
              </w:rPr>
            </w:pPr>
            <w:r w:rsidRPr="00FF5C47">
              <w:rPr>
                <w:highlight w:val="green"/>
              </w:rPr>
              <w:t xml:space="preserve">1. No need to </w:t>
            </w:r>
            <w:r w:rsidR="003725EB" w:rsidRPr="00FF5C47">
              <w:rPr>
                <w:highlight w:val="green"/>
              </w:rPr>
              <w:t>modify it in Maximise</w:t>
            </w:r>
          </w:p>
          <w:p w14:paraId="1ED63FA9" w14:textId="77777777" w:rsidR="00B73FA4" w:rsidRPr="003725EB" w:rsidRDefault="00B73FA4" w:rsidP="00DF093F">
            <w:pPr>
              <w:rPr>
                <w:b/>
                <w:bCs/>
                <w:highlight w:val="green"/>
              </w:rPr>
            </w:pPr>
          </w:p>
          <w:p w14:paraId="34C638E0" w14:textId="02C54518" w:rsidR="00906AD2" w:rsidRPr="003725EB" w:rsidRDefault="003725EB" w:rsidP="00DF093F">
            <w:pPr>
              <w:rPr>
                <w:b/>
                <w:bCs/>
                <w:highlight w:val="green"/>
              </w:rPr>
            </w:pPr>
            <w:r w:rsidRPr="003725EB">
              <w:rPr>
                <w:b/>
                <w:bCs/>
                <w:highlight w:val="green"/>
              </w:rPr>
              <w:t xml:space="preserve">2. Maximise should be updated. </w:t>
            </w:r>
            <w:r w:rsidR="00B72C46" w:rsidRPr="003725EB">
              <w:rPr>
                <w:b/>
                <w:bCs/>
                <w:highlight w:val="green"/>
              </w:rPr>
              <w:t xml:space="preserve">Double quotes on address fields </w:t>
            </w:r>
            <w:proofErr w:type="gramStart"/>
            <w:r w:rsidR="00B72C46" w:rsidRPr="003725EB">
              <w:rPr>
                <w:b/>
                <w:bCs/>
                <w:highlight w:val="green"/>
              </w:rPr>
              <w:t>has</w:t>
            </w:r>
            <w:proofErr w:type="gramEnd"/>
            <w:r w:rsidR="00B72C46" w:rsidRPr="003725EB">
              <w:rPr>
                <w:b/>
                <w:bCs/>
                <w:highlight w:val="green"/>
              </w:rPr>
              <w:t xml:space="preserve"> to be handled in Maximise</w:t>
            </w:r>
          </w:p>
        </w:tc>
      </w:tr>
      <w:tr w:rsidR="00E555D4" w14:paraId="5A955902" w14:textId="77777777" w:rsidTr="00BC66F2">
        <w:tc>
          <w:tcPr>
            <w:tcW w:w="642" w:type="dxa"/>
          </w:tcPr>
          <w:p w14:paraId="11D9299D" w14:textId="2E847D5E" w:rsidR="00E555D4" w:rsidRDefault="00E555D4" w:rsidP="00DF093F">
            <w:r>
              <w:t>8</w:t>
            </w:r>
          </w:p>
        </w:tc>
        <w:tc>
          <w:tcPr>
            <w:tcW w:w="2897" w:type="dxa"/>
          </w:tcPr>
          <w:p w14:paraId="31B66600" w14:textId="77777777" w:rsidR="00E555D4" w:rsidRDefault="00C7558F" w:rsidP="00DF093F">
            <w:proofErr w:type="spellStart"/>
            <w:r w:rsidRPr="00C7558F">
              <w:t>hz_relationships_stg</w:t>
            </w:r>
            <w:proofErr w:type="spellEnd"/>
          </w:p>
          <w:p w14:paraId="5B35DF73" w14:textId="77777777" w:rsidR="00554887" w:rsidRDefault="00554887" w:rsidP="00DF093F">
            <w:proofErr w:type="spellStart"/>
            <w:r w:rsidRPr="00554887">
              <w:t>hz_cust_acct_contact_stg</w:t>
            </w:r>
            <w:proofErr w:type="spellEnd"/>
          </w:p>
          <w:p w14:paraId="003468B9" w14:textId="77777777" w:rsidR="000A6FB8" w:rsidRDefault="000A6FB8" w:rsidP="00DF093F">
            <w:proofErr w:type="spellStart"/>
            <w:r w:rsidRPr="000A6FB8">
              <w:t>hz_org_contacts_stg</w:t>
            </w:r>
            <w:proofErr w:type="spellEnd"/>
          </w:p>
          <w:p w14:paraId="27BB7CB8" w14:textId="77777777" w:rsidR="00717BB1" w:rsidRDefault="00717BB1" w:rsidP="00DF093F">
            <w:proofErr w:type="spellStart"/>
            <w:r w:rsidRPr="00717BB1">
              <w:t>hz_contact_roles_stg</w:t>
            </w:r>
            <w:proofErr w:type="spellEnd"/>
          </w:p>
          <w:p w14:paraId="71C7BE42" w14:textId="77777777" w:rsidR="00DC25DD" w:rsidRDefault="00DC25DD" w:rsidP="00DF093F">
            <w:proofErr w:type="spellStart"/>
            <w:r w:rsidRPr="00DC25DD">
              <w:t>hz_contact_points_stg</w:t>
            </w:r>
            <w:proofErr w:type="spellEnd"/>
          </w:p>
          <w:p w14:paraId="531E3038" w14:textId="63742534" w:rsidR="004216B4" w:rsidRPr="00ED4643" w:rsidRDefault="004216B4" w:rsidP="00DF093F">
            <w:proofErr w:type="spellStart"/>
            <w:r w:rsidRPr="004216B4">
              <w:lastRenderedPageBreak/>
              <w:t>hz_role_resps_stg</w:t>
            </w:r>
            <w:proofErr w:type="spellEnd"/>
          </w:p>
        </w:tc>
        <w:tc>
          <w:tcPr>
            <w:tcW w:w="4253" w:type="dxa"/>
          </w:tcPr>
          <w:p w14:paraId="482CB96C" w14:textId="0419A96A" w:rsidR="00E555D4" w:rsidRDefault="00C7558F" w:rsidP="00E601FC">
            <w:r>
              <w:lastRenderedPageBreak/>
              <w:t>XXMX_CUSTOMER_SCOPE_T is used</w:t>
            </w:r>
          </w:p>
        </w:tc>
        <w:tc>
          <w:tcPr>
            <w:tcW w:w="4677" w:type="dxa"/>
          </w:tcPr>
          <w:p w14:paraId="76D23F58" w14:textId="25834946" w:rsidR="00E555D4" w:rsidRDefault="00C7558F" w:rsidP="00366629">
            <w:r w:rsidRPr="00C72466">
              <w:t>XXMX_CUSTOMER_SCOPE_TEMP_STG</w:t>
            </w:r>
            <w:r>
              <w:t xml:space="preserve"> is used</w:t>
            </w:r>
          </w:p>
        </w:tc>
        <w:tc>
          <w:tcPr>
            <w:tcW w:w="2268" w:type="dxa"/>
          </w:tcPr>
          <w:p w14:paraId="7AD50E5F" w14:textId="6F99CFB4" w:rsidR="00E555D4" w:rsidRDefault="00B83569" w:rsidP="00DF093F">
            <w:r w:rsidRPr="00ED7418">
              <w:rPr>
                <w:highlight w:val="green"/>
              </w:rPr>
              <w:t xml:space="preserve">For these procedures, </w:t>
            </w:r>
            <w:r w:rsidR="00793279" w:rsidRPr="00ED7418">
              <w:rPr>
                <w:highlight w:val="green"/>
              </w:rPr>
              <w:t>the logics are maintained separately in XXMX_AR_CUSTOMER</w:t>
            </w:r>
            <w:r w:rsidR="00793279" w:rsidRPr="00ED7418">
              <w:rPr>
                <w:highlight w:val="green"/>
              </w:rPr>
              <w:lastRenderedPageBreak/>
              <w:t xml:space="preserve">S_CM </w:t>
            </w:r>
            <w:proofErr w:type="spellStart"/>
            <w:r w:rsidR="00793279" w:rsidRPr="00ED7418">
              <w:rPr>
                <w:highlight w:val="green"/>
              </w:rPr>
              <w:t>pkg</w:t>
            </w:r>
            <w:proofErr w:type="spellEnd"/>
            <w:r w:rsidR="000758E8" w:rsidRPr="00ED7418">
              <w:rPr>
                <w:highlight w:val="green"/>
              </w:rPr>
              <w:t xml:space="preserve"> not in this XXMX_AR_CUSTOMERS_PKG</w:t>
            </w:r>
            <w:r w:rsidR="00793279" w:rsidRPr="00ED7418">
              <w:rPr>
                <w:highlight w:val="green"/>
              </w:rPr>
              <w:t xml:space="preserve">. </w:t>
            </w:r>
            <w:r w:rsidRPr="00ED7418">
              <w:rPr>
                <w:highlight w:val="green"/>
              </w:rPr>
              <w:t>Maximise team to double check.</w:t>
            </w:r>
            <w:r>
              <w:t xml:space="preserve"> </w:t>
            </w:r>
          </w:p>
        </w:tc>
      </w:tr>
      <w:tr w:rsidR="00E555D4" w14:paraId="2BAB01EC" w14:textId="77777777" w:rsidTr="00BC66F2">
        <w:tc>
          <w:tcPr>
            <w:tcW w:w="642" w:type="dxa"/>
          </w:tcPr>
          <w:p w14:paraId="236FED1D" w14:textId="5A759745" w:rsidR="00E555D4" w:rsidRDefault="00E555D4" w:rsidP="00DF093F">
            <w:r>
              <w:lastRenderedPageBreak/>
              <w:t>9</w:t>
            </w:r>
          </w:p>
        </w:tc>
        <w:tc>
          <w:tcPr>
            <w:tcW w:w="2897" w:type="dxa"/>
          </w:tcPr>
          <w:p w14:paraId="265F634F" w14:textId="77777777" w:rsidR="00E555D4" w:rsidRDefault="004A1041" w:rsidP="00DF093F">
            <w:proofErr w:type="spellStart"/>
            <w:r w:rsidRPr="004A1041">
              <w:t>hz_person_language_stg</w:t>
            </w:r>
            <w:proofErr w:type="spellEnd"/>
          </w:p>
          <w:p w14:paraId="17E84575" w14:textId="2FD969AD" w:rsidR="00A967C6" w:rsidRPr="00ED4643" w:rsidRDefault="00E823AD" w:rsidP="00DF093F">
            <w:proofErr w:type="spellStart"/>
            <w:r w:rsidRPr="0008022E">
              <w:t>hz_party_classifs_stg</w:t>
            </w:r>
            <w:proofErr w:type="spellEnd"/>
          </w:p>
        </w:tc>
        <w:tc>
          <w:tcPr>
            <w:tcW w:w="4253" w:type="dxa"/>
          </w:tcPr>
          <w:p w14:paraId="44BD5DC3" w14:textId="411BCF9D" w:rsidR="00E555D4" w:rsidRDefault="001B780C" w:rsidP="00E601FC">
            <w:r>
              <w:t>DBLINK is different @</w:t>
            </w:r>
            <w:r w:rsidRPr="002809FA">
              <w:t>xxmx_extract</w:t>
            </w:r>
          </w:p>
        </w:tc>
        <w:tc>
          <w:tcPr>
            <w:tcW w:w="4677" w:type="dxa"/>
          </w:tcPr>
          <w:p w14:paraId="2FC2EDE3" w14:textId="02C00BAD" w:rsidR="00E555D4" w:rsidRDefault="001B780C" w:rsidP="00366629">
            <w:r>
              <w:t>DBLINK is different  @</w:t>
            </w:r>
            <w:r w:rsidRPr="002809FA">
              <w:t>MXDM_NVIS_EXTRACT</w:t>
            </w:r>
          </w:p>
        </w:tc>
        <w:tc>
          <w:tcPr>
            <w:tcW w:w="2268" w:type="dxa"/>
          </w:tcPr>
          <w:p w14:paraId="642CF474" w14:textId="4ADFB896" w:rsidR="00E555D4" w:rsidRDefault="00F220D3" w:rsidP="00DF093F">
            <w:r w:rsidRPr="00F220D3">
              <w:rPr>
                <w:highlight w:val="green"/>
              </w:rPr>
              <w:t>Maximise should be updated. DB Link name should be generic such as ‘XXMX_EXTRACT’.</w:t>
            </w:r>
          </w:p>
        </w:tc>
      </w:tr>
      <w:tr w:rsidR="002E5884" w14:paraId="11316D0D" w14:textId="77777777" w:rsidTr="00BC66F2">
        <w:tc>
          <w:tcPr>
            <w:tcW w:w="642" w:type="dxa"/>
          </w:tcPr>
          <w:p w14:paraId="6BEB1338" w14:textId="6EF8BAAD" w:rsidR="002E5884" w:rsidRDefault="002E5884" w:rsidP="00DF093F">
            <w:r>
              <w:t>10</w:t>
            </w:r>
          </w:p>
        </w:tc>
        <w:tc>
          <w:tcPr>
            <w:tcW w:w="2897" w:type="dxa"/>
          </w:tcPr>
          <w:p w14:paraId="344D324C" w14:textId="76B25BBC" w:rsidR="002E5884" w:rsidRPr="004A1041" w:rsidRDefault="00784972" w:rsidP="00DF093F">
            <w:proofErr w:type="spellStart"/>
            <w:r w:rsidRPr="00784972">
              <w:t>hz_cust_acct_relate_stg</w:t>
            </w:r>
            <w:proofErr w:type="spellEnd"/>
          </w:p>
        </w:tc>
        <w:tc>
          <w:tcPr>
            <w:tcW w:w="4253" w:type="dxa"/>
          </w:tcPr>
          <w:p w14:paraId="0ECB0DC7" w14:textId="77777777" w:rsidR="002E5884" w:rsidRDefault="00E109C6" w:rsidP="00E601FC">
            <w:r>
              <w:t>1.XXMX_CUSTOMER_SCOPE_T is used</w:t>
            </w:r>
          </w:p>
          <w:p w14:paraId="149ABF23" w14:textId="77777777" w:rsidR="00C72E1B" w:rsidRDefault="00E109C6" w:rsidP="00C72E1B">
            <w:r>
              <w:t xml:space="preserve">2. </w:t>
            </w:r>
            <w:proofErr w:type="spellStart"/>
            <w:r w:rsidR="00C72E1B">
              <w:t>related_cust_orig_sys_ref</w:t>
            </w:r>
            <w:proofErr w:type="spellEnd"/>
            <w:r w:rsidR="00C72E1B">
              <w:t xml:space="preserve"> column value - </w:t>
            </w:r>
          </w:p>
          <w:p w14:paraId="0FA35C50" w14:textId="77777777" w:rsidR="00C72E1B" w:rsidRDefault="00C72E1B" w:rsidP="00C72E1B">
            <w:proofErr w:type="spellStart"/>
            <w:r w:rsidRPr="0047576B">
              <w:t>hcara.related_cust_account_id</w:t>
            </w:r>
            <w:proofErr w:type="spellEnd"/>
            <w:r>
              <w:t xml:space="preserve"> from </w:t>
            </w:r>
            <w:proofErr w:type="spellStart"/>
            <w:r w:rsidRPr="004F19ED">
              <w:t>hz_cust_acct_relate_all</w:t>
            </w:r>
            <w:proofErr w:type="spellEnd"/>
            <w:r>
              <w:t xml:space="preserve"> table</w:t>
            </w:r>
          </w:p>
          <w:p w14:paraId="108F5744" w14:textId="09191E31" w:rsidR="00E109C6" w:rsidRDefault="00E109C6" w:rsidP="009B21CF"/>
        </w:tc>
        <w:tc>
          <w:tcPr>
            <w:tcW w:w="4677" w:type="dxa"/>
          </w:tcPr>
          <w:p w14:paraId="5079CB33" w14:textId="77777777" w:rsidR="00E109C6" w:rsidRDefault="00E109C6" w:rsidP="00E109C6">
            <w:r>
              <w:t>1.</w:t>
            </w:r>
            <w:r w:rsidRPr="00C72466">
              <w:t>XXMX_CUSTOMER_SCOPE_TEMP_STG</w:t>
            </w:r>
            <w:r>
              <w:t xml:space="preserve"> is used</w:t>
            </w:r>
          </w:p>
          <w:p w14:paraId="0F55C780" w14:textId="53C64AD0" w:rsidR="00C72E1B" w:rsidRDefault="0047576B" w:rsidP="00C72E1B">
            <w:r>
              <w:t xml:space="preserve">2. </w:t>
            </w:r>
            <w:proofErr w:type="spellStart"/>
            <w:r w:rsidR="00C72E1B">
              <w:t>related_cust_orig_sys_ref</w:t>
            </w:r>
            <w:proofErr w:type="spellEnd"/>
            <w:r w:rsidR="00C72E1B">
              <w:t xml:space="preserve"> column value - </w:t>
            </w:r>
          </w:p>
          <w:p w14:paraId="68D33F08" w14:textId="77777777" w:rsidR="00C72E1B" w:rsidRDefault="00C72E1B" w:rsidP="00C72E1B">
            <w:r>
              <w:t xml:space="preserve">(SELECT </w:t>
            </w:r>
            <w:proofErr w:type="spellStart"/>
            <w:r>
              <w:t>account_number</w:t>
            </w:r>
            <w:proofErr w:type="spellEnd"/>
          </w:p>
          <w:p w14:paraId="0B260554" w14:textId="77777777" w:rsidR="00C72E1B" w:rsidRDefault="00C72E1B" w:rsidP="00C72E1B">
            <w:r>
              <w:t xml:space="preserve">                              FROM   </w:t>
            </w:r>
            <w:proofErr w:type="spellStart"/>
            <w:r>
              <w:t>apps.hz_cust_accounts@MXDM_NVIS_EXTRACT</w:t>
            </w:r>
            <w:proofErr w:type="spellEnd"/>
          </w:p>
          <w:p w14:paraId="66139462" w14:textId="4CA71ED0" w:rsidR="00C72E1B" w:rsidRDefault="00C72E1B" w:rsidP="00C72E1B">
            <w:r>
              <w:t xml:space="preserve">                              WHERE  </w:t>
            </w:r>
            <w:proofErr w:type="spellStart"/>
            <w:r>
              <w:t>cust_account_id</w:t>
            </w:r>
            <w:proofErr w:type="spellEnd"/>
            <w:r>
              <w:t xml:space="preserve"> = </w:t>
            </w:r>
            <w:proofErr w:type="spellStart"/>
            <w:r>
              <w:t>hcara.related_cust_account_id</w:t>
            </w:r>
            <w:proofErr w:type="spellEnd"/>
            <w:r>
              <w:t xml:space="preserve"> )                     </w:t>
            </w:r>
            <w:proofErr w:type="spellStart"/>
            <w:r>
              <w:t>related_cust_orig_sys_ref</w:t>
            </w:r>
            <w:proofErr w:type="spellEnd"/>
          </w:p>
        </w:tc>
        <w:tc>
          <w:tcPr>
            <w:tcW w:w="2268" w:type="dxa"/>
          </w:tcPr>
          <w:p w14:paraId="183054C9" w14:textId="28618975" w:rsidR="002E5884" w:rsidRDefault="00561A77" w:rsidP="00DF093F">
            <w:r w:rsidRPr="00D15EB4">
              <w:rPr>
                <w:highlight w:val="green"/>
              </w:rPr>
              <w:t xml:space="preserve">Maximise team to </w:t>
            </w:r>
            <w:r w:rsidR="00D15EB4" w:rsidRPr="00D15EB4">
              <w:rPr>
                <w:highlight w:val="green"/>
              </w:rPr>
              <w:t>double check</w:t>
            </w:r>
            <w:r w:rsidR="00D15EB4">
              <w:t xml:space="preserve"> </w:t>
            </w:r>
          </w:p>
        </w:tc>
      </w:tr>
      <w:tr w:rsidR="002543B3" w14:paraId="44D940A0" w14:textId="77777777" w:rsidTr="00BC66F2">
        <w:tc>
          <w:tcPr>
            <w:tcW w:w="642" w:type="dxa"/>
          </w:tcPr>
          <w:p w14:paraId="4D944725" w14:textId="23418AB0" w:rsidR="002543B3" w:rsidRDefault="002543B3" w:rsidP="002543B3">
            <w:r>
              <w:t>11</w:t>
            </w:r>
          </w:p>
        </w:tc>
        <w:tc>
          <w:tcPr>
            <w:tcW w:w="2897" w:type="dxa"/>
          </w:tcPr>
          <w:p w14:paraId="4C7A408A" w14:textId="24723FD5" w:rsidR="002543B3" w:rsidRPr="00784972" w:rsidRDefault="002543B3" w:rsidP="002543B3">
            <w:proofErr w:type="spellStart"/>
            <w:r w:rsidRPr="00A967C6">
              <w:t>ra_cust_rcpt_methods_stg</w:t>
            </w:r>
            <w:proofErr w:type="spellEnd"/>
          </w:p>
        </w:tc>
        <w:tc>
          <w:tcPr>
            <w:tcW w:w="4253" w:type="dxa"/>
          </w:tcPr>
          <w:p w14:paraId="1801E4C7" w14:textId="77777777" w:rsidR="002543B3" w:rsidRDefault="002543B3" w:rsidP="002543B3">
            <w:r>
              <w:t>1.XXMX_CUSTOMER_SCOPE_T is used</w:t>
            </w:r>
          </w:p>
          <w:p w14:paraId="1BB26DA1" w14:textId="0B87EDF9" w:rsidR="002543B3" w:rsidRDefault="002543B3" w:rsidP="002543B3">
            <w:r>
              <w:t>2. DBLINK is different @</w:t>
            </w:r>
            <w:r w:rsidRPr="002809FA">
              <w:t>xxmx_extract</w:t>
            </w:r>
          </w:p>
          <w:p w14:paraId="090ACFC5" w14:textId="0C171790" w:rsidR="002543B3" w:rsidRDefault="002543B3" w:rsidP="002543B3"/>
        </w:tc>
        <w:tc>
          <w:tcPr>
            <w:tcW w:w="4677" w:type="dxa"/>
          </w:tcPr>
          <w:p w14:paraId="6EACCC50" w14:textId="77777777" w:rsidR="002543B3" w:rsidRDefault="002543B3" w:rsidP="002543B3">
            <w:r>
              <w:t>1.</w:t>
            </w:r>
            <w:r w:rsidRPr="00C72466">
              <w:t>XXMX_CUSTOMER_SCOPE_TEMP_STG</w:t>
            </w:r>
            <w:r>
              <w:t xml:space="preserve"> is used</w:t>
            </w:r>
          </w:p>
          <w:p w14:paraId="7626FE96" w14:textId="1E694C34" w:rsidR="002543B3" w:rsidRDefault="002543B3" w:rsidP="002543B3">
            <w:r>
              <w:t xml:space="preserve">2. </w:t>
            </w:r>
            <w:r w:rsidR="006E1C73">
              <w:t>DBLINK is different  @</w:t>
            </w:r>
            <w:r w:rsidR="006E1C73" w:rsidRPr="002809FA">
              <w:t>MXDM_NVIS_EXTRACT</w:t>
            </w:r>
          </w:p>
          <w:p w14:paraId="7ED15FAD" w14:textId="6AE0683B" w:rsidR="002543B3" w:rsidRDefault="002543B3" w:rsidP="002543B3"/>
        </w:tc>
        <w:tc>
          <w:tcPr>
            <w:tcW w:w="2268" w:type="dxa"/>
          </w:tcPr>
          <w:p w14:paraId="41506902" w14:textId="50EDAC14" w:rsidR="002543B3" w:rsidRDefault="00142BAC" w:rsidP="002543B3">
            <w:r w:rsidRPr="002900E3">
              <w:rPr>
                <w:highlight w:val="green"/>
              </w:rPr>
              <w:t>Maximise should be updated. DB Link name should be generic such as ‘XXMX_EXTRACT’.</w:t>
            </w:r>
          </w:p>
        </w:tc>
      </w:tr>
      <w:tr w:rsidR="009D6095" w14:paraId="64B0EEE4" w14:textId="77777777" w:rsidTr="00BC66F2">
        <w:tc>
          <w:tcPr>
            <w:tcW w:w="642" w:type="dxa"/>
          </w:tcPr>
          <w:p w14:paraId="35C6CA37" w14:textId="3BB7E724" w:rsidR="009D6095" w:rsidRDefault="009D6095" w:rsidP="002543B3">
            <w:r>
              <w:t>12</w:t>
            </w:r>
          </w:p>
        </w:tc>
        <w:tc>
          <w:tcPr>
            <w:tcW w:w="2897" w:type="dxa"/>
          </w:tcPr>
          <w:p w14:paraId="26486717" w14:textId="597EEB4D" w:rsidR="009D6095" w:rsidRPr="00A967C6" w:rsidRDefault="00D76522" w:rsidP="002543B3">
            <w:proofErr w:type="spellStart"/>
            <w:r w:rsidRPr="00D76522">
              <w:t>ar_cust_banks_stg</w:t>
            </w:r>
            <w:proofErr w:type="spellEnd"/>
          </w:p>
        </w:tc>
        <w:tc>
          <w:tcPr>
            <w:tcW w:w="4253" w:type="dxa"/>
          </w:tcPr>
          <w:p w14:paraId="101CD456" w14:textId="77777777" w:rsidR="00277904" w:rsidRDefault="00277904" w:rsidP="00277904">
            <w:r>
              <w:t>1.XXMX_CUSTOMER_SCOPE_T is used</w:t>
            </w:r>
          </w:p>
          <w:p w14:paraId="5746BD0F" w14:textId="77777777" w:rsidR="00277904" w:rsidRDefault="00277904" w:rsidP="00277904"/>
          <w:p w14:paraId="3D0A988C" w14:textId="77777777" w:rsidR="00277904" w:rsidRDefault="00277904" w:rsidP="00277904">
            <w:r>
              <w:t>2. DBLINK is different @</w:t>
            </w:r>
            <w:r w:rsidRPr="002809FA">
              <w:t>xxmx_extract</w:t>
            </w:r>
          </w:p>
          <w:p w14:paraId="5362CB44" w14:textId="77777777" w:rsidR="00277904" w:rsidRDefault="00277904" w:rsidP="002543B3"/>
          <w:p w14:paraId="45976328" w14:textId="16CB4713" w:rsidR="009D6095" w:rsidRDefault="00277904" w:rsidP="002543B3">
            <w:r>
              <w:t xml:space="preserve">3. </w:t>
            </w:r>
            <w:r w:rsidR="00166ABE">
              <w:t>Column name mismatch in cursor query</w:t>
            </w:r>
            <w:r w:rsidR="00B5411E">
              <w:t xml:space="preserve"> </w:t>
            </w:r>
            <w:r w:rsidR="00927BD7">
              <w:t>as a result</w:t>
            </w:r>
            <w:r w:rsidR="00F40AF0">
              <w:t xml:space="preserve"> an</w:t>
            </w:r>
            <w:r w:rsidR="00B5411E">
              <w:t xml:space="preserve"> </w:t>
            </w:r>
            <w:r w:rsidR="007F766D">
              <w:t>insert block parameter alias name also changed.</w:t>
            </w:r>
          </w:p>
          <w:p w14:paraId="1427C9FB" w14:textId="77777777" w:rsidR="00166ABE" w:rsidRDefault="00356829" w:rsidP="002543B3">
            <w:proofErr w:type="spellStart"/>
            <w:r w:rsidRPr="00356829">
              <w:t>src.bank_num</w:t>
            </w:r>
            <w:proofErr w:type="spellEnd"/>
          </w:p>
          <w:p w14:paraId="7BA44EAD" w14:textId="77777777" w:rsidR="006235DD" w:rsidRDefault="006235DD" w:rsidP="002543B3">
            <w:r>
              <w:t xml:space="preserve">null </w:t>
            </w:r>
            <w:proofErr w:type="spellStart"/>
            <w:r>
              <w:t>bank_num</w:t>
            </w:r>
            <w:proofErr w:type="spellEnd"/>
          </w:p>
          <w:p w14:paraId="510F7174" w14:textId="77777777" w:rsidR="004C7D0B" w:rsidRDefault="004C7D0B" w:rsidP="002543B3"/>
          <w:p w14:paraId="42A79F4B" w14:textId="157D92CA" w:rsidR="004C7D0B" w:rsidRDefault="004C7D0B" w:rsidP="002543B3">
            <w:proofErr w:type="spellStart"/>
            <w:r w:rsidRPr="004C7D0B">
              <w:lastRenderedPageBreak/>
              <w:t>ar_cust_banks_tbl</w:t>
            </w:r>
            <w:proofErr w:type="spellEnd"/>
            <w:r w:rsidRPr="004C7D0B">
              <w:t>(</w:t>
            </w:r>
            <w:proofErr w:type="spellStart"/>
            <w:r w:rsidRPr="004C7D0B">
              <w:t>i</w:t>
            </w:r>
            <w:proofErr w:type="spellEnd"/>
            <w:r w:rsidRPr="004C7D0B">
              <w:t>).</w:t>
            </w:r>
            <w:proofErr w:type="spellStart"/>
            <w:r w:rsidRPr="004C7D0B">
              <w:t>bank_num</w:t>
            </w:r>
            <w:proofErr w:type="spellEnd"/>
          </w:p>
        </w:tc>
        <w:tc>
          <w:tcPr>
            <w:tcW w:w="4677" w:type="dxa"/>
          </w:tcPr>
          <w:p w14:paraId="71EC0A5E" w14:textId="77777777" w:rsidR="00277904" w:rsidRDefault="00277904" w:rsidP="00277904">
            <w:r>
              <w:lastRenderedPageBreak/>
              <w:t>1.</w:t>
            </w:r>
            <w:r w:rsidRPr="00C72466">
              <w:t>XXMX_CUSTOMER_SCOPE_TEMP_STG</w:t>
            </w:r>
            <w:r>
              <w:t xml:space="preserve"> is used</w:t>
            </w:r>
          </w:p>
          <w:p w14:paraId="02EF1ED0" w14:textId="77777777" w:rsidR="00277904" w:rsidRDefault="00277904" w:rsidP="00277904"/>
          <w:p w14:paraId="0756A58C" w14:textId="77777777" w:rsidR="00277904" w:rsidRDefault="00277904" w:rsidP="00277904">
            <w:r>
              <w:t>2. DBLINK is different  @</w:t>
            </w:r>
            <w:r w:rsidRPr="002809FA">
              <w:t>MXDM_NVIS_EXTRACT</w:t>
            </w:r>
          </w:p>
          <w:p w14:paraId="63774702" w14:textId="77777777" w:rsidR="00277904" w:rsidRDefault="00277904" w:rsidP="002543B3"/>
          <w:p w14:paraId="6EB7AAA3" w14:textId="231887AE" w:rsidR="007F766D" w:rsidRDefault="00277904" w:rsidP="002543B3">
            <w:r>
              <w:t xml:space="preserve">3. </w:t>
            </w:r>
            <w:r w:rsidR="007F766D">
              <w:t xml:space="preserve">Column name mismatch in cursor query </w:t>
            </w:r>
            <w:r w:rsidR="00F40AF0">
              <w:t>as a result an</w:t>
            </w:r>
            <w:r w:rsidR="007F766D">
              <w:t xml:space="preserve"> insert block parameter alias name also changed.</w:t>
            </w:r>
          </w:p>
          <w:p w14:paraId="16A062B3" w14:textId="77777777" w:rsidR="00356829" w:rsidRDefault="00356829" w:rsidP="002543B3">
            <w:proofErr w:type="spellStart"/>
            <w:r w:rsidRPr="00356829">
              <w:t>src.bank_branch_number</w:t>
            </w:r>
            <w:proofErr w:type="spellEnd"/>
          </w:p>
          <w:p w14:paraId="674F7D36" w14:textId="77777777" w:rsidR="00356829" w:rsidRDefault="00356829" w:rsidP="002543B3">
            <w:proofErr w:type="spellStart"/>
            <w:r w:rsidRPr="00356829">
              <w:t>iebb.branch_number</w:t>
            </w:r>
            <w:proofErr w:type="spellEnd"/>
            <w:r>
              <w:t xml:space="preserve"> </w:t>
            </w:r>
            <w:proofErr w:type="spellStart"/>
            <w:r w:rsidRPr="00356829">
              <w:t>bank_branch_number</w:t>
            </w:r>
            <w:proofErr w:type="spellEnd"/>
          </w:p>
          <w:p w14:paraId="20C702EC" w14:textId="77777777" w:rsidR="004C7D0B" w:rsidRDefault="004C7D0B" w:rsidP="002543B3"/>
          <w:p w14:paraId="3396D418" w14:textId="48F33870" w:rsidR="004C7D0B" w:rsidRDefault="004C7D0B" w:rsidP="002543B3">
            <w:proofErr w:type="spellStart"/>
            <w:r w:rsidRPr="004C7D0B">
              <w:lastRenderedPageBreak/>
              <w:t>ar_cust_banks_tbl</w:t>
            </w:r>
            <w:proofErr w:type="spellEnd"/>
            <w:r w:rsidRPr="004C7D0B">
              <w:t>(</w:t>
            </w:r>
            <w:proofErr w:type="spellStart"/>
            <w:r w:rsidRPr="004C7D0B">
              <w:t>i</w:t>
            </w:r>
            <w:proofErr w:type="spellEnd"/>
            <w:r w:rsidRPr="004C7D0B">
              <w:t>).</w:t>
            </w:r>
            <w:proofErr w:type="spellStart"/>
            <w:r w:rsidRPr="004C7D0B">
              <w:t>bank_branch_number</w:t>
            </w:r>
            <w:proofErr w:type="spellEnd"/>
          </w:p>
        </w:tc>
        <w:tc>
          <w:tcPr>
            <w:tcW w:w="2268" w:type="dxa"/>
          </w:tcPr>
          <w:p w14:paraId="09E024AE" w14:textId="77777777" w:rsidR="009D6095" w:rsidRDefault="00142BAC" w:rsidP="00142BAC">
            <w:pPr>
              <w:rPr>
                <w:highlight w:val="green"/>
              </w:rPr>
            </w:pPr>
            <w:r w:rsidRPr="00142BAC">
              <w:rPr>
                <w:highlight w:val="green"/>
              </w:rPr>
              <w:lastRenderedPageBreak/>
              <w:t>1.No need to modify it in Maximise</w:t>
            </w:r>
          </w:p>
          <w:p w14:paraId="517A13DC" w14:textId="77777777" w:rsidR="00142BAC" w:rsidRPr="00142BAC" w:rsidRDefault="00142BAC" w:rsidP="00142BAC">
            <w:pPr>
              <w:rPr>
                <w:highlight w:val="green"/>
              </w:rPr>
            </w:pPr>
          </w:p>
          <w:p w14:paraId="0D8404B7" w14:textId="77777777" w:rsidR="00142BAC" w:rsidRDefault="00142BAC" w:rsidP="00142BAC">
            <w:r w:rsidRPr="00142BAC">
              <w:rPr>
                <w:highlight w:val="green"/>
              </w:rPr>
              <w:t xml:space="preserve">2. Maximise </w:t>
            </w:r>
            <w:r w:rsidRPr="002900E3">
              <w:rPr>
                <w:highlight w:val="green"/>
              </w:rPr>
              <w:t>should be updated. DB Link name should be generic such as ‘XXMX_EXTRACT’.</w:t>
            </w:r>
          </w:p>
          <w:p w14:paraId="18FE4C28" w14:textId="77777777" w:rsidR="00142BAC" w:rsidRDefault="00142BAC" w:rsidP="00142BAC"/>
          <w:p w14:paraId="3C535A03" w14:textId="01870D4A" w:rsidR="004D6B51" w:rsidRDefault="004D6B51" w:rsidP="00142BAC">
            <w:r w:rsidRPr="009C5A55">
              <w:rPr>
                <w:highlight w:val="green"/>
              </w:rPr>
              <w:lastRenderedPageBreak/>
              <w:t xml:space="preserve">3. Maximise </w:t>
            </w:r>
            <w:r w:rsidR="009C5A55" w:rsidRPr="009C5A55">
              <w:rPr>
                <w:highlight w:val="green"/>
              </w:rPr>
              <w:t>team to double check</w:t>
            </w:r>
          </w:p>
        </w:tc>
      </w:tr>
      <w:tr w:rsidR="00E41690" w14:paraId="430BF333" w14:textId="77777777" w:rsidTr="00BC66F2">
        <w:tc>
          <w:tcPr>
            <w:tcW w:w="642" w:type="dxa"/>
          </w:tcPr>
          <w:p w14:paraId="6768F800" w14:textId="3FA4DD59" w:rsidR="00E41690" w:rsidRDefault="00E41690" w:rsidP="002543B3">
            <w:r>
              <w:lastRenderedPageBreak/>
              <w:t>13</w:t>
            </w:r>
          </w:p>
        </w:tc>
        <w:tc>
          <w:tcPr>
            <w:tcW w:w="2897" w:type="dxa"/>
          </w:tcPr>
          <w:p w14:paraId="40FEF549" w14:textId="5BC6DE5F" w:rsidR="00E41690" w:rsidRPr="00D76522" w:rsidRDefault="00CA15F2" w:rsidP="002543B3">
            <w:proofErr w:type="spellStart"/>
            <w:r w:rsidRPr="00CA15F2">
              <w:t>stg_main</w:t>
            </w:r>
            <w:proofErr w:type="spellEnd"/>
          </w:p>
        </w:tc>
        <w:tc>
          <w:tcPr>
            <w:tcW w:w="4253" w:type="dxa"/>
          </w:tcPr>
          <w:p w14:paraId="035B8A43" w14:textId="77777777" w:rsidR="00E41690" w:rsidRDefault="009143F3" w:rsidP="009143F3">
            <w:r>
              <w:t>1.</w:t>
            </w:r>
            <w:r w:rsidR="00D34361" w:rsidRPr="00D34361">
              <w:t>XXMX_CUSTOMER_SCOPE_TEMP_STG</w:t>
            </w:r>
            <w:r w:rsidR="00D34361">
              <w:t xml:space="preserve"> doesn’t exists </w:t>
            </w:r>
          </w:p>
          <w:p w14:paraId="026BCD83" w14:textId="77777777" w:rsidR="009143F3" w:rsidRDefault="009143F3" w:rsidP="009143F3"/>
          <w:p w14:paraId="22418965" w14:textId="77777777" w:rsidR="009143F3" w:rsidRDefault="009143F3" w:rsidP="009143F3">
            <w:r>
              <w:t>2.</w:t>
            </w:r>
            <w:r w:rsidR="00F0028F">
              <w:t xml:space="preserve">Below procedure call is commented </w:t>
            </w:r>
            <w:proofErr w:type="spellStart"/>
            <w:r w:rsidRPr="009143F3">
              <w:t>xxmx_ar_customers_cm_pkg.customers_cm_stg</w:t>
            </w:r>
            <w:proofErr w:type="spellEnd"/>
            <w:r w:rsidRPr="009143F3">
              <w:t>(</w:t>
            </w:r>
            <w:proofErr w:type="spellStart"/>
            <w:r w:rsidRPr="009143F3">
              <w:t>vt_MigrationSetID</w:t>
            </w:r>
            <w:proofErr w:type="spellEnd"/>
            <w:proofErr w:type="gramStart"/>
            <w:r w:rsidRPr="009143F3">
              <w:t>);</w:t>
            </w:r>
            <w:proofErr w:type="gramEnd"/>
          </w:p>
          <w:p w14:paraId="1014D0D5" w14:textId="4F6B135A" w:rsidR="004357A4" w:rsidRDefault="004357A4" w:rsidP="009143F3"/>
        </w:tc>
        <w:tc>
          <w:tcPr>
            <w:tcW w:w="4677" w:type="dxa"/>
          </w:tcPr>
          <w:p w14:paraId="4A9934E1" w14:textId="77777777" w:rsidR="00E41690" w:rsidRDefault="009143F3" w:rsidP="00277904">
            <w:r>
              <w:t>1.</w:t>
            </w:r>
            <w:r w:rsidR="00D34361" w:rsidRPr="00D34361">
              <w:t>XXMX_CUSTOMER_SCOPE_TEMP_STG</w:t>
            </w:r>
            <w:r w:rsidR="00D34361">
              <w:t xml:space="preserve"> – Inserting values to this temp table from </w:t>
            </w:r>
            <w:proofErr w:type="spellStart"/>
            <w:r w:rsidR="00A16731" w:rsidRPr="00A16731">
              <w:t>xxmx_customer_scope_v</w:t>
            </w:r>
            <w:proofErr w:type="spellEnd"/>
            <w:r w:rsidR="00A16731">
              <w:t xml:space="preserve"> </w:t>
            </w:r>
            <w:proofErr w:type="spellStart"/>
            <w:r w:rsidR="00A16731">
              <w:t>mvw</w:t>
            </w:r>
            <w:proofErr w:type="spellEnd"/>
          </w:p>
          <w:p w14:paraId="099C30A8" w14:textId="48B36403" w:rsidR="00F0028F" w:rsidRDefault="00F0028F" w:rsidP="00277904">
            <w:r>
              <w:t xml:space="preserve">2.Below procedure call is not commented </w:t>
            </w:r>
            <w:proofErr w:type="spellStart"/>
            <w:r w:rsidRPr="009143F3">
              <w:t>xxmx_ar_customers_cm_pkg.customers_cm_stg</w:t>
            </w:r>
            <w:proofErr w:type="spellEnd"/>
            <w:r w:rsidRPr="009143F3">
              <w:t>(</w:t>
            </w:r>
            <w:proofErr w:type="spellStart"/>
            <w:r w:rsidRPr="009143F3">
              <w:t>vt_MigrationSetID</w:t>
            </w:r>
            <w:proofErr w:type="spellEnd"/>
            <w:r w:rsidRPr="009143F3">
              <w:t>);</w:t>
            </w:r>
          </w:p>
        </w:tc>
        <w:tc>
          <w:tcPr>
            <w:tcW w:w="2268" w:type="dxa"/>
          </w:tcPr>
          <w:p w14:paraId="32DB7595" w14:textId="77777777" w:rsidR="00E41690" w:rsidRPr="00580E7A" w:rsidRDefault="00580E7A" w:rsidP="002543B3">
            <w:pPr>
              <w:rPr>
                <w:highlight w:val="green"/>
              </w:rPr>
            </w:pPr>
            <w:r w:rsidRPr="00580E7A">
              <w:rPr>
                <w:highlight w:val="green"/>
              </w:rPr>
              <w:t>1. No need to modify it in Maximise</w:t>
            </w:r>
          </w:p>
          <w:p w14:paraId="6EB32DA0" w14:textId="77777777" w:rsidR="00580E7A" w:rsidRPr="00580E7A" w:rsidRDefault="00580E7A" w:rsidP="002543B3">
            <w:pPr>
              <w:rPr>
                <w:highlight w:val="green"/>
              </w:rPr>
            </w:pPr>
          </w:p>
          <w:p w14:paraId="48035620" w14:textId="7569CAE9" w:rsidR="00580E7A" w:rsidRDefault="00580E7A" w:rsidP="002543B3">
            <w:r w:rsidRPr="00580E7A">
              <w:rPr>
                <w:highlight w:val="green"/>
              </w:rPr>
              <w:t>2. Maximise team to double check</w:t>
            </w:r>
          </w:p>
        </w:tc>
      </w:tr>
      <w:tr w:rsidR="00132D0E" w14:paraId="17385B71" w14:textId="77777777" w:rsidTr="00BC66F2">
        <w:tc>
          <w:tcPr>
            <w:tcW w:w="642" w:type="dxa"/>
          </w:tcPr>
          <w:p w14:paraId="5E898E7D" w14:textId="18B53ED1" w:rsidR="00132D0E" w:rsidRDefault="00132D0E" w:rsidP="002543B3">
            <w:r>
              <w:t>14</w:t>
            </w:r>
          </w:p>
        </w:tc>
        <w:tc>
          <w:tcPr>
            <w:tcW w:w="2897" w:type="dxa"/>
          </w:tcPr>
          <w:p w14:paraId="5E2C48FF" w14:textId="55262D9C" w:rsidR="00132D0E" w:rsidRPr="00CA15F2" w:rsidRDefault="00132D0E" w:rsidP="002543B3">
            <w:proofErr w:type="spellStart"/>
            <w:r>
              <w:t>update_stats</w:t>
            </w:r>
            <w:proofErr w:type="spellEnd"/>
          </w:p>
        </w:tc>
        <w:tc>
          <w:tcPr>
            <w:tcW w:w="4253" w:type="dxa"/>
          </w:tcPr>
          <w:p w14:paraId="63F93494" w14:textId="21FFD005" w:rsidR="00132D0E" w:rsidRDefault="00825A59" w:rsidP="009143F3">
            <w:r>
              <w:t xml:space="preserve">Procedure exists </w:t>
            </w:r>
          </w:p>
        </w:tc>
        <w:tc>
          <w:tcPr>
            <w:tcW w:w="4677" w:type="dxa"/>
          </w:tcPr>
          <w:p w14:paraId="6A62F8B7" w14:textId="54CD1A55" w:rsidR="00132D0E" w:rsidRDefault="00825A59" w:rsidP="00277904">
            <w:r>
              <w:t>Procedure does not exists</w:t>
            </w:r>
          </w:p>
        </w:tc>
        <w:tc>
          <w:tcPr>
            <w:tcW w:w="2268" w:type="dxa"/>
          </w:tcPr>
          <w:p w14:paraId="71EC7458" w14:textId="76A2BB89" w:rsidR="00132D0E" w:rsidRPr="00293F9E" w:rsidRDefault="007B6882" w:rsidP="002543B3">
            <w:pPr>
              <w:rPr>
                <w:highlight w:val="green"/>
              </w:rPr>
            </w:pPr>
            <w:r w:rsidRPr="00293F9E">
              <w:rPr>
                <w:highlight w:val="green"/>
              </w:rPr>
              <w:t xml:space="preserve">This procedure has been created </w:t>
            </w:r>
            <w:r w:rsidR="00FF516A" w:rsidRPr="00293F9E">
              <w:rPr>
                <w:highlight w:val="green"/>
              </w:rPr>
              <w:t xml:space="preserve">in Citco and it </w:t>
            </w:r>
            <w:r w:rsidR="009107A0" w:rsidRPr="00293F9E">
              <w:rPr>
                <w:highlight w:val="green"/>
              </w:rPr>
              <w:t xml:space="preserve">updates the record count of all TCA tables </w:t>
            </w:r>
            <w:r w:rsidR="00EC7794" w:rsidRPr="00293F9E">
              <w:rPr>
                <w:highlight w:val="green"/>
              </w:rPr>
              <w:t xml:space="preserve">into custom table called </w:t>
            </w:r>
            <w:proofErr w:type="spellStart"/>
            <w:r w:rsidR="00EC7794" w:rsidRPr="00293F9E">
              <w:rPr>
                <w:highlight w:val="green"/>
              </w:rPr>
              <w:t>xxmx_object_summary</w:t>
            </w:r>
            <w:proofErr w:type="spellEnd"/>
            <w:r w:rsidR="00EC7794" w:rsidRPr="00293F9E">
              <w:rPr>
                <w:highlight w:val="green"/>
              </w:rPr>
              <w:t xml:space="preserve">. Maximise </w:t>
            </w:r>
            <w:r w:rsidR="00293F9E" w:rsidRPr="00293F9E">
              <w:rPr>
                <w:highlight w:val="green"/>
              </w:rPr>
              <w:t>can use the code if needed.</w:t>
            </w:r>
          </w:p>
        </w:tc>
      </w:tr>
    </w:tbl>
    <w:p w14:paraId="66F33383" w14:textId="67CB74D3" w:rsidR="00A24C9F" w:rsidRDefault="00A24C9F" w:rsidP="00A24C9F">
      <w:pPr>
        <w:rPr>
          <w:b/>
          <w:bCs/>
        </w:rPr>
      </w:pPr>
    </w:p>
    <w:p w14:paraId="4E36EE09" w14:textId="77777777" w:rsidR="00A24C9F" w:rsidRDefault="00A24C9F" w:rsidP="00A24C9F">
      <w:pPr>
        <w:rPr>
          <w:b/>
          <w:bCs/>
        </w:rPr>
      </w:pPr>
    </w:p>
    <w:p w14:paraId="0628ECE8" w14:textId="7CDA5163" w:rsidR="00BD39B9" w:rsidRDefault="00652634" w:rsidP="00652634">
      <w:pPr>
        <w:jc w:val="center"/>
        <w:rPr>
          <w:b/>
          <w:bCs/>
        </w:rPr>
      </w:pPr>
      <w:r w:rsidRPr="00652634">
        <w:rPr>
          <w:b/>
          <w:bCs/>
        </w:rPr>
        <w:t xml:space="preserve">CITCO - </w:t>
      </w:r>
      <w:r w:rsidR="00747F59">
        <w:rPr>
          <w:b/>
          <w:bCs/>
        </w:rPr>
        <w:t>Customer Tax Package Change Details</w:t>
      </w:r>
    </w:p>
    <w:p w14:paraId="460DE544" w14:textId="506E5705" w:rsidR="00BE5EFE" w:rsidRPr="00652634" w:rsidRDefault="00BE5EFE" w:rsidP="00FB55C9">
      <w:pPr>
        <w:jc w:val="center"/>
        <w:rPr>
          <w:b/>
          <w:bCs/>
        </w:rPr>
      </w:pPr>
      <w:r>
        <w:rPr>
          <w:b/>
          <w:bCs/>
        </w:rPr>
        <w:t>Package Name: XXMX_</w:t>
      </w:r>
      <w:r w:rsidR="00465C00">
        <w:rPr>
          <w:b/>
          <w:bCs/>
        </w:rPr>
        <w:t>CUSTOMER_TAX_PROFILE_PKG</w:t>
      </w:r>
    </w:p>
    <w:tbl>
      <w:tblPr>
        <w:tblStyle w:val="TableGrid"/>
        <w:tblW w:w="14737" w:type="dxa"/>
        <w:tblLayout w:type="fixed"/>
        <w:tblLook w:val="04A0" w:firstRow="1" w:lastRow="0" w:firstColumn="1" w:lastColumn="0" w:noHBand="0" w:noVBand="1"/>
      </w:tblPr>
      <w:tblGrid>
        <w:gridCol w:w="642"/>
        <w:gridCol w:w="1905"/>
        <w:gridCol w:w="5245"/>
        <w:gridCol w:w="4677"/>
        <w:gridCol w:w="2268"/>
      </w:tblGrid>
      <w:tr w:rsidR="00106DA3" w14:paraId="16DA06E1" w14:textId="77777777" w:rsidTr="00EA77AA">
        <w:trPr>
          <w:tblHeader/>
        </w:trPr>
        <w:tc>
          <w:tcPr>
            <w:tcW w:w="642" w:type="dxa"/>
          </w:tcPr>
          <w:p w14:paraId="1317AFDE" w14:textId="13BA1C0A" w:rsidR="00E7549E" w:rsidRPr="00652634" w:rsidRDefault="00E7549E">
            <w:pPr>
              <w:rPr>
                <w:b/>
                <w:bCs/>
              </w:rPr>
            </w:pPr>
            <w:proofErr w:type="spellStart"/>
            <w:r w:rsidRPr="00652634">
              <w:rPr>
                <w:b/>
                <w:bCs/>
              </w:rPr>
              <w:t>S.No</w:t>
            </w:r>
            <w:proofErr w:type="spellEnd"/>
          </w:p>
        </w:tc>
        <w:tc>
          <w:tcPr>
            <w:tcW w:w="1905" w:type="dxa"/>
          </w:tcPr>
          <w:p w14:paraId="0EC29D69" w14:textId="3BCAD8CB" w:rsidR="00E7549E" w:rsidRPr="00652634" w:rsidRDefault="00EF16BF">
            <w:pPr>
              <w:rPr>
                <w:b/>
                <w:bCs/>
              </w:rPr>
            </w:pPr>
            <w:r>
              <w:rPr>
                <w:b/>
                <w:bCs/>
              </w:rPr>
              <w:t>Object Details</w:t>
            </w:r>
          </w:p>
        </w:tc>
        <w:tc>
          <w:tcPr>
            <w:tcW w:w="5245" w:type="dxa"/>
          </w:tcPr>
          <w:p w14:paraId="5B1D7CBD" w14:textId="08A15B93" w:rsidR="00E7549E" w:rsidRPr="00652634" w:rsidRDefault="00E7549E">
            <w:pPr>
              <w:rPr>
                <w:b/>
                <w:bCs/>
              </w:rPr>
            </w:pPr>
            <w:r w:rsidRPr="00652634">
              <w:rPr>
                <w:b/>
                <w:bCs/>
              </w:rPr>
              <w:t>CITCO</w:t>
            </w:r>
          </w:p>
        </w:tc>
        <w:tc>
          <w:tcPr>
            <w:tcW w:w="4677" w:type="dxa"/>
          </w:tcPr>
          <w:p w14:paraId="15475653" w14:textId="5A494485" w:rsidR="00E7549E" w:rsidRPr="00652634" w:rsidRDefault="00E7549E">
            <w:pPr>
              <w:rPr>
                <w:b/>
                <w:bCs/>
              </w:rPr>
            </w:pPr>
            <w:r w:rsidRPr="00652634">
              <w:rPr>
                <w:b/>
                <w:bCs/>
              </w:rPr>
              <w:t>Maximise</w:t>
            </w:r>
          </w:p>
        </w:tc>
        <w:tc>
          <w:tcPr>
            <w:tcW w:w="2268" w:type="dxa"/>
          </w:tcPr>
          <w:p w14:paraId="6CC764B3" w14:textId="0354A321" w:rsidR="00E7549E" w:rsidRPr="00652634" w:rsidRDefault="00E7549E">
            <w:pPr>
              <w:rPr>
                <w:b/>
                <w:bCs/>
              </w:rPr>
            </w:pPr>
            <w:r w:rsidRPr="00652634">
              <w:rPr>
                <w:b/>
                <w:bCs/>
              </w:rPr>
              <w:t>Comments</w:t>
            </w:r>
          </w:p>
        </w:tc>
      </w:tr>
      <w:tr w:rsidR="00106DA3" w14:paraId="7A5F04B3" w14:textId="77777777" w:rsidTr="00976703">
        <w:tc>
          <w:tcPr>
            <w:tcW w:w="642" w:type="dxa"/>
          </w:tcPr>
          <w:p w14:paraId="4546A3EE" w14:textId="1D2FD8C4" w:rsidR="00E7549E" w:rsidRDefault="00E7549E">
            <w:r>
              <w:t>1</w:t>
            </w:r>
          </w:p>
        </w:tc>
        <w:tc>
          <w:tcPr>
            <w:tcW w:w="1905" w:type="dxa"/>
          </w:tcPr>
          <w:p w14:paraId="420BB229" w14:textId="7D544402" w:rsidR="00E7549E" w:rsidRDefault="00465C00">
            <w:r>
              <w:t>Package Name</w:t>
            </w:r>
          </w:p>
        </w:tc>
        <w:tc>
          <w:tcPr>
            <w:tcW w:w="5245" w:type="dxa"/>
          </w:tcPr>
          <w:p w14:paraId="55BE9A6C" w14:textId="0FFED7A0" w:rsidR="008966C4" w:rsidRDefault="00465C00">
            <w:r>
              <w:t>XXMX_CUSTOMER_TAX_PROFILE_PKG</w:t>
            </w:r>
          </w:p>
        </w:tc>
        <w:tc>
          <w:tcPr>
            <w:tcW w:w="4677" w:type="dxa"/>
          </w:tcPr>
          <w:p w14:paraId="0C36FEAC" w14:textId="37EDFCDB" w:rsidR="00E7549E" w:rsidRDefault="00585095">
            <w:r>
              <w:t>XXMX_ZX_CUSTOMER_TAX_PKG</w:t>
            </w:r>
          </w:p>
        </w:tc>
        <w:tc>
          <w:tcPr>
            <w:tcW w:w="2268" w:type="dxa"/>
          </w:tcPr>
          <w:p w14:paraId="34D4D35E" w14:textId="02304668" w:rsidR="00E7549E" w:rsidRDefault="00EF567A">
            <w:r w:rsidRPr="00D677EF">
              <w:rPr>
                <w:highlight w:val="green"/>
              </w:rPr>
              <w:t>No need to change in Maximise</w:t>
            </w:r>
          </w:p>
        </w:tc>
      </w:tr>
      <w:tr w:rsidR="00106DA3" w14:paraId="59D241D4" w14:textId="77777777" w:rsidTr="00976703">
        <w:tc>
          <w:tcPr>
            <w:tcW w:w="642" w:type="dxa"/>
          </w:tcPr>
          <w:p w14:paraId="2A444FEC" w14:textId="416E6913" w:rsidR="00E7549E" w:rsidRDefault="00652634">
            <w:r>
              <w:t>2</w:t>
            </w:r>
          </w:p>
        </w:tc>
        <w:tc>
          <w:tcPr>
            <w:tcW w:w="1905" w:type="dxa"/>
          </w:tcPr>
          <w:p w14:paraId="19BAE52E" w14:textId="76FA59C1" w:rsidR="00E7549E" w:rsidRDefault="00416EC3">
            <w:r>
              <w:t>Procedure Names</w:t>
            </w:r>
          </w:p>
        </w:tc>
        <w:tc>
          <w:tcPr>
            <w:tcW w:w="5245" w:type="dxa"/>
          </w:tcPr>
          <w:p w14:paraId="597061B2" w14:textId="1A9FAE67" w:rsidR="00350E26" w:rsidRDefault="00D20028">
            <w:r>
              <w:t xml:space="preserve">The following </w:t>
            </w:r>
            <w:r w:rsidR="006174D7">
              <w:t>Procedure names are different compared to Maximise.</w:t>
            </w:r>
          </w:p>
          <w:p w14:paraId="08126633" w14:textId="109F805D" w:rsidR="006174D7" w:rsidRDefault="0018178C">
            <w:proofErr w:type="spellStart"/>
            <w:r w:rsidRPr="0018178C">
              <w:t>party_tax_profile_stg</w:t>
            </w:r>
            <w:proofErr w:type="spellEnd"/>
          </w:p>
          <w:p w14:paraId="35EB3BF0" w14:textId="06F300F1" w:rsidR="0018178C" w:rsidRDefault="0018178C">
            <w:proofErr w:type="spellStart"/>
            <w:r w:rsidRPr="0018178C">
              <w:t>party_tax_classific_stg</w:t>
            </w:r>
            <w:proofErr w:type="spellEnd"/>
          </w:p>
          <w:p w14:paraId="14E01F22" w14:textId="29DE37BD" w:rsidR="0018178C" w:rsidRDefault="0018178C">
            <w:proofErr w:type="spellStart"/>
            <w:r w:rsidRPr="0018178C">
              <w:lastRenderedPageBreak/>
              <w:t>xxmx_zx_tax_registration_stg</w:t>
            </w:r>
            <w:proofErr w:type="spellEnd"/>
          </w:p>
          <w:p w14:paraId="429EA8F2" w14:textId="1F0557C0" w:rsidR="006174D7" w:rsidRDefault="006174D7"/>
          <w:p w14:paraId="31F6E463" w14:textId="73577D5D" w:rsidR="00D20028" w:rsidRDefault="00D20028"/>
        </w:tc>
        <w:tc>
          <w:tcPr>
            <w:tcW w:w="4677" w:type="dxa"/>
          </w:tcPr>
          <w:p w14:paraId="0B105DED" w14:textId="62CA04F0" w:rsidR="00E7549E" w:rsidRDefault="00C801BE">
            <w:r>
              <w:lastRenderedPageBreak/>
              <w:t>The following Procedure names are different compared to CITCO.</w:t>
            </w:r>
          </w:p>
          <w:p w14:paraId="30F30D5A" w14:textId="77777777" w:rsidR="0018178C" w:rsidRDefault="0018178C">
            <w:proofErr w:type="spellStart"/>
            <w:r w:rsidRPr="0018178C">
              <w:t>zx_tax_profile_stg</w:t>
            </w:r>
            <w:proofErr w:type="spellEnd"/>
          </w:p>
          <w:p w14:paraId="4041727D" w14:textId="77777777" w:rsidR="0018178C" w:rsidRDefault="00335DA4">
            <w:proofErr w:type="spellStart"/>
            <w:r w:rsidRPr="00335DA4">
              <w:t>zx_party_classific_stg</w:t>
            </w:r>
            <w:proofErr w:type="spellEnd"/>
          </w:p>
          <w:p w14:paraId="596E6560" w14:textId="77777777" w:rsidR="00335DA4" w:rsidRDefault="00335DA4">
            <w:proofErr w:type="spellStart"/>
            <w:r w:rsidRPr="00335DA4">
              <w:lastRenderedPageBreak/>
              <w:t>zx_tax_registration_stg</w:t>
            </w:r>
            <w:proofErr w:type="spellEnd"/>
          </w:p>
          <w:p w14:paraId="13C5C50D" w14:textId="77777777" w:rsidR="006F7851" w:rsidRDefault="006F7851"/>
          <w:p w14:paraId="66546C65" w14:textId="66CEAB96" w:rsidR="006F7851" w:rsidRDefault="006F7851">
            <w:r>
              <w:t>The following procedures are missing</w:t>
            </w:r>
            <w:r w:rsidR="00C801BE">
              <w:t>.</w:t>
            </w:r>
          </w:p>
          <w:p w14:paraId="6E56EBEB" w14:textId="6339590A" w:rsidR="006F7851" w:rsidRDefault="006F7851">
            <w:proofErr w:type="spellStart"/>
            <w:r>
              <w:t>xfm_main</w:t>
            </w:r>
            <w:proofErr w:type="spellEnd"/>
          </w:p>
          <w:p w14:paraId="5F00F4C9" w14:textId="57650374" w:rsidR="006F7851" w:rsidRDefault="006F7851">
            <w:r>
              <w:t>purge</w:t>
            </w:r>
          </w:p>
          <w:p w14:paraId="67A47929" w14:textId="5145F844" w:rsidR="006F7851" w:rsidRPr="002946FB" w:rsidRDefault="006F7851"/>
        </w:tc>
        <w:tc>
          <w:tcPr>
            <w:tcW w:w="2268" w:type="dxa"/>
          </w:tcPr>
          <w:p w14:paraId="6A7726D1" w14:textId="77777777" w:rsidR="00E7549E" w:rsidRPr="00D677EF" w:rsidRDefault="00335DA4">
            <w:pPr>
              <w:rPr>
                <w:highlight w:val="green"/>
              </w:rPr>
            </w:pPr>
            <w:r w:rsidRPr="00D677EF">
              <w:rPr>
                <w:highlight w:val="green"/>
              </w:rPr>
              <w:lastRenderedPageBreak/>
              <w:t>No need to change in Maximise</w:t>
            </w:r>
            <w:r w:rsidR="00ED2776" w:rsidRPr="00D677EF">
              <w:rPr>
                <w:highlight w:val="green"/>
              </w:rPr>
              <w:t>.</w:t>
            </w:r>
          </w:p>
          <w:p w14:paraId="721B7B66" w14:textId="77777777" w:rsidR="00ED2776" w:rsidRPr="00D677EF" w:rsidRDefault="00ED2776">
            <w:pPr>
              <w:rPr>
                <w:highlight w:val="green"/>
              </w:rPr>
            </w:pPr>
          </w:p>
          <w:p w14:paraId="2BC919E0" w14:textId="40968A90" w:rsidR="00ED2776" w:rsidRDefault="00ED2776">
            <w:r w:rsidRPr="00D677EF">
              <w:rPr>
                <w:highlight w:val="green"/>
              </w:rPr>
              <w:lastRenderedPageBreak/>
              <w:t>Maximise Team to</w:t>
            </w:r>
            <w:r w:rsidR="00D677EF" w:rsidRPr="00D677EF">
              <w:rPr>
                <w:highlight w:val="green"/>
              </w:rPr>
              <w:t xml:space="preserve"> double</w:t>
            </w:r>
            <w:r w:rsidRPr="00D677EF">
              <w:rPr>
                <w:highlight w:val="green"/>
              </w:rPr>
              <w:t xml:space="preserve"> check and add </w:t>
            </w:r>
            <w:proofErr w:type="spellStart"/>
            <w:r w:rsidRPr="00D677EF">
              <w:rPr>
                <w:highlight w:val="green"/>
              </w:rPr>
              <w:t>xfm_main</w:t>
            </w:r>
            <w:proofErr w:type="spellEnd"/>
            <w:r w:rsidRPr="00D677EF">
              <w:rPr>
                <w:highlight w:val="green"/>
              </w:rPr>
              <w:t xml:space="preserve"> and purge procedures into main package.</w:t>
            </w:r>
          </w:p>
        </w:tc>
      </w:tr>
      <w:tr w:rsidR="00106DA3" w14:paraId="2F1C0331" w14:textId="77777777" w:rsidTr="00976703">
        <w:tc>
          <w:tcPr>
            <w:tcW w:w="642" w:type="dxa"/>
          </w:tcPr>
          <w:p w14:paraId="1E22AF26" w14:textId="65467675" w:rsidR="00E7549E" w:rsidRDefault="006C2AC8">
            <w:r>
              <w:lastRenderedPageBreak/>
              <w:t>4</w:t>
            </w:r>
          </w:p>
        </w:tc>
        <w:tc>
          <w:tcPr>
            <w:tcW w:w="1905" w:type="dxa"/>
          </w:tcPr>
          <w:p w14:paraId="33A60FE2" w14:textId="10964A17" w:rsidR="00E7549E" w:rsidRDefault="00FA0923">
            <w:r w:rsidRPr="00FA4F3D">
              <w:rPr>
                <w:highlight w:val="red"/>
              </w:rPr>
              <w:t>Variable name</w:t>
            </w:r>
            <w:r w:rsidR="006F7851" w:rsidRPr="00FA4F3D">
              <w:rPr>
                <w:highlight w:val="red"/>
              </w:rPr>
              <w:t>s</w:t>
            </w:r>
          </w:p>
        </w:tc>
        <w:tc>
          <w:tcPr>
            <w:tcW w:w="5245" w:type="dxa"/>
          </w:tcPr>
          <w:p w14:paraId="695F8E3E" w14:textId="10802922" w:rsidR="00E7549E" w:rsidRDefault="005B6563" w:rsidP="005B6563">
            <w:r>
              <w:t>1.</w:t>
            </w:r>
            <w:r w:rsidR="00FA0923">
              <w:t>gcv_BusinessEntity</w:t>
            </w:r>
          </w:p>
          <w:p w14:paraId="650E2258" w14:textId="77777777" w:rsidR="007C27F2" w:rsidRDefault="007C27F2">
            <w:r>
              <w:rPr>
                <w:noProof/>
              </w:rPr>
              <w:drawing>
                <wp:inline distT="0" distB="0" distL="0" distR="0" wp14:anchorId="2A01F7B3" wp14:editId="5B14240E">
                  <wp:extent cx="3105150" cy="160537"/>
                  <wp:effectExtent l="0" t="0" r="0" b="0"/>
                  <wp:docPr id="13989860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8986015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7045" cy="1627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CCF875" w14:textId="77777777" w:rsidR="006F7851" w:rsidRDefault="006F7851"/>
          <w:p w14:paraId="19A2C7D4" w14:textId="0F304BA2" w:rsidR="00F54DAA" w:rsidRDefault="00F54DAA" w:rsidP="00A32C3D"/>
          <w:p w14:paraId="04BC2B18" w14:textId="35738F73" w:rsidR="00F54DAA" w:rsidRDefault="00F54DAA" w:rsidP="00A32C3D"/>
        </w:tc>
        <w:tc>
          <w:tcPr>
            <w:tcW w:w="4677" w:type="dxa"/>
          </w:tcPr>
          <w:p w14:paraId="6EAFC32F" w14:textId="65795FF6" w:rsidR="00E7549E" w:rsidRDefault="005B6563">
            <w:r>
              <w:t>1.</w:t>
            </w:r>
            <w:r w:rsidR="00FA0923">
              <w:t>gct_BusinessEntity</w:t>
            </w:r>
          </w:p>
          <w:p w14:paraId="71291468" w14:textId="77777777" w:rsidR="00FA0923" w:rsidRDefault="00FA0923">
            <w:r>
              <w:rPr>
                <w:noProof/>
              </w:rPr>
              <w:drawing>
                <wp:inline distT="0" distB="0" distL="0" distR="0" wp14:anchorId="5A105EB5" wp14:editId="52A55390">
                  <wp:extent cx="2628900" cy="176203"/>
                  <wp:effectExtent l="0" t="0" r="0" b="0"/>
                  <wp:docPr id="115894655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8946559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8747" cy="1782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5B6E6F" w14:textId="77777777" w:rsidR="00AD7F90" w:rsidRDefault="00AD7F90"/>
          <w:p w14:paraId="0DA8631B" w14:textId="076641CA" w:rsidR="00AD7F90" w:rsidRDefault="005B6563" w:rsidP="00AD7F90">
            <w:r>
              <w:t>2.</w:t>
            </w:r>
            <w:r w:rsidR="00AD7F90">
              <w:t>The following variable names are</w:t>
            </w:r>
            <w:r w:rsidR="005A5A2E">
              <w:t xml:space="preserve"> defined globally and most of them are not used</w:t>
            </w:r>
          </w:p>
          <w:p w14:paraId="0FEEC0ED" w14:textId="77777777" w:rsidR="00AD7F90" w:rsidRDefault="00AD7F90" w:rsidP="00AD7F90">
            <w:proofErr w:type="spellStart"/>
            <w:r w:rsidRPr="00A32C3D">
              <w:t>gvn_ExistenceCount</w:t>
            </w:r>
            <w:proofErr w:type="spellEnd"/>
          </w:p>
          <w:p w14:paraId="556C0DD3" w14:textId="77777777" w:rsidR="00AD7F90" w:rsidRDefault="00AD7F90" w:rsidP="00AD7F90">
            <w:r>
              <w:rPr>
                <w:noProof/>
              </w:rPr>
              <w:drawing>
                <wp:inline distT="0" distB="0" distL="0" distR="0" wp14:anchorId="74E92021" wp14:editId="2E828887">
                  <wp:extent cx="3193415" cy="313055"/>
                  <wp:effectExtent l="0" t="0" r="6985" b="0"/>
                  <wp:docPr id="176298498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2984980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3415" cy="313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5B4DAA" w14:textId="77777777" w:rsidR="00AD7F90" w:rsidRDefault="00AD7F90" w:rsidP="00AD7F90">
            <w:proofErr w:type="spellStart"/>
            <w:r w:rsidRPr="00A32C3D">
              <w:t>e_moduleerror</w:t>
            </w:r>
            <w:proofErr w:type="spellEnd"/>
          </w:p>
          <w:p w14:paraId="22BF4FD2" w14:textId="77777777" w:rsidR="00AD7F90" w:rsidRDefault="00AD7F90" w:rsidP="00AD7F90">
            <w:proofErr w:type="spellStart"/>
            <w:r w:rsidRPr="00A32C3D">
              <w:t>e_dateerror</w:t>
            </w:r>
            <w:proofErr w:type="spellEnd"/>
          </w:p>
          <w:p w14:paraId="2065F5B2" w14:textId="77777777" w:rsidR="00AD7F90" w:rsidRDefault="00AD7F90" w:rsidP="00AD7F90">
            <w:r>
              <w:rPr>
                <w:noProof/>
              </w:rPr>
              <w:drawing>
                <wp:inline distT="0" distB="0" distL="0" distR="0" wp14:anchorId="60BC7B3B" wp14:editId="39D07E9F">
                  <wp:extent cx="3193415" cy="203835"/>
                  <wp:effectExtent l="0" t="0" r="6985" b="5715"/>
                  <wp:docPr id="119274855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2748557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3415" cy="2038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28F6F4E" w14:textId="77777777" w:rsidR="00AD7F90" w:rsidRDefault="00AD7F90" w:rsidP="00AD7F90">
            <w:proofErr w:type="spellStart"/>
            <w:r>
              <w:t>gvb_SimpleTransformsRequired</w:t>
            </w:r>
            <w:proofErr w:type="spellEnd"/>
          </w:p>
          <w:p w14:paraId="53ADBB4E" w14:textId="77777777" w:rsidR="00AD7F90" w:rsidRDefault="00AD7F90" w:rsidP="00AD7F90">
            <w:proofErr w:type="spellStart"/>
            <w:r>
              <w:t>gvt_TransformCategoryCode</w:t>
            </w:r>
            <w:proofErr w:type="spellEnd"/>
            <w:r>
              <w:t xml:space="preserve">                 </w:t>
            </w:r>
          </w:p>
          <w:p w14:paraId="4AF7937A" w14:textId="77777777" w:rsidR="00AD7F90" w:rsidRDefault="00AD7F90" w:rsidP="00AD7F90">
            <w:proofErr w:type="spellStart"/>
            <w:r>
              <w:t>gvb_MissingSimpleTransforms</w:t>
            </w:r>
            <w:proofErr w:type="spellEnd"/>
          </w:p>
          <w:p w14:paraId="16E18EA2" w14:textId="77777777" w:rsidR="00AD7F90" w:rsidRDefault="00AD7F90" w:rsidP="00AD7F90">
            <w:proofErr w:type="spellStart"/>
            <w:r>
              <w:t>gvb_DataEnrichmentRequired</w:t>
            </w:r>
            <w:proofErr w:type="spellEnd"/>
            <w:r>
              <w:t xml:space="preserve">  </w:t>
            </w:r>
          </w:p>
          <w:p w14:paraId="66299220" w14:textId="77777777" w:rsidR="00AD7F90" w:rsidRDefault="00AD7F90" w:rsidP="00AD7F90">
            <w:proofErr w:type="spellStart"/>
            <w:r>
              <w:t>gvt_ParameterCode</w:t>
            </w:r>
            <w:proofErr w:type="spellEnd"/>
            <w:r>
              <w:t xml:space="preserve">                   </w:t>
            </w:r>
          </w:p>
          <w:p w14:paraId="63D7B515" w14:textId="77777777" w:rsidR="00AD7F90" w:rsidRDefault="00AD7F90" w:rsidP="00AD7F90">
            <w:proofErr w:type="spellStart"/>
            <w:r>
              <w:t>gvv_ParameterCheckResult</w:t>
            </w:r>
            <w:proofErr w:type="spellEnd"/>
          </w:p>
          <w:p w14:paraId="654AD033" w14:textId="77777777" w:rsidR="00AD7F90" w:rsidRDefault="00AD7F90" w:rsidP="00AD7F90">
            <w:proofErr w:type="spellStart"/>
            <w:r>
              <w:t>gvb_MissingDataEnrichment</w:t>
            </w:r>
            <w:proofErr w:type="spellEnd"/>
          </w:p>
          <w:p w14:paraId="0222321C" w14:textId="77777777" w:rsidR="00AD7F90" w:rsidRDefault="00AD7F90" w:rsidP="00AD7F90">
            <w:proofErr w:type="spellStart"/>
            <w:r>
              <w:t>gvb_ComplexTransformsRequired</w:t>
            </w:r>
            <w:proofErr w:type="spellEnd"/>
          </w:p>
          <w:p w14:paraId="4A436365" w14:textId="77777777" w:rsidR="00AD7F90" w:rsidRDefault="00AD7F90" w:rsidP="00AD7F90">
            <w:proofErr w:type="spellStart"/>
            <w:r>
              <w:t>gvb_PerformComplexTransforms</w:t>
            </w:r>
            <w:proofErr w:type="spellEnd"/>
          </w:p>
          <w:p w14:paraId="1649090A" w14:textId="77777777" w:rsidR="00AD7F90" w:rsidRDefault="00AD7F90" w:rsidP="00AD7F90"/>
          <w:p w14:paraId="189FEC92" w14:textId="4AD24C0F" w:rsidR="00AD7F90" w:rsidRDefault="00AD7F90" w:rsidP="00AD7F90">
            <w:r>
              <w:rPr>
                <w:noProof/>
              </w:rPr>
              <w:drawing>
                <wp:inline distT="0" distB="0" distL="0" distR="0" wp14:anchorId="00BCBCDC" wp14:editId="63A5FC7E">
                  <wp:extent cx="3193415" cy="770890"/>
                  <wp:effectExtent l="0" t="0" r="6985" b="0"/>
                  <wp:docPr id="51272526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2725262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3415" cy="770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CDF0F7" w14:textId="788D26A4" w:rsidR="00AD7F90" w:rsidRDefault="00AD7F90"/>
        </w:tc>
        <w:tc>
          <w:tcPr>
            <w:tcW w:w="2268" w:type="dxa"/>
          </w:tcPr>
          <w:p w14:paraId="67DFD91E" w14:textId="77777777" w:rsidR="00E7549E" w:rsidRPr="00006FE8" w:rsidRDefault="001A024F" w:rsidP="001A024F">
            <w:pPr>
              <w:rPr>
                <w:highlight w:val="green"/>
              </w:rPr>
            </w:pPr>
            <w:r w:rsidRPr="00006FE8">
              <w:rPr>
                <w:highlight w:val="green"/>
              </w:rPr>
              <w:lastRenderedPageBreak/>
              <w:t>1.No change required</w:t>
            </w:r>
          </w:p>
          <w:p w14:paraId="3D1D7617" w14:textId="77777777" w:rsidR="001A024F" w:rsidRPr="00006FE8" w:rsidRDefault="001A024F" w:rsidP="001A024F">
            <w:pPr>
              <w:rPr>
                <w:highlight w:val="green"/>
              </w:rPr>
            </w:pPr>
          </w:p>
          <w:p w14:paraId="215F53A6" w14:textId="77777777" w:rsidR="001A024F" w:rsidRPr="00006FE8" w:rsidRDefault="001A024F" w:rsidP="001A024F">
            <w:pPr>
              <w:rPr>
                <w:highlight w:val="green"/>
              </w:rPr>
            </w:pPr>
          </w:p>
          <w:p w14:paraId="14A204E1" w14:textId="358A13DB" w:rsidR="001A024F" w:rsidRDefault="001A024F" w:rsidP="001A024F">
            <w:r w:rsidRPr="00006FE8">
              <w:rPr>
                <w:highlight w:val="green"/>
              </w:rPr>
              <w:t xml:space="preserve">2. </w:t>
            </w:r>
            <w:r w:rsidR="00006FE8" w:rsidRPr="00006FE8">
              <w:rPr>
                <w:highlight w:val="green"/>
              </w:rPr>
              <w:t>Maximise team to double check and remove the unwanted variables which are defined.</w:t>
            </w:r>
          </w:p>
        </w:tc>
      </w:tr>
      <w:tr w:rsidR="00106DA3" w14:paraId="6CC44794" w14:textId="77777777" w:rsidTr="00976703">
        <w:tc>
          <w:tcPr>
            <w:tcW w:w="642" w:type="dxa"/>
          </w:tcPr>
          <w:p w14:paraId="60B337EE" w14:textId="14833F6A" w:rsidR="00E7549E" w:rsidRDefault="00FA0923">
            <w:r>
              <w:t>5</w:t>
            </w:r>
          </w:p>
        </w:tc>
        <w:tc>
          <w:tcPr>
            <w:tcW w:w="1905" w:type="dxa"/>
          </w:tcPr>
          <w:p w14:paraId="56758A17" w14:textId="160A2A03" w:rsidR="00E7549E" w:rsidRDefault="00C05675">
            <w:r>
              <w:t>Tax Profile proc</w:t>
            </w:r>
          </w:p>
        </w:tc>
        <w:tc>
          <w:tcPr>
            <w:tcW w:w="5245" w:type="dxa"/>
          </w:tcPr>
          <w:p w14:paraId="4894D350" w14:textId="77777777" w:rsidR="00E7549E" w:rsidRDefault="00923BC0" w:rsidP="0051409D">
            <w:r>
              <w:t xml:space="preserve">1. </w:t>
            </w:r>
            <w:r w:rsidR="00A609AC">
              <w:t xml:space="preserve">DBLINK is different - </w:t>
            </w:r>
            <w:r w:rsidR="00A609AC" w:rsidRPr="00A609AC">
              <w:t>@xxmx_extract</w:t>
            </w:r>
          </w:p>
          <w:p w14:paraId="70AD7EF7" w14:textId="77777777" w:rsidR="005A78F7" w:rsidRDefault="005A78F7" w:rsidP="0051409D"/>
          <w:p w14:paraId="62B9C092" w14:textId="77777777" w:rsidR="00923BC0" w:rsidRDefault="00923BC0" w:rsidP="0051409D">
            <w:r>
              <w:t xml:space="preserve">2. </w:t>
            </w:r>
            <w:r w:rsidRPr="007A4275">
              <w:t>XXMX_CUSTOMER_SCOPE_</w:t>
            </w:r>
            <w:r>
              <w:t>T – Table is used</w:t>
            </w:r>
          </w:p>
          <w:p w14:paraId="27CFE46B" w14:textId="77777777" w:rsidR="005A78F7" w:rsidRDefault="005A78F7" w:rsidP="0051409D"/>
          <w:p w14:paraId="26570FCF" w14:textId="7C1C5ECC" w:rsidR="00923BC0" w:rsidRDefault="00923BC0" w:rsidP="0051409D">
            <w:r>
              <w:t xml:space="preserve">3. </w:t>
            </w:r>
            <w:proofErr w:type="spellStart"/>
            <w:r w:rsidRPr="004D7719">
              <w:t>gct_SubEntity</w:t>
            </w:r>
            <w:proofErr w:type="spellEnd"/>
            <w:r>
              <w:t xml:space="preserve"> </w:t>
            </w:r>
            <w:r w:rsidR="006158F1">
              <w:t>is not</w:t>
            </w:r>
            <w:r>
              <w:t xml:space="preserve"> defined </w:t>
            </w:r>
            <w:r w:rsidR="00CA35C1">
              <w:t xml:space="preserve">in </w:t>
            </w:r>
            <w:r w:rsidR="00731664">
              <w:t xml:space="preserve">CITCO code </w:t>
            </w:r>
            <w:r w:rsidR="00CA35C1">
              <w:t xml:space="preserve">instead it </w:t>
            </w:r>
            <w:r w:rsidR="00731664">
              <w:t xml:space="preserve">is using </w:t>
            </w:r>
            <w:proofErr w:type="spellStart"/>
            <w:r w:rsidR="00731664">
              <w:t>pt_i_SubEntity</w:t>
            </w:r>
            <w:proofErr w:type="spellEnd"/>
            <w:r w:rsidR="00731664">
              <w:t xml:space="preserve"> parameter</w:t>
            </w:r>
          </w:p>
          <w:p w14:paraId="154AB21D" w14:textId="77777777" w:rsidR="005A78F7" w:rsidRDefault="005A78F7" w:rsidP="0051409D"/>
          <w:p w14:paraId="597DAA8D" w14:textId="3628FAD6" w:rsidR="006158F1" w:rsidRDefault="00ED1718" w:rsidP="0051409D">
            <w:r>
              <w:t>4.</w:t>
            </w:r>
            <w:r w:rsidR="006158F1">
              <w:t xml:space="preserve"> </w:t>
            </w:r>
            <w:proofErr w:type="spellStart"/>
            <w:r w:rsidR="006158F1" w:rsidRPr="00ED22BF">
              <w:t>gvt_ReturnMessage</w:t>
            </w:r>
            <w:proofErr w:type="spellEnd"/>
            <w:r w:rsidR="006158F1">
              <w:t xml:space="preserve"> is not defined</w:t>
            </w:r>
            <w:r w:rsidR="00B51DFF">
              <w:t>.</w:t>
            </w:r>
            <w:r>
              <w:t xml:space="preserve"> Directly passed NULL value to </w:t>
            </w:r>
            <w:proofErr w:type="spellStart"/>
            <w:r>
              <w:t>pt_i_OracleError</w:t>
            </w:r>
            <w:proofErr w:type="spellEnd"/>
            <w:r>
              <w:t xml:space="preserve"> parameter</w:t>
            </w:r>
            <w:r w:rsidR="005A78F7">
              <w:t xml:space="preserve"> while calling </w:t>
            </w:r>
            <w:proofErr w:type="spellStart"/>
            <w:r w:rsidR="005A78F7" w:rsidRPr="005A78F7">
              <w:t>xxmx_utilities_pkg.log_module_message</w:t>
            </w:r>
            <w:proofErr w:type="spellEnd"/>
          </w:p>
          <w:p w14:paraId="4C9DF7D9" w14:textId="77777777" w:rsidR="00ED1718" w:rsidRDefault="00ED1718" w:rsidP="0051409D"/>
          <w:p w14:paraId="48EF9CE5" w14:textId="03B6C0D2" w:rsidR="00ED1718" w:rsidRDefault="00ED1718" w:rsidP="0051409D">
            <w:r>
              <w:rPr>
                <w:noProof/>
              </w:rPr>
              <w:drawing>
                <wp:inline distT="0" distB="0" distL="0" distR="0" wp14:anchorId="150FE77F" wp14:editId="1053A0F7">
                  <wp:extent cx="3193415" cy="184150"/>
                  <wp:effectExtent l="0" t="0" r="6985" b="6350"/>
                  <wp:docPr id="146659413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6594137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3415" cy="184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053BB9" w14:textId="77777777" w:rsidR="006158F1" w:rsidRDefault="006158F1" w:rsidP="0051409D"/>
          <w:p w14:paraId="311CD6FC" w14:textId="77777777" w:rsidR="005A78F7" w:rsidRDefault="005A78F7" w:rsidP="0051409D"/>
          <w:p w14:paraId="5F9405CE" w14:textId="44573603" w:rsidR="006158F1" w:rsidRDefault="00ED1718" w:rsidP="0051409D">
            <w:r>
              <w:t>5</w:t>
            </w:r>
            <w:r w:rsidR="006158F1">
              <w:t xml:space="preserve">. </w:t>
            </w:r>
            <w:proofErr w:type="spellStart"/>
            <w:r w:rsidR="00BF6885">
              <w:t>pt_i_MigrationSetID</w:t>
            </w:r>
            <w:proofErr w:type="spellEnd"/>
            <w:r w:rsidR="00BF6885">
              <w:t xml:space="preserve"> parameter has been passed to </w:t>
            </w:r>
            <w:proofErr w:type="spellStart"/>
            <w:r w:rsidR="00BF6885" w:rsidRPr="00682778">
              <w:t>xxmx_utilities_pkg.clear_messages</w:t>
            </w:r>
            <w:proofErr w:type="spellEnd"/>
            <w:r w:rsidR="00595E99">
              <w:t xml:space="preserve">. </w:t>
            </w:r>
            <w:r w:rsidR="006158F1">
              <w:rPr>
                <w:noProof/>
              </w:rPr>
              <w:drawing>
                <wp:inline distT="0" distB="0" distL="0" distR="0" wp14:anchorId="51AC8A6D" wp14:editId="4142F825">
                  <wp:extent cx="3041650" cy="295275"/>
                  <wp:effectExtent l="0" t="0" r="6350" b="9525"/>
                  <wp:docPr id="42349709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3497098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1650" cy="295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8769A7" w14:textId="77777777" w:rsidR="00810E55" w:rsidRDefault="00810E55" w:rsidP="0051409D"/>
          <w:p w14:paraId="02DA878C" w14:textId="57F6EC0F" w:rsidR="00810E55" w:rsidRDefault="00810E55" w:rsidP="0051409D">
            <w:r>
              <w:t xml:space="preserve">6. </w:t>
            </w:r>
            <w:proofErr w:type="spellStart"/>
            <w:r>
              <w:t>xxmx_utilities_pkg.log_module_message</w:t>
            </w:r>
            <w:proofErr w:type="spellEnd"/>
            <w:r w:rsidR="00E65DF1">
              <w:t xml:space="preserve"> procedure call is</w:t>
            </w:r>
            <w:r w:rsidR="00F379EC">
              <w:t xml:space="preserve"> present in CITCO code after the 0050 </w:t>
            </w:r>
            <w:proofErr w:type="spellStart"/>
            <w:r w:rsidR="00F379EC">
              <w:t>progressindicator</w:t>
            </w:r>
            <w:proofErr w:type="spellEnd"/>
            <w:r w:rsidR="00F379EC">
              <w:t>.</w:t>
            </w:r>
            <w:r w:rsidR="00E65DF1">
              <w:t xml:space="preserve"> </w:t>
            </w:r>
          </w:p>
          <w:p w14:paraId="7B5F61F2" w14:textId="153D822B" w:rsidR="00810E55" w:rsidRDefault="00810E55" w:rsidP="0051409D">
            <w:r>
              <w:rPr>
                <w:noProof/>
              </w:rPr>
              <w:drawing>
                <wp:inline distT="0" distB="0" distL="0" distR="0" wp14:anchorId="73B76BD5" wp14:editId="5EB0BDC4">
                  <wp:extent cx="2832735" cy="1433830"/>
                  <wp:effectExtent l="0" t="0" r="5715" b="0"/>
                  <wp:docPr id="131782231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7822318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2735" cy="1433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0F0C2C" w14:textId="77777777" w:rsidR="008A3D46" w:rsidRDefault="008A3D46" w:rsidP="0051409D"/>
          <w:p w14:paraId="69E6CED3" w14:textId="77777777" w:rsidR="004F1995" w:rsidRDefault="004F1995" w:rsidP="0051409D"/>
          <w:p w14:paraId="7DC66AD1" w14:textId="2928CBAD" w:rsidR="008A3D46" w:rsidRDefault="008A3D46" w:rsidP="0051409D">
            <w:r>
              <w:t xml:space="preserve">7. Query to get the total number of row count </w:t>
            </w:r>
            <w:r w:rsidR="004F1995">
              <w:t>to be extracted exists</w:t>
            </w:r>
          </w:p>
          <w:p w14:paraId="1A31C906" w14:textId="77777777" w:rsidR="004F1995" w:rsidRDefault="004F1995" w:rsidP="0051409D"/>
          <w:p w14:paraId="0BB65E58" w14:textId="4C667418" w:rsidR="004F1995" w:rsidRDefault="004F1995" w:rsidP="0051409D">
            <w:r>
              <w:rPr>
                <w:noProof/>
              </w:rPr>
              <w:drawing>
                <wp:inline distT="0" distB="0" distL="0" distR="0" wp14:anchorId="11809AAF" wp14:editId="0DBAD683">
                  <wp:extent cx="3069841" cy="1498600"/>
                  <wp:effectExtent l="0" t="0" r="0" b="6350"/>
                  <wp:docPr id="204634979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634979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1361" cy="14993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8D3419" w14:textId="77777777" w:rsidR="008F1D94" w:rsidRDefault="008F1D94" w:rsidP="0051409D"/>
          <w:p w14:paraId="5DB6145B" w14:textId="17ED8F7C" w:rsidR="008F1D94" w:rsidRDefault="008F1D94" w:rsidP="0051409D">
            <w:r>
              <w:t xml:space="preserve">8. </w:t>
            </w:r>
            <w:r w:rsidR="007E38CC">
              <w:t xml:space="preserve">Cursor Count </w:t>
            </w:r>
            <w:r w:rsidR="009E55F1">
              <w:t xml:space="preserve">is being inserted into </w:t>
            </w:r>
            <w:proofErr w:type="spellStart"/>
            <w:r w:rsidR="009E55F1">
              <w:t>module_message</w:t>
            </w:r>
            <w:proofErr w:type="spellEnd"/>
            <w:r w:rsidR="009E55F1">
              <w:t xml:space="preserve"> table</w:t>
            </w:r>
          </w:p>
          <w:p w14:paraId="283A30D1" w14:textId="77777777" w:rsidR="008F1D94" w:rsidRDefault="008F1D94" w:rsidP="0051409D"/>
          <w:p w14:paraId="637562D9" w14:textId="295E0A48" w:rsidR="008F1D94" w:rsidRDefault="008F1D94" w:rsidP="0051409D">
            <w:r>
              <w:rPr>
                <w:noProof/>
              </w:rPr>
              <w:drawing>
                <wp:inline distT="0" distB="0" distL="0" distR="0" wp14:anchorId="17BD31C4" wp14:editId="502AFC3A">
                  <wp:extent cx="3109693" cy="990600"/>
                  <wp:effectExtent l="0" t="0" r="0" b="0"/>
                  <wp:docPr id="168668129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6681294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2550" cy="991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F549EE3" w14:textId="14410A5E" w:rsidR="00BD24AD" w:rsidRDefault="00BD24AD" w:rsidP="0051409D">
            <w:r>
              <w:rPr>
                <w:noProof/>
              </w:rPr>
              <w:drawing>
                <wp:inline distT="0" distB="0" distL="0" distR="0" wp14:anchorId="1E377CDC" wp14:editId="51BDCD0D">
                  <wp:extent cx="3022600" cy="997115"/>
                  <wp:effectExtent l="0" t="0" r="6350" b="0"/>
                  <wp:docPr id="6095265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952656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29179" cy="9992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17DB74" w14:textId="77777777" w:rsidR="00C17EC3" w:rsidRDefault="00C17EC3" w:rsidP="0051409D"/>
          <w:p w14:paraId="18C2F548" w14:textId="271E798B" w:rsidR="00C17EC3" w:rsidRDefault="008F1D94" w:rsidP="0051409D">
            <w:r>
              <w:t>9</w:t>
            </w:r>
            <w:r w:rsidR="00C17EC3">
              <w:t xml:space="preserve">. </w:t>
            </w:r>
            <w:r w:rsidR="008910DC">
              <w:t xml:space="preserve"> </w:t>
            </w:r>
            <w:r w:rsidR="00CB3C64">
              <w:t xml:space="preserve">INSERT INTO </w:t>
            </w:r>
            <w:proofErr w:type="spellStart"/>
            <w:r w:rsidR="00CB3C64">
              <w:t>xxmx_zx_tax_profile_stg</w:t>
            </w:r>
            <w:proofErr w:type="spellEnd"/>
            <w:r w:rsidR="00CB3C64">
              <w:t xml:space="preserve"> is not in correct order compared to Maximise code</w:t>
            </w:r>
            <w:r w:rsidR="00916104">
              <w:t>. FILE_SET_ID field is missing in Maximise code.</w:t>
            </w:r>
          </w:p>
          <w:p w14:paraId="77AFE67D" w14:textId="77777777" w:rsidR="00CB3C64" w:rsidRDefault="00CB3C64" w:rsidP="0051409D"/>
          <w:p w14:paraId="0077323E" w14:textId="2D09C34E" w:rsidR="00C17EC3" w:rsidRDefault="00CB3C64" w:rsidP="0051409D">
            <w:r>
              <w:rPr>
                <w:noProof/>
              </w:rPr>
              <w:drawing>
                <wp:inline distT="0" distB="0" distL="0" distR="0" wp14:anchorId="2245B075" wp14:editId="098F80D9">
                  <wp:extent cx="3044368" cy="1219200"/>
                  <wp:effectExtent l="0" t="0" r="3810" b="0"/>
                  <wp:docPr id="37611216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611216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7630" cy="12205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3F6C05" w14:textId="2D9EB08F" w:rsidR="00ED1718" w:rsidRDefault="00ED1718" w:rsidP="0051409D"/>
        </w:tc>
        <w:tc>
          <w:tcPr>
            <w:tcW w:w="4677" w:type="dxa"/>
          </w:tcPr>
          <w:p w14:paraId="30D09C6E" w14:textId="77777777" w:rsidR="00E7549E" w:rsidRDefault="00923BC0">
            <w:r>
              <w:lastRenderedPageBreak/>
              <w:t xml:space="preserve">1. </w:t>
            </w:r>
            <w:r w:rsidR="00A609AC">
              <w:t xml:space="preserve">DBLINK is different - </w:t>
            </w:r>
            <w:r w:rsidR="00A609AC" w:rsidRPr="00A609AC">
              <w:t>@MXDM_NVIS_EXTRACT</w:t>
            </w:r>
          </w:p>
          <w:p w14:paraId="260D409F" w14:textId="77777777" w:rsidR="005A78F7" w:rsidRDefault="005A78F7"/>
          <w:p w14:paraId="0ACC2652" w14:textId="77777777" w:rsidR="00923BC0" w:rsidRDefault="00923BC0">
            <w:r>
              <w:t xml:space="preserve">2. </w:t>
            </w:r>
            <w:r w:rsidRPr="007A4275">
              <w:t>XXMX_CUSTOMER_SCOPE_V</w:t>
            </w:r>
            <w:r>
              <w:t xml:space="preserve"> – View is used</w:t>
            </w:r>
          </w:p>
          <w:p w14:paraId="3D3D437B" w14:textId="77777777" w:rsidR="005A78F7" w:rsidRDefault="005A78F7"/>
          <w:p w14:paraId="78C7E742" w14:textId="77777777" w:rsidR="00731664" w:rsidRDefault="00731664" w:rsidP="00731664">
            <w:r>
              <w:t xml:space="preserve">3. </w:t>
            </w:r>
            <w:proofErr w:type="spellStart"/>
            <w:r w:rsidRPr="004D7719">
              <w:t>gct_SubEntity</w:t>
            </w:r>
            <w:proofErr w:type="spellEnd"/>
            <w:r>
              <w:t xml:space="preserve"> has been defined </w:t>
            </w:r>
          </w:p>
          <w:p w14:paraId="27FFBDF2" w14:textId="77777777" w:rsidR="00731664" w:rsidRDefault="00731664" w:rsidP="00731664">
            <w:r>
              <w:rPr>
                <w:noProof/>
              </w:rPr>
              <w:drawing>
                <wp:inline distT="0" distB="0" distL="0" distR="0" wp14:anchorId="5AA892C0" wp14:editId="1012C6AA">
                  <wp:extent cx="2711450" cy="194500"/>
                  <wp:effectExtent l="0" t="0" r="0" b="0"/>
                  <wp:docPr id="188130922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1309225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3791" cy="1961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5239BD8" w14:textId="77777777" w:rsidR="005A78F7" w:rsidRDefault="005A78F7" w:rsidP="00731664"/>
          <w:p w14:paraId="1926C735" w14:textId="196373BC" w:rsidR="00731664" w:rsidRDefault="00731664" w:rsidP="00731664">
            <w:r>
              <w:t xml:space="preserve"> </w:t>
            </w:r>
            <w:r w:rsidR="00ED1718">
              <w:t xml:space="preserve">4. </w:t>
            </w:r>
            <w:r w:rsidR="005A78F7">
              <w:t xml:space="preserve">Variable </w:t>
            </w:r>
            <w:proofErr w:type="spellStart"/>
            <w:r w:rsidRPr="00ED22BF">
              <w:t>gvt_ReturnMessage</w:t>
            </w:r>
            <w:proofErr w:type="spellEnd"/>
            <w:r>
              <w:t xml:space="preserve"> has been defined</w:t>
            </w:r>
            <w:r w:rsidR="005A78F7">
              <w:t xml:space="preserve"> with value NULL and the same has been passed to </w:t>
            </w:r>
            <w:proofErr w:type="spellStart"/>
            <w:r w:rsidR="005A78F7">
              <w:t>pt_i_OracleError</w:t>
            </w:r>
            <w:proofErr w:type="spellEnd"/>
            <w:r w:rsidR="005A78F7">
              <w:t xml:space="preserve"> parameter while calling </w:t>
            </w:r>
            <w:proofErr w:type="spellStart"/>
            <w:r w:rsidR="005A78F7" w:rsidRPr="005A78F7">
              <w:t>xxmx_utilities_pkg.log_module_message</w:t>
            </w:r>
            <w:proofErr w:type="spellEnd"/>
          </w:p>
          <w:p w14:paraId="6FC4E016" w14:textId="252D79DA" w:rsidR="00731664" w:rsidRDefault="00731664" w:rsidP="00731664">
            <w:r>
              <w:rPr>
                <w:noProof/>
              </w:rPr>
              <w:drawing>
                <wp:inline distT="0" distB="0" distL="0" distR="0" wp14:anchorId="5CA85ED5" wp14:editId="424B0BE3">
                  <wp:extent cx="2584612" cy="158750"/>
                  <wp:effectExtent l="0" t="0" r="6350" b="0"/>
                  <wp:docPr id="159427942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4279428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5892" cy="1588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48D3CC" w14:textId="0D992E55" w:rsidR="00ED1718" w:rsidRDefault="00ED1718" w:rsidP="00731664">
            <w:r>
              <w:rPr>
                <w:noProof/>
              </w:rPr>
              <w:drawing>
                <wp:inline distT="0" distB="0" distL="0" distR="0" wp14:anchorId="48932F0C" wp14:editId="3F3209D4">
                  <wp:extent cx="2495550" cy="184607"/>
                  <wp:effectExtent l="0" t="0" r="0" b="6350"/>
                  <wp:docPr id="179080066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0800660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4988" cy="1890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DCB30FE" w14:textId="77777777" w:rsidR="005A78F7" w:rsidRDefault="005A78F7" w:rsidP="00731664"/>
          <w:p w14:paraId="701F860A" w14:textId="77777777" w:rsidR="00731664" w:rsidRDefault="00ED1718">
            <w:r w:rsidRPr="00FA4F3D">
              <w:rPr>
                <w:highlight w:val="green"/>
              </w:rPr>
              <w:t>5</w:t>
            </w:r>
            <w:r w:rsidR="006158F1" w:rsidRPr="00FA4F3D">
              <w:rPr>
                <w:highlight w:val="green"/>
              </w:rPr>
              <w:t xml:space="preserve">. </w:t>
            </w:r>
            <w:proofErr w:type="spellStart"/>
            <w:r w:rsidR="00BF6885" w:rsidRPr="00FA4F3D">
              <w:rPr>
                <w:highlight w:val="green"/>
              </w:rPr>
              <w:t>pt_i_MigrationSetID</w:t>
            </w:r>
            <w:proofErr w:type="spellEnd"/>
            <w:r w:rsidR="00BF6885" w:rsidRPr="00FA4F3D">
              <w:rPr>
                <w:highlight w:val="green"/>
              </w:rPr>
              <w:t xml:space="preserve"> parameter has not been passed to </w:t>
            </w:r>
            <w:proofErr w:type="spellStart"/>
            <w:r w:rsidR="00BF6885" w:rsidRPr="00FA4F3D">
              <w:rPr>
                <w:highlight w:val="green"/>
              </w:rPr>
              <w:t>xxmx_utilities_pkg.clear_messages</w:t>
            </w:r>
            <w:proofErr w:type="spellEnd"/>
            <w:r w:rsidR="00BF6885" w:rsidRPr="00FA4F3D">
              <w:rPr>
                <w:highlight w:val="green"/>
              </w:rPr>
              <w:t xml:space="preserve"> </w:t>
            </w:r>
            <w:r w:rsidR="006158F1" w:rsidRPr="00FA4F3D">
              <w:rPr>
                <w:noProof/>
                <w:highlight w:val="green"/>
              </w:rPr>
              <w:drawing>
                <wp:inline distT="0" distB="0" distL="0" distR="0" wp14:anchorId="544AA6FB" wp14:editId="1CF2C5FD">
                  <wp:extent cx="2557330" cy="165100"/>
                  <wp:effectExtent l="0" t="0" r="0" b="6350"/>
                  <wp:docPr id="202312686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3126867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0101" cy="1685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ECE1E5A" w14:textId="77777777" w:rsidR="00F379EC" w:rsidRDefault="00F379EC"/>
          <w:p w14:paraId="578DE80B" w14:textId="77777777" w:rsidR="00CE573C" w:rsidRDefault="00CE573C"/>
          <w:p w14:paraId="3CAA4BD1" w14:textId="6762E23B" w:rsidR="00F379EC" w:rsidRDefault="00F379EC">
            <w:r w:rsidRPr="00FA4F3D">
              <w:rPr>
                <w:highlight w:val="green"/>
              </w:rPr>
              <w:t xml:space="preserve">6. </w:t>
            </w:r>
            <w:proofErr w:type="spellStart"/>
            <w:r w:rsidRPr="00FA4F3D">
              <w:rPr>
                <w:highlight w:val="green"/>
              </w:rPr>
              <w:t>xxmx_utilities_pkg.log_module_message</w:t>
            </w:r>
            <w:proofErr w:type="spellEnd"/>
            <w:r w:rsidRPr="00FA4F3D">
              <w:rPr>
                <w:highlight w:val="green"/>
              </w:rPr>
              <w:t xml:space="preserve"> procedure call is missing after the 0050 </w:t>
            </w:r>
            <w:proofErr w:type="spellStart"/>
            <w:r w:rsidRPr="00FA4F3D">
              <w:rPr>
                <w:highlight w:val="green"/>
              </w:rPr>
              <w:t>progressindicator</w:t>
            </w:r>
            <w:proofErr w:type="spellEnd"/>
            <w:r w:rsidRPr="00FA4F3D">
              <w:rPr>
                <w:highlight w:val="green"/>
              </w:rPr>
              <w:t>.</w:t>
            </w:r>
            <w:r>
              <w:t xml:space="preserve"> </w:t>
            </w:r>
          </w:p>
          <w:p w14:paraId="581370BB" w14:textId="77777777" w:rsidR="004F1995" w:rsidRDefault="004F1995"/>
          <w:p w14:paraId="1D9FD31E" w14:textId="77777777" w:rsidR="004F1995" w:rsidRDefault="004F1995"/>
          <w:p w14:paraId="2EE9E871" w14:textId="77777777" w:rsidR="004F1995" w:rsidRDefault="004F1995"/>
          <w:p w14:paraId="7BAEAE61" w14:textId="77777777" w:rsidR="004F1995" w:rsidRDefault="004F1995"/>
          <w:p w14:paraId="6FD49B00" w14:textId="77777777" w:rsidR="004F1995" w:rsidRDefault="004F1995"/>
          <w:p w14:paraId="4566D86E" w14:textId="77777777" w:rsidR="004F1995" w:rsidRDefault="004F1995"/>
          <w:p w14:paraId="656383B7" w14:textId="77777777" w:rsidR="004F1995" w:rsidRDefault="004F1995"/>
          <w:p w14:paraId="480D89E0" w14:textId="77777777" w:rsidR="004F1995" w:rsidRDefault="004F1995"/>
          <w:p w14:paraId="28798A0F" w14:textId="77777777" w:rsidR="004F1995" w:rsidRDefault="004F1995"/>
          <w:p w14:paraId="2021768A" w14:textId="77777777" w:rsidR="004F1995" w:rsidRDefault="004F1995"/>
          <w:p w14:paraId="6AD558F5" w14:textId="7C16982D" w:rsidR="004F1995" w:rsidRDefault="004F1995" w:rsidP="004F1995">
            <w:r>
              <w:t xml:space="preserve"> </w:t>
            </w:r>
            <w:r w:rsidRPr="00FA4F3D">
              <w:t>7. Query to get the total number of row count to be extracted not exists</w:t>
            </w:r>
          </w:p>
          <w:p w14:paraId="3F8FF30B" w14:textId="15C29BF4" w:rsidR="004F1995" w:rsidRDefault="004F1995"/>
          <w:p w14:paraId="61F0FA80" w14:textId="77777777" w:rsidR="004F1995" w:rsidRDefault="004F1995">
            <w:r>
              <w:t xml:space="preserve"> </w:t>
            </w:r>
          </w:p>
          <w:p w14:paraId="0C23283D" w14:textId="77777777" w:rsidR="00916104" w:rsidRDefault="00916104"/>
          <w:p w14:paraId="02FB8F15" w14:textId="77777777" w:rsidR="00916104" w:rsidRDefault="00916104"/>
          <w:p w14:paraId="0ACE7D1C" w14:textId="77777777" w:rsidR="00916104" w:rsidRDefault="00916104"/>
          <w:p w14:paraId="215CA6C4" w14:textId="77777777" w:rsidR="00916104" w:rsidRDefault="00916104"/>
          <w:p w14:paraId="2C7E6CD4" w14:textId="77777777" w:rsidR="00916104" w:rsidRDefault="00916104"/>
          <w:p w14:paraId="72E154B6" w14:textId="77777777" w:rsidR="00916104" w:rsidRDefault="00916104"/>
          <w:p w14:paraId="2A83DAC4" w14:textId="77777777" w:rsidR="00916104" w:rsidRDefault="00916104"/>
          <w:p w14:paraId="1A25DB45" w14:textId="77777777" w:rsidR="00916104" w:rsidRDefault="00916104"/>
          <w:p w14:paraId="65011F2D" w14:textId="77777777" w:rsidR="00315E0A" w:rsidRDefault="00315E0A" w:rsidP="009E55F1"/>
          <w:p w14:paraId="582D3267" w14:textId="09D900D2" w:rsidR="009E55F1" w:rsidRDefault="008F1D94" w:rsidP="009E55F1">
            <w:r>
              <w:t>8.</w:t>
            </w:r>
            <w:r w:rsidR="009E55F1">
              <w:t xml:space="preserve"> Cursor Count is not being inserted into </w:t>
            </w:r>
            <w:proofErr w:type="spellStart"/>
            <w:r w:rsidR="009E55F1">
              <w:t>module_message</w:t>
            </w:r>
            <w:proofErr w:type="spellEnd"/>
            <w:r w:rsidR="009E55F1">
              <w:t xml:space="preserve"> table</w:t>
            </w:r>
          </w:p>
          <w:p w14:paraId="313598D5" w14:textId="58F36CD0" w:rsidR="008F1D94" w:rsidRDefault="008F1D94"/>
          <w:p w14:paraId="58890131" w14:textId="77777777" w:rsidR="00BD24AD" w:rsidRDefault="00BD24AD"/>
          <w:p w14:paraId="589460CF" w14:textId="77777777" w:rsidR="00BD24AD" w:rsidRDefault="00BD24AD"/>
          <w:p w14:paraId="37F5AC16" w14:textId="77777777" w:rsidR="00BD24AD" w:rsidRDefault="00BD24AD"/>
          <w:p w14:paraId="76FE35DA" w14:textId="77777777" w:rsidR="00BD24AD" w:rsidRDefault="00BD24AD"/>
          <w:p w14:paraId="68497150" w14:textId="77777777" w:rsidR="00BD24AD" w:rsidRDefault="00BD24AD"/>
          <w:p w14:paraId="1045D619" w14:textId="77777777" w:rsidR="00BD24AD" w:rsidRDefault="00BD24AD"/>
          <w:p w14:paraId="3C4D7A3B" w14:textId="77777777" w:rsidR="008F1D94" w:rsidRDefault="008F1D94"/>
          <w:p w14:paraId="3C3C6511" w14:textId="77777777" w:rsidR="008F1D94" w:rsidRDefault="008F1D94"/>
          <w:p w14:paraId="5CA40699" w14:textId="77777777" w:rsidR="00BD24AD" w:rsidRDefault="00BD24AD"/>
          <w:p w14:paraId="162D7E4A" w14:textId="77777777" w:rsidR="00BD24AD" w:rsidRDefault="00BD24AD"/>
          <w:p w14:paraId="7C5C2C62" w14:textId="77777777" w:rsidR="00BD24AD" w:rsidRDefault="00BD24AD"/>
          <w:p w14:paraId="156ACB72" w14:textId="77777777" w:rsidR="00BD24AD" w:rsidRDefault="00BD24AD"/>
          <w:p w14:paraId="15DBAA8E" w14:textId="17EB31E8" w:rsidR="00916104" w:rsidRDefault="008F1D94">
            <w:r w:rsidRPr="00FA4F3D">
              <w:rPr>
                <w:highlight w:val="green"/>
              </w:rPr>
              <w:t>9</w:t>
            </w:r>
            <w:r w:rsidR="00916104" w:rsidRPr="00FA4F3D">
              <w:rPr>
                <w:highlight w:val="green"/>
              </w:rPr>
              <w:t xml:space="preserve">. INSERT INTO </w:t>
            </w:r>
            <w:proofErr w:type="spellStart"/>
            <w:r w:rsidR="00916104" w:rsidRPr="00FA4F3D">
              <w:rPr>
                <w:highlight w:val="green"/>
              </w:rPr>
              <w:t>xxmx_zx_tax_profile_stg</w:t>
            </w:r>
            <w:proofErr w:type="spellEnd"/>
            <w:r w:rsidR="00916104" w:rsidRPr="00FA4F3D">
              <w:rPr>
                <w:highlight w:val="green"/>
              </w:rPr>
              <w:t xml:space="preserve"> is not in correct order compared to CITCO code. FILE_SET_ID field is missing.</w:t>
            </w:r>
          </w:p>
          <w:p w14:paraId="7A1FE995" w14:textId="72D2BBB2" w:rsidR="006B679D" w:rsidRDefault="006B679D">
            <w:r>
              <w:rPr>
                <w:noProof/>
              </w:rPr>
              <w:lastRenderedPageBreak/>
              <w:drawing>
                <wp:inline distT="0" distB="0" distL="0" distR="0" wp14:anchorId="19778CF5" wp14:editId="1861A266">
                  <wp:extent cx="2668335" cy="1339850"/>
                  <wp:effectExtent l="0" t="0" r="0" b="0"/>
                  <wp:docPr id="152762182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7621828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0308" cy="13408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46F64B61" w14:textId="77777777" w:rsidR="00E7549E" w:rsidRDefault="00B86073">
            <w:r w:rsidRPr="00C55D89">
              <w:rPr>
                <w:highlight w:val="green"/>
              </w:rPr>
              <w:lastRenderedPageBreak/>
              <w:t>1.</w:t>
            </w:r>
            <w:r w:rsidR="00901FC5" w:rsidRPr="00C55D89">
              <w:rPr>
                <w:highlight w:val="green"/>
              </w:rPr>
              <w:t xml:space="preserve"> Maximise should be updated. DB Link name should be generic such as ‘XXMX_EXTRACT’.</w:t>
            </w:r>
          </w:p>
          <w:p w14:paraId="3E7AD0E2" w14:textId="77777777" w:rsidR="00C55D89" w:rsidRDefault="00C55D89"/>
          <w:p w14:paraId="51B5D83A" w14:textId="32E0FD1A" w:rsidR="00C55D89" w:rsidRDefault="00C55D89">
            <w:r w:rsidRPr="00EE7280">
              <w:rPr>
                <w:highlight w:val="green"/>
              </w:rPr>
              <w:t xml:space="preserve">Maximise team to double check the remaining </w:t>
            </w:r>
            <w:r w:rsidR="00EE7280" w:rsidRPr="00EE7280">
              <w:rPr>
                <w:highlight w:val="green"/>
              </w:rPr>
              <w:t>points</w:t>
            </w:r>
          </w:p>
          <w:p w14:paraId="19D215B0" w14:textId="77777777" w:rsidR="00901FC5" w:rsidRDefault="00901FC5"/>
          <w:p w14:paraId="3550FD61" w14:textId="691511F0" w:rsidR="00901FC5" w:rsidRDefault="00901FC5"/>
        </w:tc>
      </w:tr>
      <w:tr w:rsidR="006313E9" w14:paraId="76141221" w14:textId="77777777" w:rsidTr="00976703">
        <w:tc>
          <w:tcPr>
            <w:tcW w:w="642" w:type="dxa"/>
          </w:tcPr>
          <w:p w14:paraId="1DBEA6DC" w14:textId="312D9C88" w:rsidR="006313E9" w:rsidRDefault="0025649F">
            <w:r>
              <w:lastRenderedPageBreak/>
              <w:t>6</w:t>
            </w:r>
          </w:p>
        </w:tc>
        <w:tc>
          <w:tcPr>
            <w:tcW w:w="1905" w:type="dxa"/>
          </w:tcPr>
          <w:p w14:paraId="36140709" w14:textId="2D3BE86D" w:rsidR="006313E9" w:rsidRDefault="00622F89">
            <w:r>
              <w:t xml:space="preserve">Tax </w:t>
            </w:r>
            <w:proofErr w:type="spellStart"/>
            <w:r>
              <w:t>Classific</w:t>
            </w:r>
            <w:proofErr w:type="spellEnd"/>
            <w:r>
              <w:t xml:space="preserve"> proc</w:t>
            </w:r>
          </w:p>
        </w:tc>
        <w:tc>
          <w:tcPr>
            <w:tcW w:w="5245" w:type="dxa"/>
          </w:tcPr>
          <w:p w14:paraId="71C3624E" w14:textId="4052B359" w:rsidR="006313E9" w:rsidRDefault="00A335EB" w:rsidP="00A335EB">
            <w:r>
              <w:t xml:space="preserve">1. Select Query columns are not in correct order </w:t>
            </w:r>
            <w:r w:rsidR="007C6524">
              <w:t xml:space="preserve">compared to Maximise. </w:t>
            </w:r>
            <w:r w:rsidR="00A2256A" w:rsidRPr="006527C1">
              <w:t>FISCAL_CLASSIFICATION_CODE</w:t>
            </w:r>
            <w:r w:rsidR="00A2256A">
              <w:t xml:space="preserve"> column is not being selected in the query.</w:t>
            </w:r>
          </w:p>
          <w:p w14:paraId="4E0F5577" w14:textId="77777777" w:rsidR="0029646B" w:rsidRDefault="0029646B" w:rsidP="00A335EB"/>
          <w:p w14:paraId="092ADD87" w14:textId="77777777" w:rsidR="0029646B" w:rsidRDefault="0029646B" w:rsidP="00A335EB"/>
          <w:p w14:paraId="4C812CE1" w14:textId="1111AEE3" w:rsidR="0029646B" w:rsidRDefault="0029646B" w:rsidP="0029646B">
            <w:r>
              <w:t xml:space="preserve">2. DBLINK is different - </w:t>
            </w:r>
            <w:r w:rsidRPr="00A609AC">
              <w:t>@xxmx_extract</w:t>
            </w:r>
          </w:p>
          <w:p w14:paraId="12A38D5B" w14:textId="77777777" w:rsidR="0029646B" w:rsidRDefault="0029646B" w:rsidP="0029646B"/>
          <w:p w14:paraId="277298D4" w14:textId="3026CE2C" w:rsidR="0029646B" w:rsidRDefault="0029646B" w:rsidP="0029646B">
            <w:r>
              <w:t xml:space="preserve">3. </w:t>
            </w:r>
            <w:r w:rsidRPr="007A4275">
              <w:t>XXMX_CUSTOMER_SCOPE_</w:t>
            </w:r>
            <w:r>
              <w:t>T – Table is used</w:t>
            </w:r>
          </w:p>
          <w:p w14:paraId="6287CDF9" w14:textId="77777777" w:rsidR="009124A6" w:rsidRDefault="009124A6" w:rsidP="0029646B"/>
          <w:p w14:paraId="770885EF" w14:textId="2518367A" w:rsidR="009124A6" w:rsidRDefault="009124A6" w:rsidP="009124A6">
            <w:r>
              <w:t xml:space="preserve">4. </w:t>
            </w:r>
            <w:proofErr w:type="spellStart"/>
            <w:r w:rsidRPr="004D7719">
              <w:t>gct_SubEntity</w:t>
            </w:r>
            <w:proofErr w:type="spellEnd"/>
            <w:r>
              <w:t xml:space="preserve"> is not defined in CITCO code instead it is using </w:t>
            </w:r>
            <w:proofErr w:type="spellStart"/>
            <w:r>
              <w:t>pt_i_SubEntity</w:t>
            </w:r>
            <w:proofErr w:type="spellEnd"/>
            <w:r>
              <w:t xml:space="preserve"> parameter</w:t>
            </w:r>
          </w:p>
          <w:p w14:paraId="1D0722C8" w14:textId="77777777" w:rsidR="009124A6" w:rsidRDefault="009124A6" w:rsidP="009124A6"/>
          <w:p w14:paraId="35CE0289" w14:textId="59CE0A6D" w:rsidR="009124A6" w:rsidRDefault="009124A6" w:rsidP="009124A6">
            <w:r>
              <w:t xml:space="preserve">5. </w:t>
            </w:r>
            <w:proofErr w:type="spellStart"/>
            <w:r w:rsidRPr="00ED22BF">
              <w:t>gvt_ReturnMessage</w:t>
            </w:r>
            <w:proofErr w:type="spellEnd"/>
            <w:r>
              <w:t xml:space="preserve"> is not defined. Directly passed NULL value to </w:t>
            </w:r>
            <w:proofErr w:type="spellStart"/>
            <w:r>
              <w:t>pt_i_OracleError</w:t>
            </w:r>
            <w:proofErr w:type="spellEnd"/>
            <w:r>
              <w:t xml:space="preserve"> parameter while calling </w:t>
            </w:r>
            <w:proofErr w:type="spellStart"/>
            <w:r w:rsidRPr="005A78F7">
              <w:t>xxmx_utilities_pkg.log_module_message</w:t>
            </w:r>
            <w:proofErr w:type="spellEnd"/>
          </w:p>
          <w:p w14:paraId="3B441E3B" w14:textId="77777777" w:rsidR="009124A6" w:rsidRDefault="009124A6" w:rsidP="009124A6"/>
          <w:p w14:paraId="3F489CD1" w14:textId="77777777" w:rsidR="009124A6" w:rsidRDefault="009124A6" w:rsidP="009124A6">
            <w:r>
              <w:rPr>
                <w:noProof/>
              </w:rPr>
              <w:drawing>
                <wp:inline distT="0" distB="0" distL="0" distR="0" wp14:anchorId="1685647D" wp14:editId="166CDD1D">
                  <wp:extent cx="3193415" cy="184150"/>
                  <wp:effectExtent l="0" t="0" r="6985" b="6350"/>
                  <wp:docPr id="945022484" name="Picture 9450224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6594137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3415" cy="184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B4E088" w14:textId="77777777" w:rsidR="009124A6" w:rsidRDefault="009124A6" w:rsidP="009124A6"/>
          <w:p w14:paraId="39169CBF" w14:textId="77777777" w:rsidR="009124A6" w:rsidRDefault="009124A6" w:rsidP="009124A6"/>
          <w:p w14:paraId="33880EF9" w14:textId="60386317" w:rsidR="009124A6" w:rsidRDefault="009124A6" w:rsidP="009124A6">
            <w:r>
              <w:t xml:space="preserve">6. </w:t>
            </w:r>
            <w:proofErr w:type="spellStart"/>
            <w:r>
              <w:t>pt_i_MigrationSetID</w:t>
            </w:r>
            <w:proofErr w:type="spellEnd"/>
            <w:r>
              <w:t xml:space="preserve"> parameter has been passed to </w:t>
            </w:r>
            <w:proofErr w:type="spellStart"/>
            <w:r w:rsidRPr="00682778">
              <w:t>xxmx_utilities_pkg.clear_messages</w:t>
            </w:r>
            <w:proofErr w:type="spellEnd"/>
            <w:r>
              <w:t xml:space="preserve">. </w:t>
            </w:r>
            <w:r>
              <w:rPr>
                <w:noProof/>
              </w:rPr>
              <w:drawing>
                <wp:inline distT="0" distB="0" distL="0" distR="0" wp14:anchorId="696B62DF" wp14:editId="57BCEDD6">
                  <wp:extent cx="3041650" cy="295275"/>
                  <wp:effectExtent l="0" t="0" r="6350" b="9525"/>
                  <wp:docPr id="162325748" name="Picture 1623257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3497098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1650" cy="295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B33A28" w14:textId="77777777" w:rsidR="009124A6" w:rsidRDefault="009124A6" w:rsidP="009124A6"/>
          <w:p w14:paraId="47CABFE3" w14:textId="6831297A" w:rsidR="009124A6" w:rsidRDefault="009124A6" w:rsidP="009124A6">
            <w:r>
              <w:t xml:space="preserve">7. </w:t>
            </w:r>
            <w:proofErr w:type="spellStart"/>
            <w:r>
              <w:t>xxmx_utilities_pkg.log_module_message</w:t>
            </w:r>
            <w:proofErr w:type="spellEnd"/>
            <w:r>
              <w:t xml:space="preserve"> procedure call is present in CITCO code after the 0050 </w:t>
            </w:r>
            <w:proofErr w:type="spellStart"/>
            <w:r>
              <w:t>progressindicator</w:t>
            </w:r>
            <w:proofErr w:type="spellEnd"/>
            <w:r>
              <w:t xml:space="preserve">. </w:t>
            </w:r>
          </w:p>
          <w:p w14:paraId="48303983" w14:textId="77777777" w:rsidR="009124A6" w:rsidRDefault="009124A6" w:rsidP="009124A6">
            <w:r>
              <w:rPr>
                <w:noProof/>
              </w:rPr>
              <w:drawing>
                <wp:inline distT="0" distB="0" distL="0" distR="0" wp14:anchorId="05FD0901" wp14:editId="574F322B">
                  <wp:extent cx="2832735" cy="1433830"/>
                  <wp:effectExtent l="0" t="0" r="5715" b="0"/>
                  <wp:docPr id="1076088937" name="Picture 10760889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7822318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2735" cy="1433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D1B2C74" w14:textId="77777777" w:rsidR="009124A6" w:rsidRDefault="009124A6" w:rsidP="009124A6"/>
          <w:p w14:paraId="00E54805" w14:textId="4C90E146" w:rsidR="009124A6" w:rsidRDefault="00EC5C82" w:rsidP="0029646B">
            <w:r>
              <w:t xml:space="preserve">8. FOR Loop is used to insert the rows </w:t>
            </w:r>
          </w:p>
          <w:p w14:paraId="7FFD8FF5" w14:textId="368FEB38" w:rsidR="00FE3809" w:rsidRDefault="00FE3809" w:rsidP="0029646B">
            <w:r>
              <w:rPr>
                <w:noProof/>
              </w:rPr>
              <w:drawing>
                <wp:inline distT="0" distB="0" distL="0" distR="0" wp14:anchorId="4A3FA5F3" wp14:editId="06CE369E">
                  <wp:extent cx="3193415" cy="544195"/>
                  <wp:effectExtent l="0" t="0" r="6985" b="8255"/>
                  <wp:docPr id="121786799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786799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3415" cy="544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AE36347" w14:textId="77777777" w:rsidR="00894067" w:rsidRDefault="00894067" w:rsidP="0029646B"/>
          <w:p w14:paraId="76A21620" w14:textId="009CDAF1" w:rsidR="00894067" w:rsidRDefault="00894067" w:rsidP="0029646B">
            <w:r>
              <w:t xml:space="preserve">9. INSERT INTO </w:t>
            </w:r>
            <w:proofErr w:type="spellStart"/>
            <w:r w:rsidRPr="00894067">
              <w:t>xxmx_zx_party_classific_stg</w:t>
            </w:r>
            <w:proofErr w:type="spellEnd"/>
            <w:r>
              <w:t xml:space="preserve"> is not in correct order compared to Maximise code. FILE_SET_ID field is missing in Maximise code.</w:t>
            </w:r>
          </w:p>
          <w:p w14:paraId="561B5CB4" w14:textId="0C568B5F" w:rsidR="00576C26" w:rsidRDefault="00576C26" w:rsidP="0029646B">
            <w:r>
              <w:rPr>
                <w:noProof/>
              </w:rPr>
              <w:drawing>
                <wp:inline distT="0" distB="0" distL="0" distR="0" wp14:anchorId="6F2D6C23" wp14:editId="3C9A767F">
                  <wp:extent cx="3193415" cy="1711960"/>
                  <wp:effectExtent l="0" t="0" r="6985" b="2540"/>
                  <wp:docPr id="148565651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5656510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3415" cy="1711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5EB831" w14:textId="0F7B1F12" w:rsidR="0029646B" w:rsidRDefault="0029646B" w:rsidP="00A335EB"/>
        </w:tc>
        <w:tc>
          <w:tcPr>
            <w:tcW w:w="4677" w:type="dxa"/>
          </w:tcPr>
          <w:p w14:paraId="22796D8C" w14:textId="0D977E17" w:rsidR="007C6524" w:rsidRDefault="007C6524">
            <w:r>
              <w:lastRenderedPageBreak/>
              <w:t>1. Select Query columns are not in correct order compared to Citco</w:t>
            </w:r>
            <w:r w:rsidR="00A2256A">
              <w:t xml:space="preserve">. </w:t>
            </w:r>
            <w:r w:rsidR="006527C1" w:rsidRPr="006527C1">
              <w:t>FISCAL_CLASSIFICATION_CODE</w:t>
            </w:r>
            <w:r w:rsidR="00A2256A">
              <w:t xml:space="preserve"> </w:t>
            </w:r>
            <w:r w:rsidR="00FC7113">
              <w:t>is being selected in the query and it has a value of NULL.</w:t>
            </w:r>
          </w:p>
          <w:p w14:paraId="04F5C67F" w14:textId="77777777" w:rsidR="0029646B" w:rsidRDefault="0029646B"/>
          <w:p w14:paraId="63CCB4DA" w14:textId="0F07243A" w:rsidR="0029646B" w:rsidRDefault="0029646B" w:rsidP="0029646B">
            <w:r>
              <w:t xml:space="preserve">2. DBLINK is different - </w:t>
            </w:r>
            <w:r w:rsidRPr="00A609AC">
              <w:t>@MXDM_NVIS_EXTRACT</w:t>
            </w:r>
          </w:p>
          <w:p w14:paraId="3F42EA4F" w14:textId="77777777" w:rsidR="0029646B" w:rsidRDefault="0029646B" w:rsidP="0029646B"/>
          <w:p w14:paraId="0523ADBF" w14:textId="0D58BFC0" w:rsidR="0029646B" w:rsidRDefault="0029646B" w:rsidP="0029646B">
            <w:r>
              <w:t xml:space="preserve">3. </w:t>
            </w:r>
            <w:r w:rsidRPr="007A4275">
              <w:t>XXMX_CUSTOMER_SCOPE_V</w:t>
            </w:r>
            <w:r>
              <w:t xml:space="preserve"> – View is used</w:t>
            </w:r>
          </w:p>
          <w:p w14:paraId="3C39E1DD" w14:textId="77777777" w:rsidR="0029646B" w:rsidRDefault="0029646B"/>
          <w:p w14:paraId="139A9DAD" w14:textId="444EDD25" w:rsidR="00F34D1C" w:rsidRDefault="00F34D1C" w:rsidP="00F34D1C">
            <w:r>
              <w:t xml:space="preserve">4. </w:t>
            </w:r>
            <w:proofErr w:type="spellStart"/>
            <w:r w:rsidRPr="004D7719">
              <w:t>gct_SubEntity</w:t>
            </w:r>
            <w:proofErr w:type="spellEnd"/>
            <w:r>
              <w:t xml:space="preserve"> has been defined </w:t>
            </w:r>
          </w:p>
          <w:p w14:paraId="2D9FA6C7" w14:textId="26DD821A" w:rsidR="00F34D1C" w:rsidRDefault="00112EA0" w:rsidP="00F34D1C">
            <w:r>
              <w:rPr>
                <w:noProof/>
              </w:rPr>
              <w:drawing>
                <wp:inline distT="0" distB="0" distL="0" distR="0" wp14:anchorId="1AD4E595" wp14:editId="5F7F721F">
                  <wp:extent cx="2744212" cy="196850"/>
                  <wp:effectExtent l="0" t="0" r="0" b="0"/>
                  <wp:docPr id="72496891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496891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9766" cy="1979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CDEB38" w14:textId="77777777" w:rsidR="00F34D1C" w:rsidRDefault="00F34D1C" w:rsidP="00F34D1C"/>
          <w:p w14:paraId="5F252C89" w14:textId="77777777" w:rsidR="00EC5C82" w:rsidRDefault="00EC5C82" w:rsidP="00F34D1C"/>
          <w:p w14:paraId="56C5B5C2" w14:textId="6D1F26EC" w:rsidR="00F34D1C" w:rsidRDefault="00710B36" w:rsidP="00F34D1C">
            <w:r>
              <w:t>5</w:t>
            </w:r>
            <w:r w:rsidR="00F34D1C">
              <w:t xml:space="preserve">. Variable </w:t>
            </w:r>
            <w:proofErr w:type="spellStart"/>
            <w:r w:rsidR="00F34D1C" w:rsidRPr="00ED22BF">
              <w:t>gvt_ReturnMessage</w:t>
            </w:r>
            <w:proofErr w:type="spellEnd"/>
            <w:r w:rsidR="00F34D1C">
              <w:t xml:space="preserve"> has been defined with value NULL and the same has been passed to </w:t>
            </w:r>
            <w:proofErr w:type="spellStart"/>
            <w:r w:rsidR="00F34D1C">
              <w:t>pt_i_OracleError</w:t>
            </w:r>
            <w:proofErr w:type="spellEnd"/>
            <w:r w:rsidR="00F34D1C">
              <w:t xml:space="preserve"> parameter while calling </w:t>
            </w:r>
            <w:proofErr w:type="spellStart"/>
            <w:r w:rsidR="00F34D1C" w:rsidRPr="005A78F7">
              <w:t>xxmx_utilities_pkg.log_module_message</w:t>
            </w:r>
            <w:proofErr w:type="spellEnd"/>
          </w:p>
          <w:p w14:paraId="79DABB53" w14:textId="77777777" w:rsidR="00F34D1C" w:rsidRDefault="00F34D1C" w:rsidP="00F34D1C">
            <w:r>
              <w:rPr>
                <w:noProof/>
              </w:rPr>
              <w:drawing>
                <wp:inline distT="0" distB="0" distL="0" distR="0" wp14:anchorId="79A6170C" wp14:editId="73CF2E01">
                  <wp:extent cx="2584612" cy="158750"/>
                  <wp:effectExtent l="0" t="0" r="6350" b="0"/>
                  <wp:docPr id="800937819" name="Picture 8009378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4279428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5892" cy="1588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5155EA" w14:textId="77777777" w:rsidR="00F34D1C" w:rsidRDefault="00F34D1C" w:rsidP="00F34D1C">
            <w:r>
              <w:rPr>
                <w:noProof/>
              </w:rPr>
              <w:drawing>
                <wp:inline distT="0" distB="0" distL="0" distR="0" wp14:anchorId="6E24C5EF" wp14:editId="13CA5F7B">
                  <wp:extent cx="2495550" cy="184607"/>
                  <wp:effectExtent l="0" t="0" r="0" b="6350"/>
                  <wp:docPr id="750447143" name="Picture 7504471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0800660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4988" cy="1890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59C819" w14:textId="77777777" w:rsidR="00F34D1C" w:rsidRDefault="00F34D1C" w:rsidP="00F34D1C"/>
          <w:p w14:paraId="1D5E5BF9" w14:textId="617F430A" w:rsidR="00F34D1C" w:rsidRDefault="00710B36" w:rsidP="00F34D1C">
            <w:r>
              <w:t>6</w:t>
            </w:r>
            <w:r w:rsidR="00F34D1C">
              <w:t xml:space="preserve">. </w:t>
            </w:r>
            <w:proofErr w:type="spellStart"/>
            <w:r w:rsidR="00F34D1C">
              <w:t>pt_i_</w:t>
            </w:r>
            <w:r w:rsidR="00F34D1C" w:rsidRPr="00FA4F3D">
              <w:rPr>
                <w:highlight w:val="green"/>
              </w:rPr>
              <w:t>MigrationSetID</w:t>
            </w:r>
            <w:proofErr w:type="spellEnd"/>
            <w:r w:rsidR="00F34D1C" w:rsidRPr="00FA4F3D">
              <w:rPr>
                <w:highlight w:val="green"/>
              </w:rPr>
              <w:t xml:space="preserve"> parameter has not been passed to </w:t>
            </w:r>
            <w:proofErr w:type="spellStart"/>
            <w:r w:rsidR="00F34D1C" w:rsidRPr="00FA4F3D">
              <w:rPr>
                <w:highlight w:val="green"/>
              </w:rPr>
              <w:t>xxmx_utilities_pkg.clear_messages</w:t>
            </w:r>
            <w:proofErr w:type="spellEnd"/>
            <w:r w:rsidR="00F34D1C" w:rsidRPr="00682778">
              <w:t xml:space="preserve"> </w:t>
            </w:r>
            <w:r w:rsidR="00F34D1C">
              <w:rPr>
                <w:noProof/>
              </w:rPr>
              <w:drawing>
                <wp:inline distT="0" distB="0" distL="0" distR="0" wp14:anchorId="55BDBCB0" wp14:editId="6AFC7EF5">
                  <wp:extent cx="2557330" cy="165100"/>
                  <wp:effectExtent l="0" t="0" r="0" b="6350"/>
                  <wp:docPr id="1286905768" name="Picture 12869057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3126867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0101" cy="1685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7FB20B8" w14:textId="77777777" w:rsidR="00F34D1C" w:rsidRDefault="00F34D1C" w:rsidP="00F34D1C"/>
          <w:p w14:paraId="36FEAF7C" w14:textId="77777777" w:rsidR="00F34D1C" w:rsidRDefault="00710B36" w:rsidP="00F34D1C">
            <w:r>
              <w:t>7</w:t>
            </w:r>
            <w:r w:rsidR="00F34D1C">
              <w:t xml:space="preserve">. </w:t>
            </w:r>
            <w:proofErr w:type="spellStart"/>
            <w:r w:rsidR="00F34D1C">
              <w:t>xxmx_</w:t>
            </w:r>
            <w:r w:rsidR="00F34D1C" w:rsidRPr="00FA4F3D">
              <w:rPr>
                <w:highlight w:val="green"/>
              </w:rPr>
              <w:t>utilities_pkg.log_module_message</w:t>
            </w:r>
            <w:proofErr w:type="spellEnd"/>
            <w:r w:rsidR="00F34D1C" w:rsidRPr="00FA4F3D">
              <w:rPr>
                <w:highlight w:val="green"/>
              </w:rPr>
              <w:t xml:space="preserve"> procedure call is missing after the 0050 </w:t>
            </w:r>
            <w:proofErr w:type="spellStart"/>
            <w:r w:rsidR="00F34D1C" w:rsidRPr="00FA4F3D">
              <w:rPr>
                <w:highlight w:val="green"/>
              </w:rPr>
              <w:t>progressindicator</w:t>
            </w:r>
            <w:proofErr w:type="spellEnd"/>
            <w:r w:rsidR="00F34D1C" w:rsidRPr="00FA4F3D">
              <w:rPr>
                <w:highlight w:val="green"/>
              </w:rPr>
              <w:t>.</w:t>
            </w:r>
          </w:p>
          <w:p w14:paraId="66C1CB81" w14:textId="77777777" w:rsidR="00966FE1" w:rsidRDefault="00966FE1" w:rsidP="00F34D1C"/>
          <w:p w14:paraId="767118FE" w14:textId="77777777" w:rsidR="00966FE1" w:rsidRDefault="00966FE1" w:rsidP="00F34D1C"/>
          <w:p w14:paraId="77CED3C9" w14:textId="77777777" w:rsidR="00966FE1" w:rsidRDefault="00966FE1" w:rsidP="00F34D1C"/>
          <w:p w14:paraId="0D3CF038" w14:textId="77777777" w:rsidR="00966FE1" w:rsidRDefault="00966FE1" w:rsidP="00F34D1C"/>
          <w:p w14:paraId="085E9166" w14:textId="77777777" w:rsidR="00966FE1" w:rsidRDefault="00966FE1" w:rsidP="00F34D1C"/>
          <w:p w14:paraId="3095BA56" w14:textId="77777777" w:rsidR="00966FE1" w:rsidRDefault="00966FE1" w:rsidP="00F34D1C"/>
          <w:p w14:paraId="3736D9E5" w14:textId="77777777" w:rsidR="00966FE1" w:rsidRDefault="00966FE1" w:rsidP="00F34D1C"/>
          <w:p w14:paraId="381AA422" w14:textId="77777777" w:rsidR="00966FE1" w:rsidRDefault="00966FE1" w:rsidP="00F34D1C"/>
          <w:p w14:paraId="2FA90A48" w14:textId="77777777" w:rsidR="00966FE1" w:rsidRDefault="00966FE1" w:rsidP="00F34D1C"/>
          <w:p w14:paraId="5529901F" w14:textId="77777777" w:rsidR="00966FE1" w:rsidRDefault="00966FE1" w:rsidP="00F34D1C">
            <w:r>
              <w:t>8. FORALL Loop is used to insert the rows</w:t>
            </w:r>
          </w:p>
          <w:p w14:paraId="56AB5229" w14:textId="3935C0B9" w:rsidR="002C3583" w:rsidRDefault="002C3583" w:rsidP="00F34D1C">
            <w:r>
              <w:rPr>
                <w:noProof/>
              </w:rPr>
              <w:drawing>
                <wp:inline distT="0" distB="0" distL="0" distR="0" wp14:anchorId="5E2F5E22" wp14:editId="5A3B31E4">
                  <wp:extent cx="2832735" cy="247015"/>
                  <wp:effectExtent l="0" t="0" r="5715" b="635"/>
                  <wp:docPr id="34529314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293143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2735" cy="247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D9448FA" w14:textId="77777777" w:rsidR="002C3583" w:rsidRDefault="002C3583" w:rsidP="00F34D1C"/>
          <w:p w14:paraId="6729F233" w14:textId="77777777" w:rsidR="002C3583" w:rsidRDefault="002C3583" w:rsidP="00F34D1C"/>
          <w:p w14:paraId="393BCF26" w14:textId="77777777" w:rsidR="00966FE1" w:rsidRDefault="00966FE1" w:rsidP="00F34D1C"/>
          <w:p w14:paraId="5A73ECD8" w14:textId="77777777" w:rsidR="00762E3F" w:rsidRDefault="00762E3F" w:rsidP="00F34D1C">
            <w:r>
              <w:t xml:space="preserve">9. INSERT INTO </w:t>
            </w:r>
            <w:proofErr w:type="spellStart"/>
            <w:r>
              <w:t>xxmx_zx_tax_profile_stg</w:t>
            </w:r>
            <w:proofErr w:type="spellEnd"/>
            <w:r>
              <w:t xml:space="preserve"> is not in correct order compared to CITCO code. FILE_SET_ID field is missing.</w:t>
            </w:r>
          </w:p>
          <w:p w14:paraId="01CCF411" w14:textId="117A002D" w:rsidR="009C07B4" w:rsidRDefault="009C07B4" w:rsidP="00F34D1C">
            <w:r>
              <w:rPr>
                <w:noProof/>
              </w:rPr>
              <w:drawing>
                <wp:inline distT="0" distB="0" distL="0" distR="0" wp14:anchorId="10657486" wp14:editId="73FCD401">
                  <wp:extent cx="2743200" cy="1593850"/>
                  <wp:effectExtent l="0" t="0" r="0" b="6350"/>
                  <wp:docPr id="16509297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092970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59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44AB7A6F" w14:textId="07D135BC" w:rsidR="004D2642" w:rsidRPr="004D2642" w:rsidRDefault="004D2642" w:rsidP="004D2642">
            <w:pPr>
              <w:rPr>
                <w:highlight w:val="green"/>
              </w:rPr>
            </w:pPr>
            <w:r>
              <w:rPr>
                <w:highlight w:val="green"/>
              </w:rPr>
              <w:lastRenderedPageBreak/>
              <w:t>1.</w:t>
            </w:r>
            <w:r w:rsidR="00B24354">
              <w:rPr>
                <w:highlight w:val="green"/>
              </w:rPr>
              <w:t>No impact.</w:t>
            </w:r>
          </w:p>
          <w:p w14:paraId="5EFCF1E5" w14:textId="77777777" w:rsidR="004D2642" w:rsidRDefault="004D2642" w:rsidP="00C80892">
            <w:pPr>
              <w:rPr>
                <w:highlight w:val="green"/>
              </w:rPr>
            </w:pPr>
          </w:p>
          <w:p w14:paraId="1FAA3B02" w14:textId="0184CEC4" w:rsidR="00C80892" w:rsidRPr="004D2642" w:rsidRDefault="004D2642" w:rsidP="00C80892">
            <w:pPr>
              <w:rPr>
                <w:highlight w:val="green"/>
              </w:rPr>
            </w:pPr>
            <w:r>
              <w:rPr>
                <w:highlight w:val="green"/>
              </w:rPr>
              <w:t>2</w:t>
            </w:r>
            <w:r w:rsidR="00C80892" w:rsidRPr="00C55D89">
              <w:rPr>
                <w:highlight w:val="green"/>
              </w:rPr>
              <w:t>. Maximise should be updated. DB Link name should be generic such as ‘XXMX_EXTRACT’.</w:t>
            </w:r>
          </w:p>
          <w:p w14:paraId="60A66CA7" w14:textId="77777777" w:rsidR="00C80892" w:rsidRDefault="00C80892" w:rsidP="00C80892"/>
          <w:p w14:paraId="6BA333F5" w14:textId="77777777" w:rsidR="00C80892" w:rsidRDefault="00C80892" w:rsidP="00C80892">
            <w:r w:rsidRPr="00EE7280">
              <w:rPr>
                <w:highlight w:val="green"/>
              </w:rPr>
              <w:t>Maximise team to double check the remaining points</w:t>
            </w:r>
          </w:p>
          <w:p w14:paraId="2EBBCF7F" w14:textId="7588E446" w:rsidR="006313E9" w:rsidRDefault="006313E9"/>
        </w:tc>
      </w:tr>
      <w:tr w:rsidR="00274893" w14:paraId="033459CA" w14:textId="77777777" w:rsidTr="00976703">
        <w:tc>
          <w:tcPr>
            <w:tcW w:w="642" w:type="dxa"/>
          </w:tcPr>
          <w:p w14:paraId="6D2AF71E" w14:textId="0A654745" w:rsidR="00274893" w:rsidRDefault="00274893" w:rsidP="00274893">
            <w:r>
              <w:lastRenderedPageBreak/>
              <w:t>7</w:t>
            </w:r>
          </w:p>
        </w:tc>
        <w:tc>
          <w:tcPr>
            <w:tcW w:w="1905" w:type="dxa"/>
          </w:tcPr>
          <w:p w14:paraId="24573618" w14:textId="3F474FD0" w:rsidR="00274893" w:rsidRDefault="00274893" w:rsidP="00274893">
            <w:r>
              <w:t>Tax Registration proc</w:t>
            </w:r>
          </w:p>
        </w:tc>
        <w:tc>
          <w:tcPr>
            <w:tcW w:w="5245" w:type="dxa"/>
          </w:tcPr>
          <w:p w14:paraId="4660C15B" w14:textId="307EEE43" w:rsidR="00274893" w:rsidRDefault="00E75FB7" w:rsidP="00E75FB7">
            <w:r>
              <w:t>1.</w:t>
            </w:r>
            <w:r w:rsidR="00BF0AE5">
              <w:t xml:space="preserve"> </w:t>
            </w:r>
            <w:r w:rsidR="00274893">
              <w:t>The following fields values are coming from ZX_REGISTRATIONS table:</w:t>
            </w:r>
          </w:p>
          <w:p w14:paraId="7FA70F38" w14:textId="77777777" w:rsidR="00274893" w:rsidRDefault="00274893" w:rsidP="00274893">
            <w:pPr>
              <w:pStyle w:val="ListParagraph"/>
              <w:numPr>
                <w:ilvl w:val="0"/>
                <w:numId w:val="7"/>
              </w:numPr>
            </w:pPr>
            <w:r>
              <w:t>ROUNDING_RULE_CODE</w:t>
            </w:r>
          </w:p>
          <w:p w14:paraId="39A723AE" w14:textId="77777777" w:rsidR="00274893" w:rsidRDefault="00274893" w:rsidP="00274893">
            <w:pPr>
              <w:pStyle w:val="ListParagraph"/>
              <w:numPr>
                <w:ilvl w:val="0"/>
                <w:numId w:val="7"/>
              </w:numPr>
            </w:pPr>
            <w:r>
              <w:t>SELF_ASSESS_FLAG</w:t>
            </w:r>
          </w:p>
          <w:p w14:paraId="66BF6677" w14:textId="77777777" w:rsidR="00981A55" w:rsidRDefault="00981A55" w:rsidP="00981A55">
            <w:pPr>
              <w:pStyle w:val="ListParagraph"/>
            </w:pPr>
          </w:p>
          <w:p w14:paraId="7EA4B824" w14:textId="77777777" w:rsidR="00981A55" w:rsidRDefault="00981A55" w:rsidP="00981A55">
            <w:r>
              <w:t xml:space="preserve">2. DBLINK is different - </w:t>
            </w:r>
            <w:r w:rsidRPr="00A609AC">
              <w:t>@xxmx_extract</w:t>
            </w:r>
          </w:p>
          <w:p w14:paraId="10393B7C" w14:textId="77777777" w:rsidR="00981A55" w:rsidRDefault="00981A55" w:rsidP="00981A55"/>
          <w:p w14:paraId="7EABC801" w14:textId="77777777" w:rsidR="00981A55" w:rsidRDefault="00981A55" w:rsidP="00981A55">
            <w:r>
              <w:t xml:space="preserve">3. </w:t>
            </w:r>
            <w:r w:rsidRPr="007A4275">
              <w:t>XXMX_CUSTOMER_SCOPE_</w:t>
            </w:r>
            <w:r>
              <w:t>T – Table is used</w:t>
            </w:r>
          </w:p>
          <w:p w14:paraId="08A59FDC" w14:textId="77777777" w:rsidR="0016329E" w:rsidRDefault="0016329E" w:rsidP="00981A55"/>
          <w:p w14:paraId="4FD6B9CF" w14:textId="3884297B" w:rsidR="0016329E" w:rsidRDefault="0016329E" w:rsidP="0016329E">
            <w:r>
              <w:t>4.  Type declaration name is different compared to Maximise</w:t>
            </w:r>
          </w:p>
          <w:p w14:paraId="1F24C4E7" w14:textId="77777777" w:rsidR="00981A55" w:rsidRDefault="00981A55" w:rsidP="00981A55"/>
          <w:p w14:paraId="60A2932E" w14:textId="2720B544" w:rsidR="00981A55" w:rsidRDefault="0016329E" w:rsidP="00981A55">
            <w:r>
              <w:t>5</w:t>
            </w:r>
            <w:r w:rsidR="00981A55">
              <w:t xml:space="preserve">. </w:t>
            </w:r>
            <w:proofErr w:type="spellStart"/>
            <w:r w:rsidR="00981A55" w:rsidRPr="004D7719">
              <w:t>gct_SubEntity</w:t>
            </w:r>
            <w:proofErr w:type="spellEnd"/>
            <w:r w:rsidR="00981A55">
              <w:t xml:space="preserve"> is not defined in CITCO code instead it is using </w:t>
            </w:r>
            <w:proofErr w:type="spellStart"/>
            <w:r w:rsidR="00981A55">
              <w:t>pt_i_SubEntity</w:t>
            </w:r>
            <w:proofErr w:type="spellEnd"/>
            <w:r w:rsidR="00981A55">
              <w:t xml:space="preserve"> parameter</w:t>
            </w:r>
          </w:p>
          <w:p w14:paraId="57F52D91" w14:textId="77777777" w:rsidR="00981A55" w:rsidRDefault="00981A55" w:rsidP="00981A55"/>
          <w:p w14:paraId="73E1F60E" w14:textId="43BF0E09" w:rsidR="00981A55" w:rsidRDefault="0016329E" w:rsidP="00981A55">
            <w:r>
              <w:t>6</w:t>
            </w:r>
            <w:r w:rsidR="00981A55">
              <w:t xml:space="preserve">. </w:t>
            </w:r>
            <w:proofErr w:type="spellStart"/>
            <w:r w:rsidR="00981A55" w:rsidRPr="00ED22BF">
              <w:t>gvt_ReturnMessage</w:t>
            </w:r>
            <w:proofErr w:type="spellEnd"/>
            <w:r w:rsidR="00981A55">
              <w:t xml:space="preserve"> is not defined. Directly passed NULL value to </w:t>
            </w:r>
            <w:proofErr w:type="spellStart"/>
            <w:r w:rsidR="00981A55">
              <w:t>pt_i_OracleError</w:t>
            </w:r>
            <w:proofErr w:type="spellEnd"/>
            <w:r w:rsidR="00981A55">
              <w:t xml:space="preserve"> parameter while calling </w:t>
            </w:r>
            <w:proofErr w:type="spellStart"/>
            <w:r w:rsidR="00981A55" w:rsidRPr="005A78F7">
              <w:t>xxmx_utilities_pkg.log_module_message</w:t>
            </w:r>
            <w:proofErr w:type="spellEnd"/>
          </w:p>
          <w:p w14:paraId="3EA963E2" w14:textId="77777777" w:rsidR="00981A55" w:rsidRDefault="00981A55" w:rsidP="00981A55"/>
          <w:p w14:paraId="0369A50E" w14:textId="77777777" w:rsidR="00981A55" w:rsidRDefault="00981A55" w:rsidP="00981A55">
            <w:r>
              <w:rPr>
                <w:noProof/>
              </w:rPr>
              <w:drawing>
                <wp:inline distT="0" distB="0" distL="0" distR="0" wp14:anchorId="68773B87" wp14:editId="4133938B">
                  <wp:extent cx="3193415" cy="184150"/>
                  <wp:effectExtent l="0" t="0" r="6985" b="6350"/>
                  <wp:docPr id="1508528866" name="Picture 15085288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6594137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3415" cy="184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EDB64C" w14:textId="77777777" w:rsidR="00981A55" w:rsidRDefault="00981A55" w:rsidP="00981A55"/>
          <w:p w14:paraId="5E6C685D" w14:textId="77777777" w:rsidR="00F07BB2" w:rsidRDefault="00F07BB2" w:rsidP="00E65AA3"/>
          <w:p w14:paraId="1A50B56D" w14:textId="16373156" w:rsidR="00E65AA3" w:rsidRDefault="00E65AA3" w:rsidP="00E65AA3">
            <w:r>
              <w:t xml:space="preserve">7. </w:t>
            </w:r>
            <w:proofErr w:type="spellStart"/>
            <w:r>
              <w:t>pt_i_MigrationSetID</w:t>
            </w:r>
            <w:proofErr w:type="spellEnd"/>
            <w:r>
              <w:t xml:space="preserve"> parameter has been passed to </w:t>
            </w:r>
            <w:proofErr w:type="spellStart"/>
            <w:r w:rsidRPr="00682778">
              <w:t>xxmx_utilities_pkg.clear_messages</w:t>
            </w:r>
            <w:proofErr w:type="spellEnd"/>
            <w:r>
              <w:t xml:space="preserve">. </w:t>
            </w:r>
            <w:r>
              <w:rPr>
                <w:noProof/>
              </w:rPr>
              <w:drawing>
                <wp:inline distT="0" distB="0" distL="0" distR="0" wp14:anchorId="6C5E4A31" wp14:editId="78512B3D">
                  <wp:extent cx="3041650" cy="295275"/>
                  <wp:effectExtent l="0" t="0" r="6350" b="9525"/>
                  <wp:docPr id="1740471200" name="Picture 17404712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3497098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1650" cy="295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54CE4D3" w14:textId="77777777" w:rsidR="00E65AA3" w:rsidRDefault="00E65AA3" w:rsidP="00E65AA3"/>
          <w:p w14:paraId="11F33E68" w14:textId="39DD0119" w:rsidR="00E65AA3" w:rsidRDefault="00E65AA3" w:rsidP="00E65AA3">
            <w:r>
              <w:t xml:space="preserve">8. </w:t>
            </w:r>
            <w:proofErr w:type="spellStart"/>
            <w:r>
              <w:t>xxmx_utilities_pkg.log_module_message</w:t>
            </w:r>
            <w:proofErr w:type="spellEnd"/>
            <w:r>
              <w:t xml:space="preserve"> procedure call is present in CITCO code after the 0050 </w:t>
            </w:r>
            <w:proofErr w:type="spellStart"/>
            <w:r>
              <w:t>progressindicator</w:t>
            </w:r>
            <w:proofErr w:type="spellEnd"/>
            <w:r>
              <w:t xml:space="preserve">. </w:t>
            </w:r>
          </w:p>
          <w:p w14:paraId="3BADE7C2" w14:textId="77777777" w:rsidR="00E65AA3" w:rsidRDefault="00E65AA3" w:rsidP="00E65AA3">
            <w:r>
              <w:rPr>
                <w:noProof/>
              </w:rPr>
              <w:lastRenderedPageBreak/>
              <w:drawing>
                <wp:inline distT="0" distB="0" distL="0" distR="0" wp14:anchorId="5CF4C3A9" wp14:editId="35031804">
                  <wp:extent cx="2832735" cy="1433830"/>
                  <wp:effectExtent l="0" t="0" r="5715" b="0"/>
                  <wp:docPr id="1728986259" name="Picture 17289862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7822318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2735" cy="1433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A0DE5D" w14:textId="77777777" w:rsidR="00E65AA3" w:rsidRDefault="00E65AA3" w:rsidP="00E65AA3"/>
          <w:p w14:paraId="7A9CC480" w14:textId="77777777" w:rsidR="00345AA7" w:rsidRDefault="00E65AA3" w:rsidP="00E65AA3">
            <w:r>
              <w:t>9. FOR Loop is used to insert the rows</w:t>
            </w:r>
          </w:p>
          <w:p w14:paraId="4B7F43F1" w14:textId="04D85D44" w:rsidR="00E65AA3" w:rsidRDefault="00345AA7" w:rsidP="00E65AA3">
            <w:r>
              <w:rPr>
                <w:noProof/>
              </w:rPr>
              <w:drawing>
                <wp:inline distT="0" distB="0" distL="0" distR="0" wp14:anchorId="50FFC310" wp14:editId="7EEB2E07">
                  <wp:extent cx="3193415" cy="497205"/>
                  <wp:effectExtent l="0" t="0" r="6985" b="0"/>
                  <wp:docPr id="61571652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5716529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3415" cy="497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D2D22C" w14:textId="77777777" w:rsidR="00B01A00" w:rsidRDefault="00B01A00" w:rsidP="00E75FB7"/>
          <w:p w14:paraId="40C30013" w14:textId="41CD2E0F" w:rsidR="00055546" w:rsidRDefault="00055546" w:rsidP="003C11FB">
            <w:r>
              <w:t xml:space="preserve">10. INSERT INTO </w:t>
            </w:r>
            <w:proofErr w:type="spellStart"/>
            <w:r w:rsidR="005F40DF" w:rsidRPr="005F40DF">
              <w:t>xxmx_zx_tax_registration_stg</w:t>
            </w:r>
            <w:proofErr w:type="spellEnd"/>
            <w:r w:rsidR="005F40DF">
              <w:t xml:space="preserve"> </w:t>
            </w:r>
            <w:r>
              <w:t>is not in correct order compared to Maximise code. FILE_SET_ID field</w:t>
            </w:r>
            <w:r w:rsidR="005F40DF">
              <w:t xml:space="preserve"> &amp; ROUNDING_RULE_CODE columns</w:t>
            </w:r>
            <w:r>
              <w:t xml:space="preserve"> </w:t>
            </w:r>
            <w:r w:rsidR="005F40DF">
              <w:t>are</w:t>
            </w:r>
            <w:r>
              <w:t xml:space="preserve"> missing in Maximise code.</w:t>
            </w:r>
            <w:r w:rsidR="00D61F6D">
              <w:rPr>
                <w:noProof/>
              </w:rPr>
              <w:drawing>
                <wp:inline distT="0" distB="0" distL="0" distR="0" wp14:anchorId="0F2A51D7" wp14:editId="7B85C42A">
                  <wp:extent cx="2958465" cy="2139950"/>
                  <wp:effectExtent l="0" t="0" r="0" b="0"/>
                  <wp:docPr id="154077778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0777784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5100" cy="21447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7" w:type="dxa"/>
          </w:tcPr>
          <w:p w14:paraId="79BF70DD" w14:textId="33FCB9F5" w:rsidR="00274893" w:rsidRPr="00FA4F3D" w:rsidRDefault="00E75FB7" w:rsidP="00274893">
            <w:pPr>
              <w:rPr>
                <w:highlight w:val="green"/>
              </w:rPr>
            </w:pPr>
            <w:r w:rsidRPr="00FA4F3D">
              <w:rPr>
                <w:highlight w:val="green"/>
              </w:rPr>
              <w:lastRenderedPageBreak/>
              <w:t>1.</w:t>
            </w:r>
            <w:r w:rsidR="00BF0AE5" w:rsidRPr="00FA4F3D">
              <w:rPr>
                <w:highlight w:val="green"/>
              </w:rPr>
              <w:t xml:space="preserve"> </w:t>
            </w:r>
            <w:r w:rsidR="00274893" w:rsidRPr="00FA4F3D">
              <w:rPr>
                <w:highlight w:val="green"/>
              </w:rPr>
              <w:t xml:space="preserve">The following fields values are coming from </w:t>
            </w:r>
            <w:r w:rsidR="00847FBE" w:rsidRPr="00FA4F3D">
              <w:rPr>
                <w:highlight w:val="green"/>
              </w:rPr>
              <w:t xml:space="preserve">ZX_PARTY_TAX_PROFILE </w:t>
            </w:r>
            <w:r w:rsidR="00274893" w:rsidRPr="00FA4F3D">
              <w:rPr>
                <w:highlight w:val="green"/>
              </w:rPr>
              <w:t>table:</w:t>
            </w:r>
          </w:p>
          <w:p w14:paraId="4059BCA8" w14:textId="6F1C7904" w:rsidR="00274893" w:rsidRPr="00FA4F3D" w:rsidRDefault="00274893" w:rsidP="00847FBE">
            <w:pPr>
              <w:pStyle w:val="ListParagraph"/>
              <w:numPr>
                <w:ilvl w:val="0"/>
                <w:numId w:val="8"/>
              </w:numPr>
              <w:rPr>
                <w:highlight w:val="green"/>
              </w:rPr>
            </w:pPr>
            <w:r w:rsidRPr="00FA4F3D">
              <w:rPr>
                <w:highlight w:val="green"/>
              </w:rPr>
              <w:t>ROUNDING_RULE_CODE</w:t>
            </w:r>
          </w:p>
          <w:p w14:paraId="1187131D" w14:textId="77777777" w:rsidR="00274893" w:rsidRPr="00FA4F3D" w:rsidRDefault="00274893" w:rsidP="00847FBE">
            <w:pPr>
              <w:pStyle w:val="ListParagraph"/>
              <w:numPr>
                <w:ilvl w:val="0"/>
                <w:numId w:val="8"/>
              </w:numPr>
              <w:rPr>
                <w:highlight w:val="green"/>
              </w:rPr>
            </w:pPr>
            <w:r w:rsidRPr="00FA4F3D">
              <w:rPr>
                <w:highlight w:val="green"/>
              </w:rPr>
              <w:t>SELF_ASSESS_FLAG</w:t>
            </w:r>
          </w:p>
          <w:p w14:paraId="25EB6DFF" w14:textId="77777777" w:rsidR="00051916" w:rsidRDefault="00051916" w:rsidP="00B01A00"/>
          <w:p w14:paraId="49111DF8" w14:textId="77777777" w:rsidR="00051916" w:rsidRDefault="00051916" w:rsidP="00051916">
            <w:r>
              <w:t xml:space="preserve">2. DBLINK is different - </w:t>
            </w:r>
            <w:r w:rsidRPr="00A609AC">
              <w:t>@MXDM_NVIS_EXTRACT</w:t>
            </w:r>
          </w:p>
          <w:p w14:paraId="30B79CAB" w14:textId="77777777" w:rsidR="00051916" w:rsidRDefault="00051916" w:rsidP="00051916"/>
          <w:p w14:paraId="0F022357" w14:textId="77777777" w:rsidR="00051916" w:rsidRDefault="00051916" w:rsidP="00051916">
            <w:r>
              <w:t xml:space="preserve">3. </w:t>
            </w:r>
            <w:r w:rsidRPr="007A4275">
              <w:t>XXMX_CUSTOMER_SCOPE_V</w:t>
            </w:r>
            <w:r>
              <w:t xml:space="preserve"> – View is used</w:t>
            </w:r>
          </w:p>
          <w:p w14:paraId="60128490" w14:textId="77777777" w:rsidR="00051916" w:rsidRDefault="00051916" w:rsidP="00051916"/>
          <w:p w14:paraId="4EFF44E0" w14:textId="11161E61" w:rsidR="009C30F9" w:rsidRDefault="009C30F9" w:rsidP="00051916">
            <w:r>
              <w:t>4.  Type declaration name is different compared to Citco</w:t>
            </w:r>
          </w:p>
          <w:p w14:paraId="22165A06" w14:textId="77777777" w:rsidR="009C30F9" w:rsidRDefault="009C30F9" w:rsidP="00051916"/>
          <w:p w14:paraId="41747ED9" w14:textId="5D8EE06B" w:rsidR="00051916" w:rsidRDefault="009C30F9" w:rsidP="00051916">
            <w:r>
              <w:t>5</w:t>
            </w:r>
            <w:r w:rsidR="00051916">
              <w:t xml:space="preserve">. </w:t>
            </w:r>
            <w:proofErr w:type="spellStart"/>
            <w:r w:rsidR="00051916" w:rsidRPr="004D7719">
              <w:t>gct_SubEntity</w:t>
            </w:r>
            <w:proofErr w:type="spellEnd"/>
            <w:r w:rsidR="00051916">
              <w:t xml:space="preserve"> has been defined </w:t>
            </w:r>
          </w:p>
          <w:p w14:paraId="2D33324F" w14:textId="02D4A626" w:rsidR="00051916" w:rsidRDefault="00AB0E14" w:rsidP="00051916">
            <w:r>
              <w:rPr>
                <w:noProof/>
              </w:rPr>
              <w:drawing>
                <wp:inline distT="0" distB="0" distL="0" distR="0" wp14:anchorId="32F6B2D5" wp14:editId="35E5011D">
                  <wp:extent cx="2832735" cy="165100"/>
                  <wp:effectExtent l="0" t="0" r="5715" b="6350"/>
                  <wp:docPr id="95550338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5503389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2735" cy="165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1DD49F" w14:textId="77777777" w:rsidR="00051916" w:rsidRDefault="00051916" w:rsidP="00051916"/>
          <w:p w14:paraId="4ED857DD" w14:textId="5027619F" w:rsidR="00051916" w:rsidRDefault="009C30F9" w:rsidP="00051916">
            <w:r>
              <w:t>6</w:t>
            </w:r>
            <w:r w:rsidR="00051916">
              <w:t xml:space="preserve">. Variable </w:t>
            </w:r>
            <w:proofErr w:type="spellStart"/>
            <w:r w:rsidR="00051916" w:rsidRPr="00ED22BF">
              <w:t>gvt_ReturnMessage</w:t>
            </w:r>
            <w:proofErr w:type="spellEnd"/>
            <w:r w:rsidR="00051916">
              <w:t xml:space="preserve"> has been defined with value NULL and the same has been passed to </w:t>
            </w:r>
            <w:proofErr w:type="spellStart"/>
            <w:r w:rsidR="00051916">
              <w:t>pt_i_OracleError</w:t>
            </w:r>
            <w:proofErr w:type="spellEnd"/>
            <w:r w:rsidR="00051916">
              <w:t xml:space="preserve"> parameter while calling </w:t>
            </w:r>
            <w:proofErr w:type="spellStart"/>
            <w:r w:rsidR="00051916" w:rsidRPr="005A78F7">
              <w:t>xxmx_utilities_pkg.log_module_message</w:t>
            </w:r>
            <w:proofErr w:type="spellEnd"/>
          </w:p>
          <w:p w14:paraId="5CAF9047" w14:textId="77777777" w:rsidR="00051916" w:rsidRDefault="00051916" w:rsidP="00051916">
            <w:r>
              <w:rPr>
                <w:noProof/>
              </w:rPr>
              <w:drawing>
                <wp:inline distT="0" distB="0" distL="0" distR="0" wp14:anchorId="7C84BB2E" wp14:editId="0B0DE081">
                  <wp:extent cx="2584612" cy="158750"/>
                  <wp:effectExtent l="0" t="0" r="6350" b="0"/>
                  <wp:docPr id="578776688" name="Picture 5787766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4279428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5892" cy="1588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3EC936" w14:textId="77777777" w:rsidR="00051916" w:rsidRDefault="00051916" w:rsidP="00051916">
            <w:r>
              <w:rPr>
                <w:noProof/>
              </w:rPr>
              <w:drawing>
                <wp:inline distT="0" distB="0" distL="0" distR="0" wp14:anchorId="2E6A7407" wp14:editId="44F20F1A">
                  <wp:extent cx="2495550" cy="184607"/>
                  <wp:effectExtent l="0" t="0" r="0" b="6350"/>
                  <wp:docPr id="285026724" name="Picture 2850267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0800660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4988" cy="1890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B9F927" w14:textId="77777777" w:rsidR="00051916" w:rsidRDefault="00051916" w:rsidP="00051916"/>
          <w:p w14:paraId="52A82734" w14:textId="29CF7138" w:rsidR="00F07BB2" w:rsidRDefault="00F07BB2" w:rsidP="00F07BB2">
            <w:r w:rsidRPr="00FA4F3D">
              <w:rPr>
                <w:highlight w:val="green"/>
              </w:rPr>
              <w:t xml:space="preserve">7. </w:t>
            </w:r>
            <w:proofErr w:type="spellStart"/>
            <w:r w:rsidRPr="00FA4F3D">
              <w:rPr>
                <w:highlight w:val="green"/>
              </w:rPr>
              <w:t>pt_i_MigrationSetID</w:t>
            </w:r>
            <w:proofErr w:type="spellEnd"/>
            <w:r w:rsidRPr="00FA4F3D">
              <w:rPr>
                <w:highlight w:val="green"/>
              </w:rPr>
              <w:t xml:space="preserve"> parameter has not been passed to </w:t>
            </w:r>
            <w:proofErr w:type="spellStart"/>
            <w:r w:rsidRPr="00FA4F3D">
              <w:rPr>
                <w:highlight w:val="green"/>
              </w:rPr>
              <w:t>xxmx_utilities_pkg.clear_messages</w:t>
            </w:r>
            <w:proofErr w:type="spellEnd"/>
            <w:r w:rsidRPr="00682778">
              <w:t xml:space="preserve"> </w:t>
            </w:r>
            <w:r>
              <w:rPr>
                <w:noProof/>
              </w:rPr>
              <w:drawing>
                <wp:inline distT="0" distB="0" distL="0" distR="0" wp14:anchorId="5405BCAD" wp14:editId="7B240FD6">
                  <wp:extent cx="2557330" cy="165100"/>
                  <wp:effectExtent l="0" t="0" r="0" b="6350"/>
                  <wp:docPr id="1862173584" name="Picture 18621735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3126867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0101" cy="1685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7F4EA55" w14:textId="77777777" w:rsidR="00F07BB2" w:rsidRDefault="00F07BB2" w:rsidP="00F07BB2"/>
          <w:p w14:paraId="29CE7CB2" w14:textId="77777777" w:rsidR="00F07BB2" w:rsidRDefault="00F07BB2" w:rsidP="00F07BB2"/>
          <w:p w14:paraId="71928CE1" w14:textId="31E35591" w:rsidR="00F07BB2" w:rsidRDefault="00F07BB2" w:rsidP="00F07BB2">
            <w:r>
              <w:t xml:space="preserve">8. </w:t>
            </w:r>
            <w:proofErr w:type="spellStart"/>
            <w:r w:rsidRPr="00FA4F3D">
              <w:rPr>
                <w:highlight w:val="green"/>
              </w:rPr>
              <w:t>xxmx_utilities_pkg.log_module_message</w:t>
            </w:r>
            <w:proofErr w:type="spellEnd"/>
            <w:r w:rsidRPr="00FA4F3D">
              <w:rPr>
                <w:highlight w:val="green"/>
              </w:rPr>
              <w:t xml:space="preserve"> procedure call is missing after the 0050 </w:t>
            </w:r>
            <w:proofErr w:type="spellStart"/>
            <w:r w:rsidRPr="00FA4F3D">
              <w:rPr>
                <w:highlight w:val="green"/>
              </w:rPr>
              <w:t>progressindicator</w:t>
            </w:r>
            <w:proofErr w:type="spellEnd"/>
            <w:r w:rsidRPr="00FA4F3D">
              <w:rPr>
                <w:highlight w:val="green"/>
              </w:rPr>
              <w:t>.</w:t>
            </w:r>
          </w:p>
          <w:p w14:paraId="1E339A3D" w14:textId="77777777" w:rsidR="00F07BB2" w:rsidRDefault="00F07BB2" w:rsidP="00F07BB2"/>
          <w:p w14:paraId="3CB0CB6F" w14:textId="77777777" w:rsidR="00F07BB2" w:rsidRDefault="00F07BB2" w:rsidP="00F07BB2"/>
          <w:p w14:paraId="657940C8" w14:textId="77777777" w:rsidR="00F07BB2" w:rsidRDefault="00F07BB2" w:rsidP="00F07BB2"/>
          <w:p w14:paraId="77B7223A" w14:textId="77777777" w:rsidR="00F07BB2" w:rsidRDefault="00F07BB2" w:rsidP="00F07BB2"/>
          <w:p w14:paraId="47A908A6" w14:textId="77777777" w:rsidR="00F07BB2" w:rsidRDefault="00F07BB2" w:rsidP="00F07BB2"/>
          <w:p w14:paraId="3ABDB2A1" w14:textId="77777777" w:rsidR="00F07BB2" w:rsidRDefault="00F07BB2" w:rsidP="00F07BB2"/>
          <w:p w14:paraId="1A7A9AAA" w14:textId="77777777" w:rsidR="00F07BB2" w:rsidRDefault="00F07BB2" w:rsidP="00F07BB2"/>
          <w:p w14:paraId="6C8C2CDE" w14:textId="77777777" w:rsidR="00F07BB2" w:rsidRDefault="00F07BB2" w:rsidP="00F07BB2"/>
          <w:p w14:paraId="58A23AEE" w14:textId="77777777" w:rsidR="00F07BB2" w:rsidRDefault="00F07BB2" w:rsidP="00F07BB2"/>
          <w:p w14:paraId="00E7C8AB" w14:textId="77777777" w:rsidR="00F07BB2" w:rsidRDefault="00F07BB2" w:rsidP="00F07BB2"/>
          <w:p w14:paraId="62BBA715" w14:textId="09EA6965" w:rsidR="00F07BB2" w:rsidRDefault="00F07BB2" w:rsidP="00F07BB2">
            <w:r>
              <w:t>9. FORALL Loop is used to insert the rows</w:t>
            </w:r>
          </w:p>
          <w:p w14:paraId="5C4E61AE" w14:textId="51D1A76E" w:rsidR="003C11FB" w:rsidRDefault="003C11FB" w:rsidP="00F07BB2">
            <w:r>
              <w:rPr>
                <w:noProof/>
              </w:rPr>
              <w:drawing>
                <wp:inline distT="0" distB="0" distL="0" distR="0" wp14:anchorId="731115DA" wp14:editId="23BD10A8">
                  <wp:extent cx="2832735" cy="406400"/>
                  <wp:effectExtent l="0" t="0" r="5715" b="0"/>
                  <wp:docPr id="11887100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8710030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2735" cy="40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6F40BE" w14:textId="77777777" w:rsidR="00051916" w:rsidRDefault="00051916" w:rsidP="00B01A00"/>
          <w:p w14:paraId="70101E47" w14:textId="77777777" w:rsidR="00E92199" w:rsidRDefault="00E92199" w:rsidP="005F40DF"/>
          <w:p w14:paraId="6DD9F8D5" w14:textId="2036C429" w:rsidR="005F40DF" w:rsidRDefault="005F40DF" w:rsidP="005F40DF">
            <w:r>
              <w:t xml:space="preserve">10. INSERT INTO </w:t>
            </w:r>
            <w:proofErr w:type="spellStart"/>
            <w:r w:rsidRPr="005F40DF">
              <w:t>xxmx_zx_tax_registration_stg</w:t>
            </w:r>
            <w:proofErr w:type="spellEnd"/>
            <w:r>
              <w:t xml:space="preserve"> is not in correct order compared to Citco code. FILE_SET_ID field &amp; </w:t>
            </w:r>
            <w:r w:rsidRPr="00FA4F3D">
              <w:rPr>
                <w:highlight w:val="green"/>
              </w:rPr>
              <w:t>ROUNDING_RULE_CODE</w:t>
            </w:r>
            <w:r>
              <w:t xml:space="preserve"> columns are missing in Maximise code.</w:t>
            </w:r>
          </w:p>
          <w:p w14:paraId="1F09B556" w14:textId="77777777" w:rsidR="009C1FE2" w:rsidRDefault="009C1FE2" w:rsidP="005F40DF"/>
          <w:p w14:paraId="00DB1611" w14:textId="10BB12A6" w:rsidR="00051916" w:rsidRDefault="009C1FE2" w:rsidP="00B01A00">
            <w:r>
              <w:rPr>
                <w:noProof/>
              </w:rPr>
              <w:drawing>
                <wp:inline distT="0" distB="0" distL="0" distR="0" wp14:anchorId="73C71DC7" wp14:editId="79F1150C">
                  <wp:extent cx="2715895" cy="1676400"/>
                  <wp:effectExtent l="0" t="0" r="8255" b="0"/>
                  <wp:docPr id="28834520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8345203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0997" cy="16795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B7836C6" w14:textId="77777777" w:rsidR="005F40DF" w:rsidRDefault="005F40DF" w:rsidP="00B01A00"/>
          <w:p w14:paraId="05F33C60" w14:textId="77777777" w:rsidR="00051916" w:rsidRDefault="00051916" w:rsidP="00B01A00"/>
          <w:p w14:paraId="7AFFF96F" w14:textId="77777777" w:rsidR="00051916" w:rsidRDefault="00051916" w:rsidP="00B01A00"/>
          <w:p w14:paraId="13E6AC13" w14:textId="411715B9" w:rsidR="00B01A00" w:rsidRDefault="00B01A00" w:rsidP="00B01A00"/>
        </w:tc>
        <w:tc>
          <w:tcPr>
            <w:tcW w:w="2268" w:type="dxa"/>
          </w:tcPr>
          <w:p w14:paraId="6B4E5666" w14:textId="33C8FC91" w:rsidR="00AB1F8D" w:rsidRPr="00BC18B4" w:rsidRDefault="00AB1F8D" w:rsidP="00AB1F8D">
            <w:pPr>
              <w:rPr>
                <w:highlight w:val="green"/>
              </w:rPr>
            </w:pPr>
            <w:r w:rsidRPr="00BC18B4">
              <w:rPr>
                <w:highlight w:val="green"/>
              </w:rPr>
              <w:lastRenderedPageBreak/>
              <w:t>1.Maximise should be updated.</w:t>
            </w:r>
          </w:p>
          <w:p w14:paraId="25C1CDCD" w14:textId="77777777" w:rsidR="00AB1F8D" w:rsidRPr="00BC18B4" w:rsidRDefault="00AB1F8D" w:rsidP="00AB1F8D">
            <w:pPr>
              <w:rPr>
                <w:highlight w:val="green"/>
              </w:rPr>
            </w:pPr>
          </w:p>
          <w:p w14:paraId="1CA61E8D" w14:textId="4EF5EA1D" w:rsidR="00AB1F8D" w:rsidRPr="00BC18B4" w:rsidRDefault="00AB1F8D" w:rsidP="00AB1F8D">
            <w:pPr>
              <w:rPr>
                <w:highlight w:val="green"/>
              </w:rPr>
            </w:pPr>
            <w:r w:rsidRPr="00BC18B4">
              <w:rPr>
                <w:highlight w:val="green"/>
              </w:rPr>
              <w:t xml:space="preserve">2. </w:t>
            </w:r>
            <w:r w:rsidR="00BC18B4" w:rsidRPr="00BC18B4">
              <w:rPr>
                <w:highlight w:val="green"/>
              </w:rPr>
              <w:t>Maximise should be updated. DB Link name should be generic such as ‘XXMX_EXTRACT’.</w:t>
            </w:r>
          </w:p>
          <w:p w14:paraId="6760BEA7" w14:textId="77777777" w:rsidR="00AB1F8D" w:rsidRPr="00BC18B4" w:rsidRDefault="00AB1F8D" w:rsidP="00274893">
            <w:pPr>
              <w:rPr>
                <w:highlight w:val="green"/>
              </w:rPr>
            </w:pPr>
          </w:p>
          <w:p w14:paraId="6188F162" w14:textId="5DD0FC56" w:rsidR="00BC18B4" w:rsidRPr="00BC18B4" w:rsidRDefault="00BC18B4" w:rsidP="00274893">
            <w:pPr>
              <w:rPr>
                <w:highlight w:val="green"/>
              </w:rPr>
            </w:pPr>
            <w:r w:rsidRPr="00BC18B4">
              <w:rPr>
                <w:highlight w:val="green"/>
              </w:rPr>
              <w:t>10. Maximise should be updated.</w:t>
            </w:r>
          </w:p>
          <w:p w14:paraId="72F5DD05" w14:textId="77777777" w:rsidR="00AB1F8D" w:rsidRPr="00BC18B4" w:rsidRDefault="00AB1F8D" w:rsidP="00274893">
            <w:pPr>
              <w:rPr>
                <w:highlight w:val="green"/>
              </w:rPr>
            </w:pPr>
          </w:p>
          <w:p w14:paraId="13642035" w14:textId="06B248D5" w:rsidR="000313E8" w:rsidRPr="00BC18B4" w:rsidRDefault="000313E8" w:rsidP="00274893">
            <w:pPr>
              <w:rPr>
                <w:highlight w:val="green"/>
              </w:rPr>
            </w:pPr>
            <w:r w:rsidRPr="00BC18B4">
              <w:rPr>
                <w:highlight w:val="green"/>
              </w:rPr>
              <w:t>R</w:t>
            </w:r>
            <w:r w:rsidR="00B11F63">
              <w:rPr>
                <w:highlight w:val="green"/>
              </w:rPr>
              <w:t>emaining points are</w:t>
            </w:r>
            <w:r w:rsidRPr="00BC18B4">
              <w:rPr>
                <w:highlight w:val="green"/>
              </w:rPr>
              <w:t xml:space="preserve"> fine not an issue.</w:t>
            </w:r>
            <w:r w:rsidR="00BC18B4" w:rsidRPr="00BC18B4">
              <w:rPr>
                <w:highlight w:val="green"/>
              </w:rPr>
              <w:t xml:space="preserve"> Maximise team to double check</w:t>
            </w:r>
          </w:p>
        </w:tc>
      </w:tr>
      <w:tr w:rsidR="00274893" w14:paraId="2EE733AC" w14:textId="77777777" w:rsidTr="00976703">
        <w:tc>
          <w:tcPr>
            <w:tcW w:w="642" w:type="dxa"/>
          </w:tcPr>
          <w:p w14:paraId="528D849F" w14:textId="76B61FD4" w:rsidR="00274893" w:rsidRDefault="00274893" w:rsidP="00274893">
            <w:r>
              <w:lastRenderedPageBreak/>
              <w:t>8</w:t>
            </w:r>
          </w:p>
        </w:tc>
        <w:tc>
          <w:tcPr>
            <w:tcW w:w="1905" w:type="dxa"/>
          </w:tcPr>
          <w:p w14:paraId="1A25A653" w14:textId="52AA3602" w:rsidR="00274893" w:rsidRDefault="00274893" w:rsidP="00274893">
            <w:proofErr w:type="spellStart"/>
            <w:r>
              <w:t>Stg_main</w:t>
            </w:r>
            <w:proofErr w:type="spellEnd"/>
          </w:p>
        </w:tc>
        <w:tc>
          <w:tcPr>
            <w:tcW w:w="5245" w:type="dxa"/>
          </w:tcPr>
          <w:p w14:paraId="4A98AFE9" w14:textId="77777777" w:rsidR="00274893" w:rsidRDefault="008B671A" w:rsidP="00274893">
            <w:r>
              <w:t xml:space="preserve">Select query is little </w:t>
            </w:r>
            <w:r w:rsidR="00123DB7">
              <w:t xml:space="preserve">bit different from Maximise code. Variable names are not matching with Maximise code. </w:t>
            </w:r>
          </w:p>
          <w:p w14:paraId="316A7A79" w14:textId="3A36AA16" w:rsidR="004C1390" w:rsidRDefault="004C1390" w:rsidP="00274893">
            <w:r>
              <w:t xml:space="preserve">Calling procedure logic is different from Maximise code. </w:t>
            </w:r>
          </w:p>
        </w:tc>
        <w:tc>
          <w:tcPr>
            <w:tcW w:w="4677" w:type="dxa"/>
          </w:tcPr>
          <w:p w14:paraId="60DFEA80" w14:textId="2D1A669B" w:rsidR="006C232E" w:rsidRDefault="006C232E" w:rsidP="006C232E">
            <w:r>
              <w:t xml:space="preserve">Select query is little bit different from Citco code. Variable names are not matching with Citco code. </w:t>
            </w:r>
          </w:p>
          <w:p w14:paraId="5CE92FE6" w14:textId="1E69FA12" w:rsidR="00274893" w:rsidRDefault="006C232E" w:rsidP="006C232E">
            <w:r>
              <w:t>Calling procedure logic is different from Citco code.</w:t>
            </w:r>
          </w:p>
        </w:tc>
        <w:tc>
          <w:tcPr>
            <w:tcW w:w="2268" w:type="dxa"/>
          </w:tcPr>
          <w:p w14:paraId="78DF7061" w14:textId="5CC88976" w:rsidR="00274893" w:rsidRDefault="006C232E" w:rsidP="00274893">
            <w:r w:rsidRPr="002F08B4">
              <w:rPr>
                <w:highlight w:val="green"/>
              </w:rPr>
              <w:t xml:space="preserve">No impact and no need to change </w:t>
            </w:r>
            <w:r w:rsidR="003B7C4A" w:rsidRPr="002F08B4">
              <w:rPr>
                <w:highlight w:val="green"/>
              </w:rPr>
              <w:t>in Maximise.</w:t>
            </w:r>
          </w:p>
        </w:tc>
      </w:tr>
    </w:tbl>
    <w:p w14:paraId="58BC3DDC" w14:textId="77777777" w:rsidR="00E7549E" w:rsidRDefault="00E7549E"/>
    <w:p w14:paraId="13530151" w14:textId="04AF65FC" w:rsidR="00632CD3" w:rsidRDefault="00632CD3" w:rsidP="00632CD3">
      <w:pPr>
        <w:jc w:val="center"/>
        <w:rPr>
          <w:b/>
          <w:bCs/>
        </w:rPr>
      </w:pPr>
    </w:p>
    <w:p w14:paraId="48A59507" w14:textId="2326B7A9" w:rsidR="00632CD3" w:rsidRDefault="00ED6597" w:rsidP="00ED6597">
      <w:pPr>
        <w:jc w:val="center"/>
        <w:rPr>
          <w:b/>
          <w:bCs/>
        </w:rPr>
      </w:pPr>
      <w:r w:rsidRPr="00ED6597">
        <w:rPr>
          <w:b/>
          <w:bCs/>
        </w:rPr>
        <w:t>XXMX_AR_CUSTOMERS_CM_PKG</w:t>
      </w:r>
    </w:p>
    <w:p w14:paraId="07F47607" w14:textId="6928B3D8" w:rsidR="006F32B3" w:rsidRDefault="001A4BC5" w:rsidP="006F32B3">
      <w:r w:rsidRPr="009A3E71">
        <w:t xml:space="preserve">If compare with Maximise code, </w:t>
      </w:r>
      <w:r w:rsidR="00765745" w:rsidRPr="009A3E71">
        <w:t>only</w:t>
      </w:r>
      <w:r w:rsidR="006F32B3" w:rsidRPr="009A3E71">
        <w:t xml:space="preserve"> one procedure definition matched with Citco code </w:t>
      </w:r>
      <w:r w:rsidR="00FD485A" w:rsidRPr="009A3E71">
        <w:t>however the logics are different. May be this whole package has been modified for CITCO requirements</w:t>
      </w:r>
      <w:r w:rsidRPr="009A3E71">
        <w:t>.</w:t>
      </w:r>
      <w:r w:rsidR="009A3E71">
        <w:t xml:space="preserve"> Maximise team to double check it.</w:t>
      </w:r>
    </w:p>
    <w:p w14:paraId="615413DB" w14:textId="77777777" w:rsidR="009A3E71" w:rsidRPr="00353073" w:rsidRDefault="009A3E71" w:rsidP="006F32B3">
      <w:pPr>
        <w:rPr>
          <w:b/>
          <w:bCs/>
        </w:rPr>
      </w:pPr>
    </w:p>
    <w:p w14:paraId="716627F1" w14:textId="6772F958" w:rsidR="009A3E71" w:rsidRPr="00353073" w:rsidRDefault="00353073" w:rsidP="00353073">
      <w:pPr>
        <w:jc w:val="center"/>
        <w:rPr>
          <w:b/>
          <w:bCs/>
        </w:rPr>
      </w:pPr>
      <w:r w:rsidRPr="00353073">
        <w:rPr>
          <w:b/>
          <w:bCs/>
        </w:rPr>
        <w:t>Customer Scope Vie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2"/>
        <w:gridCol w:w="2376"/>
        <w:gridCol w:w="4342"/>
        <w:gridCol w:w="4245"/>
        <w:gridCol w:w="2343"/>
      </w:tblGrid>
      <w:tr w:rsidR="00060B85" w14:paraId="24B07B21" w14:textId="77777777" w:rsidTr="00060B85">
        <w:tc>
          <w:tcPr>
            <w:tcW w:w="642" w:type="dxa"/>
          </w:tcPr>
          <w:p w14:paraId="63CFA511" w14:textId="170A3C78" w:rsidR="00353073" w:rsidRPr="004C107F" w:rsidRDefault="00353073">
            <w:pPr>
              <w:rPr>
                <w:b/>
                <w:bCs/>
              </w:rPr>
            </w:pPr>
            <w:proofErr w:type="spellStart"/>
            <w:r w:rsidRPr="004C107F">
              <w:rPr>
                <w:b/>
                <w:bCs/>
              </w:rPr>
              <w:t>S.No</w:t>
            </w:r>
            <w:proofErr w:type="spellEnd"/>
          </w:p>
        </w:tc>
        <w:tc>
          <w:tcPr>
            <w:tcW w:w="2376" w:type="dxa"/>
          </w:tcPr>
          <w:p w14:paraId="2FFC72AA" w14:textId="37BB987E" w:rsidR="00353073" w:rsidRPr="004C107F" w:rsidRDefault="00353073">
            <w:pPr>
              <w:rPr>
                <w:b/>
                <w:bCs/>
              </w:rPr>
            </w:pPr>
            <w:r w:rsidRPr="004C107F">
              <w:rPr>
                <w:b/>
                <w:bCs/>
              </w:rPr>
              <w:t>Object Details</w:t>
            </w:r>
          </w:p>
        </w:tc>
        <w:tc>
          <w:tcPr>
            <w:tcW w:w="4342" w:type="dxa"/>
          </w:tcPr>
          <w:p w14:paraId="02C7B668" w14:textId="3CA2B25A" w:rsidR="00353073" w:rsidRPr="004C107F" w:rsidRDefault="00353073">
            <w:pPr>
              <w:rPr>
                <w:b/>
                <w:bCs/>
              </w:rPr>
            </w:pPr>
            <w:r w:rsidRPr="004C107F">
              <w:rPr>
                <w:b/>
                <w:bCs/>
              </w:rPr>
              <w:t>Citco</w:t>
            </w:r>
          </w:p>
        </w:tc>
        <w:tc>
          <w:tcPr>
            <w:tcW w:w="4245" w:type="dxa"/>
          </w:tcPr>
          <w:p w14:paraId="42AD74AB" w14:textId="19905FC7" w:rsidR="00353073" w:rsidRPr="004C107F" w:rsidRDefault="00353073">
            <w:pPr>
              <w:rPr>
                <w:b/>
                <w:bCs/>
              </w:rPr>
            </w:pPr>
            <w:r w:rsidRPr="004C107F">
              <w:rPr>
                <w:b/>
                <w:bCs/>
              </w:rPr>
              <w:t>Maximise</w:t>
            </w:r>
          </w:p>
        </w:tc>
        <w:tc>
          <w:tcPr>
            <w:tcW w:w="2343" w:type="dxa"/>
          </w:tcPr>
          <w:p w14:paraId="1361A981" w14:textId="7D3E5CF4" w:rsidR="00353073" w:rsidRPr="004C107F" w:rsidRDefault="00353073">
            <w:pPr>
              <w:rPr>
                <w:b/>
                <w:bCs/>
              </w:rPr>
            </w:pPr>
            <w:r w:rsidRPr="004C107F">
              <w:rPr>
                <w:b/>
                <w:bCs/>
              </w:rPr>
              <w:t>Comments</w:t>
            </w:r>
          </w:p>
        </w:tc>
      </w:tr>
      <w:tr w:rsidR="00060B85" w14:paraId="33046209" w14:textId="77777777" w:rsidTr="00060B85">
        <w:tc>
          <w:tcPr>
            <w:tcW w:w="642" w:type="dxa"/>
          </w:tcPr>
          <w:p w14:paraId="21705C7C" w14:textId="23F97B68" w:rsidR="00353073" w:rsidRDefault="004C107F">
            <w:r>
              <w:t>1.</w:t>
            </w:r>
          </w:p>
        </w:tc>
        <w:tc>
          <w:tcPr>
            <w:tcW w:w="2376" w:type="dxa"/>
          </w:tcPr>
          <w:p w14:paraId="6E98BD10" w14:textId="6D3545F9" w:rsidR="00353073" w:rsidRDefault="004C107F">
            <w:r>
              <w:t xml:space="preserve">Customer Scope </w:t>
            </w:r>
          </w:p>
        </w:tc>
        <w:tc>
          <w:tcPr>
            <w:tcW w:w="4342" w:type="dxa"/>
          </w:tcPr>
          <w:p w14:paraId="7499FB9B" w14:textId="4137428B" w:rsidR="00353073" w:rsidRDefault="004C107F">
            <w:r>
              <w:t>View has been used in Citco – XXMX_CUSTOMER_SCOPE_V</w:t>
            </w:r>
          </w:p>
        </w:tc>
        <w:tc>
          <w:tcPr>
            <w:tcW w:w="4245" w:type="dxa"/>
          </w:tcPr>
          <w:p w14:paraId="52565F9F" w14:textId="538DB42A" w:rsidR="00353073" w:rsidRDefault="004C107F">
            <w:r>
              <w:t>Materialized view has been used in Maximise – XXMX_CUSTOMER_SCOPE _V</w:t>
            </w:r>
          </w:p>
        </w:tc>
        <w:tc>
          <w:tcPr>
            <w:tcW w:w="2343" w:type="dxa"/>
          </w:tcPr>
          <w:p w14:paraId="569F2968" w14:textId="4D23BCEE" w:rsidR="00353073" w:rsidRPr="005A27B7" w:rsidRDefault="006619EB">
            <w:pPr>
              <w:rPr>
                <w:highlight w:val="green"/>
              </w:rPr>
            </w:pPr>
            <w:r w:rsidRPr="005A27B7">
              <w:rPr>
                <w:highlight w:val="green"/>
              </w:rPr>
              <w:t>No change required</w:t>
            </w:r>
          </w:p>
        </w:tc>
      </w:tr>
      <w:tr w:rsidR="00060B85" w14:paraId="54644176" w14:textId="77777777" w:rsidTr="00060B85">
        <w:tc>
          <w:tcPr>
            <w:tcW w:w="642" w:type="dxa"/>
          </w:tcPr>
          <w:p w14:paraId="4A31B249" w14:textId="01F876FE" w:rsidR="00353073" w:rsidRDefault="006619EB">
            <w:r>
              <w:t xml:space="preserve">2. </w:t>
            </w:r>
          </w:p>
        </w:tc>
        <w:tc>
          <w:tcPr>
            <w:tcW w:w="2376" w:type="dxa"/>
          </w:tcPr>
          <w:p w14:paraId="6F916B24" w14:textId="3E8DC214" w:rsidR="00353073" w:rsidRDefault="00C810FD">
            <w:r>
              <w:t>WITH clause queries</w:t>
            </w:r>
          </w:p>
        </w:tc>
        <w:tc>
          <w:tcPr>
            <w:tcW w:w="4342" w:type="dxa"/>
          </w:tcPr>
          <w:p w14:paraId="1D303A93" w14:textId="77777777" w:rsidR="00424AF5" w:rsidRDefault="009E0F0C">
            <w:proofErr w:type="spellStart"/>
            <w:r w:rsidRPr="009E0F0C">
              <w:t>xxmx_parameters</w:t>
            </w:r>
            <w:proofErr w:type="spellEnd"/>
            <w:r>
              <w:t xml:space="preserve">, </w:t>
            </w:r>
            <w:proofErr w:type="spellStart"/>
            <w:r w:rsidRPr="009E0F0C">
              <w:t>xxmx_parameter_conversions</w:t>
            </w:r>
            <w:proofErr w:type="spellEnd"/>
            <w:r w:rsidR="00C302BB">
              <w:t xml:space="preserve">, </w:t>
            </w:r>
            <w:proofErr w:type="spellStart"/>
            <w:r w:rsidR="00C302BB" w:rsidRPr="00C302BB">
              <w:t>open_payments</w:t>
            </w:r>
            <w:proofErr w:type="spellEnd"/>
            <w:r w:rsidR="00C302BB">
              <w:t xml:space="preserve">, </w:t>
            </w:r>
            <w:proofErr w:type="spellStart"/>
            <w:r w:rsidR="00C302BB" w:rsidRPr="00C302BB">
              <w:t>open_balance_trxs</w:t>
            </w:r>
            <w:proofErr w:type="spellEnd"/>
            <w:r w:rsidR="00C302BB">
              <w:t>,</w:t>
            </w:r>
            <w:r w:rsidR="00424AF5">
              <w:t xml:space="preserve"> </w:t>
            </w:r>
            <w:proofErr w:type="spellStart"/>
            <w:r w:rsidR="00424AF5" w:rsidRPr="00424AF5">
              <w:t>incomplete_trx_custs_and_sites</w:t>
            </w:r>
            <w:proofErr w:type="spellEnd"/>
            <w:r w:rsidR="00424AF5">
              <w:t>,</w:t>
            </w:r>
          </w:p>
          <w:p w14:paraId="361BDAB2" w14:textId="77777777" w:rsidR="00CE7DFF" w:rsidRDefault="00424AF5">
            <w:proofErr w:type="spellStart"/>
            <w:r w:rsidRPr="00424AF5">
              <w:t>complete_trx_custs_and_sites</w:t>
            </w:r>
            <w:proofErr w:type="spellEnd"/>
            <w:r w:rsidR="00CE7DFF">
              <w:t>,</w:t>
            </w:r>
          </w:p>
          <w:p w14:paraId="61E4A38A" w14:textId="77777777" w:rsidR="00CE7DFF" w:rsidRDefault="00CE7DFF">
            <w:proofErr w:type="spellStart"/>
            <w:r w:rsidRPr="00CE7DFF">
              <w:t>customers_with_open_payments</w:t>
            </w:r>
            <w:proofErr w:type="spellEnd"/>
            <w:r>
              <w:t>,</w:t>
            </w:r>
          </w:p>
          <w:p w14:paraId="06CC8A0E" w14:textId="77777777" w:rsidR="002C4908" w:rsidRDefault="00CE7DFF">
            <w:proofErr w:type="spellStart"/>
            <w:r w:rsidRPr="00CE7DFF">
              <w:t>adjusted_trx_customers</w:t>
            </w:r>
            <w:proofErr w:type="spellEnd"/>
            <w:r w:rsidR="002C4908">
              <w:t>,</w:t>
            </w:r>
          </w:p>
          <w:p w14:paraId="49F7D22A" w14:textId="77777777" w:rsidR="003A3B21" w:rsidRDefault="002C4908">
            <w:proofErr w:type="spellStart"/>
            <w:r w:rsidRPr="002C4908">
              <w:t>customers_with_no_activity</w:t>
            </w:r>
            <w:proofErr w:type="spellEnd"/>
            <w:r w:rsidR="003A3B21">
              <w:t>,</w:t>
            </w:r>
          </w:p>
          <w:p w14:paraId="38C82F00" w14:textId="01F56EAE" w:rsidR="00353073" w:rsidRDefault="003A3B21">
            <w:proofErr w:type="spellStart"/>
            <w:r w:rsidRPr="003A3B21">
              <w:t>consolidated_customer_list</w:t>
            </w:r>
            <w:proofErr w:type="spellEnd"/>
            <w:r w:rsidR="009E0F0C">
              <w:t xml:space="preserve"> – these WITH clause queries are not defined in Citco.</w:t>
            </w:r>
          </w:p>
        </w:tc>
        <w:tc>
          <w:tcPr>
            <w:tcW w:w="4245" w:type="dxa"/>
          </w:tcPr>
          <w:p w14:paraId="72497294" w14:textId="77777777" w:rsidR="002C4908" w:rsidRDefault="002C4908" w:rsidP="002C4908">
            <w:proofErr w:type="spellStart"/>
            <w:r w:rsidRPr="009E0F0C">
              <w:t>xxmx_parameters</w:t>
            </w:r>
            <w:proofErr w:type="spellEnd"/>
            <w:r>
              <w:t xml:space="preserve">, </w:t>
            </w:r>
            <w:proofErr w:type="spellStart"/>
            <w:r w:rsidRPr="009E0F0C">
              <w:t>xxmx_parameter_conversions</w:t>
            </w:r>
            <w:proofErr w:type="spellEnd"/>
            <w:r>
              <w:t xml:space="preserve">, </w:t>
            </w:r>
            <w:proofErr w:type="spellStart"/>
            <w:r w:rsidRPr="00C302BB">
              <w:t>open_payments</w:t>
            </w:r>
            <w:proofErr w:type="spellEnd"/>
            <w:r>
              <w:t xml:space="preserve">, </w:t>
            </w:r>
            <w:proofErr w:type="spellStart"/>
            <w:r w:rsidRPr="00C302BB">
              <w:t>open_balance_trxs</w:t>
            </w:r>
            <w:proofErr w:type="spellEnd"/>
            <w:r>
              <w:t xml:space="preserve">, </w:t>
            </w:r>
            <w:proofErr w:type="spellStart"/>
            <w:r w:rsidRPr="00424AF5">
              <w:t>incomplete_trx_custs_and_sites</w:t>
            </w:r>
            <w:proofErr w:type="spellEnd"/>
            <w:r>
              <w:t>,</w:t>
            </w:r>
          </w:p>
          <w:p w14:paraId="06BD841E" w14:textId="77777777" w:rsidR="002C4908" w:rsidRDefault="002C4908" w:rsidP="002C4908">
            <w:proofErr w:type="spellStart"/>
            <w:r w:rsidRPr="00424AF5">
              <w:t>complete_trx_custs_and_sites</w:t>
            </w:r>
            <w:proofErr w:type="spellEnd"/>
            <w:r>
              <w:t>,</w:t>
            </w:r>
          </w:p>
          <w:p w14:paraId="2F821930" w14:textId="77777777" w:rsidR="002C4908" w:rsidRDefault="002C4908" w:rsidP="002C4908">
            <w:proofErr w:type="spellStart"/>
            <w:r w:rsidRPr="00CE7DFF">
              <w:t>customers_with_open_payments</w:t>
            </w:r>
            <w:proofErr w:type="spellEnd"/>
            <w:r>
              <w:t>,</w:t>
            </w:r>
          </w:p>
          <w:p w14:paraId="2D0D194F" w14:textId="77777777" w:rsidR="002C4908" w:rsidRDefault="002C4908" w:rsidP="002C4908">
            <w:proofErr w:type="spellStart"/>
            <w:r w:rsidRPr="00CE7DFF">
              <w:t>adjusted_trx_customers</w:t>
            </w:r>
            <w:proofErr w:type="spellEnd"/>
            <w:r>
              <w:t>,</w:t>
            </w:r>
          </w:p>
          <w:p w14:paraId="67FF4A2B" w14:textId="77777777" w:rsidR="003A3B21" w:rsidRDefault="002C4908" w:rsidP="002C4908">
            <w:proofErr w:type="spellStart"/>
            <w:r w:rsidRPr="002C4908">
              <w:t>customers_with_no_activity</w:t>
            </w:r>
            <w:proofErr w:type="spellEnd"/>
            <w:r w:rsidR="003A3B21">
              <w:t>,</w:t>
            </w:r>
          </w:p>
          <w:p w14:paraId="72BFF4A1" w14:textId="66381312" w:rsidR="00353073" w:rsidRDefault="003A3B21" w:rsidP="002C4908">
            <w:proofErr w:type="spellStart"/>
            <w:r w:rsidRPr="003A3B21">
              <w:t>consolidated_customer_list</w:t>
            </w:r>
            <w:proofErr w:type="spellEnd"/>
            <w:r w:rsidRPr="003A3B21">
              <w:t xml:space="preserve"> </w:t>
            </w:r>
            <w:r w:rsidR="009E0F0C">
              <w:t>– these WITH clause queries are defined in Maximise.</w:t>
            </w:r>
          </w:p>
        </w:tc>
        <w:tc>
          <w:tcPr>
            <w:tcW w:w="2343" w:type="dxa"/>
          </w:tcPr>
          <w:p w14:paraId="4918B854" w14:textId="6E004219" w:rsidR="00353073" w:rsidRPr="005A27B7" w:rsidRDefault="009E0F0C">
            <w:pPr>
              <w:rPr>
                <w:highlight w:val="green"/>
              </w:rPr>
            </w:pPr>
            <w:r w:rsidRPr="005A27B7">
              <w:rPr>
                <w:highlight w:val="green"/>
              </w:rPr>
              <w:t>No change required</w:t>
            </w:r>
          </w:p>
        </w:tc>
      </w:tr>
      <w:tr w:rsidR="00060B85" w14:paraId="4439FAEC" w14:textId="77777777" w:rsidTr="00060B85">
        <w:tc>
          <w:tcPr>
            <w:tcW w:w="642" w:type="dxa"/>
          </w:tcPr>
          <w:p w14:paraId="253028A1" w14:textId="16E40BB2" w:rsidR="00353073" w:rsidRDefault="009E0F0C">
            <w:r>
              <w:t xml:space="preserve">3. </w:t>
            </w:r>
          </w:p>
        </w:tc>
        <w:tc>
          <w:tcPr>
            <w:tcW w:w="2376" w:type="dxa"/>
          </w:tcPr>
          <w:p w14:paraId="43937D62" w14:textId="05E8FDA9" w:rsidR="00353073" w:rsidRDefault="001D0715">
            <w:r>
              <w:t xml:space="preserve">WITH clause query - </w:t>
            </w:r>
            <w:proofErr w:type="spellStart"/>
            <w:r w:rsidRPr="001D0715">
              <w:t>eligible_org_id_list</w:t>
            </w:r>
            <w:proofErr w:type="spellEnd"/>
          </w:p>
        </w:tc>
        <w:tc>
          <w:tcPr>
            <w:tcW w:w="4342" w:type="dxa"/>
          </w:tcPr>
          <w:p w14:paraId="0DC4A8A7" w14:textId="77777777" w:rsidR="00353073" w:rsidRDefault="00344E95">
            <w:r>
              <w:t>1.</w:t>
            </w:r>
            <w:r w:rsidR="00247A42">
              <w:t>Optimizer hint has been used in Citco to improve the query performance.</w:t>
            </w:r>
          </w:p>
          <w:p w14:paraId="7F75F9DA" w14:textId="77777777" w:rsidR="00344E95" w:rsidRDefault="003E025C">
            <w:r>
              <w:t xml:space="preserve">2.DBLINK </w:t>
            </w:r>
            <w:r w:rsidR="00A72271">
              <w:t>is different</w:t>
            </w:r>
          </w:p>
          <w:p w14:paraId="0C3DEABA" w14:textId="50081954" w:rsidR="00A72271" w:rsidRDefault="00A72271">
            <w:r w:rsidRPr="00A72271">
              <w:rPr>
                <w:noProof/>
              </w:rPr>
              <w:lastRenderedPageBreak/>
              <w:drawing>
                <wp:inline distT="0" distB="0" distL="0" distR="0" wp14:anchorId="61C0905E" wp14:editId="2D7D6134">
                  <wp:extent cx="2413000" cy="264760"/>
                  <wp:effectExtent l="0" t="0" r="0" b="2540"/>
                  <wp:docPr id="104640435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6404353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2446" cy="2745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45" w:type="dxa"/>
          </w:tcPr>
          <w:p w14:paraId="25B31B47" w14:textId="77777777" w:rsidR="00353073" w:rsidRDefault="00344E95">
            <w:r>
              <w:lastRenderedPageBreak/>
              <w:t>1.</w:t>
            </w:r>
            <w:r w:rsidR="00247A42">
              <w:t xml:space="preserve">Since it is </w:t>
            </w:r>
            <w:r w:rsidR="001A65A0">
              <w:t>MVW, no hint has been defined</w:t>
            </w:r>
          </w:p>
          <w:p w14:paraId="293C359C" w14:textId="77777777" w:rsidR="00A72271" w:rsidRDefault="00A72271">
            <w:r>
              <w:t>2.DBLINK is different</w:t>
            </w:r>
          </w:p>
          <w:p w14:paraId="3E62980B" w14:textId="543824FE" w:rsidR="00A72271" w:rsidRDefault="006715E0">
            <w:r w:rsidRPr="006715E0">
              <w:rPr>
                <w:noProof/>
              </w:rPr>
              <w:lastRenderedPageBreak/>
              <w:drawing>
                <wp:inline distT="0" distB="0" distL="0" distR="0" wp14:anchorId="08EFFB92" wp14:editId="01F154EF">
                  <wp:extent cx="2472259" cy="355600"/>
                  <wp:effectExtent l="0" t="0" r="4445" b="6350"/>
                  <wp:docPr id="159254174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2541742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0119" cy="3711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43" w:type="dxa"/>
          </w:tcPr>
          <w:p w14:paraId="32FE1A28" w14:textId="77777777" w:rsidR="00E509B2" w:rsidRPr="005A27B7" w:rsidRDefault="00E509B2" w:rsidP="00E509B2">
            <w:pPr>
              <w:rPr>
                <w:highlight w:val="green"/>
              </w:rPr>
            </w:pPr>
            <w:r w:rsidRPr="005A27B7">
              <w:rPr>
                <w:highlight w:val="green"/>
              </w:rPr>
              <w:lastRenderedPageBreak/>
              <w:t>1.No change required.</w:t>
            </w:r>
          </w:p>
          <w:p w14:paraId="676FB9DB" w14:textId="593E38FC" w:rsidR="0028576D" w:rsidRPr="005A27B7" w:rsidRDefault="00E509B2" w:rsidP="00E509B2">
            <w:pPr>
              <w:rPr>
                <w:highlight w:val="green"/>
              </w:rPr>
            </w:pPr>
            <w:r w:rsidRPr="005A27B7">
              <w:rPr>
                <w:highlight w:val="green"/>
              </w:rPr>
              <w:t xml:space="preserve">2. Maximise should be updated. DB Link name </w:t>
            </w:r>
            <w:r w:rsidRPr="005A27B7">
              <w:rPr>
                <w:highlight w:val="green"/>
              </w:rPr>
              <w:lastRenderedPageBreak/>
              <w:t>should be generic such as ‘XXMX_EXTRACT’.</w:t>
            </w:r>
          </w:p>
        </w:tc>
      </w:tr>
      <w:tr w:rsidR="009445E0" w14:paraId="7BBAC8F8" w14:textId="77777777" w:rsidTr="00060B85">
        <w:tc>
          <w:tcPr>
            <w:tcW w:w="642" w:type="dxa"/>
          </w:tcPr>
          <w:p w14:paraId="7E2BFBDC" w14:textId="325DD976" w:rsidR="009445E0" w:rsidRDefault="009445E0">
            <w:r>
              <w:lastRenderedPageBreak/>
              <w:t>4.</w:t>
            </w:r>
          </w:p>
        </w:tc>
        <w:tc>
          <w:tcPr>
            <w:tcW w:w="2376" w:type="dxa"/>
          </w:tcPr>
          <w:p w14:paraId="786A19EF" w14:textId="2E4E2A7A" w:rsidR="009445E0" w:rsidRDefault="00BF68F1">
            <w:r>
              <w:t xml:space="preserve">WITH </w:t>
            </w:r>
            <w:r w:rsidR="00CE5D59">
              <w:t xml:space="preserve">clause query – </w:t>
            </w:r>
            <w:proofErr w:type="spellStart"/>
            <w:r w:rsidR="00CE5D59">
              <w:t>customer_projects</w:t>
            </w:r>
            <w:proofErr w:type="spellEnd"/>
          </w:p>
        </w:tc>
        <w:tc>
          <w:tcPr>
            <w:tcW w:w="4342" w:type="dxa"/>
          </w:tcPr>
          <w:p w14:paraId="60AEDBFA" w14:textId="791736CB" w:rsidR="009445E0" w:rsidRDefault="00DA4C67">
            <w:r>
              <w:t>1.</w:t>
            </w:r>
            <w:r w:rsidR="00CE5D59">
              <w:t xml:space="preserve">It has not been defined separately in Citco. </w:t>
            </w:r>
            <w:r w:rsidR="00235E8A">
              <w:t>Instead,</w:t>
            </w:r>
            <w:r w:rsidR="00CE5D59">
              <w:t xml:space="preserve"> the query has been </w:t>
            </w:r>
            <w:r w:rsidR="000D75B3">
              <w:t xml:space="preserve">amended in </w:t>
            </w:r>
            <w:proofErr w:type="spellStart"/>
            <w:r w:rsidR="000D75B3">
              <w:t>eligible_org_id_list</w:t>
            </w:r>
            <w:proofErr w:type="spellEnd"/>
            <w:r w:rsidR="000D75B3">
              <w:t xml:space="preserve"> </w:t>
            </w:r>
            <w:r w:rsidR="00A95FEA">
              <w:t xml:space="preserve">WITH clause </w:t>
            </w:r>
            <w:r w:rsidR="00235E8A">
              <w:t>section</w:t>
            </w:r>
            <w:r w:rsidR="000D75B3">
              <w:t xml:space="preserve">. </w:t>
            </w:r>
          </w:p>
          <w:p w14:paraId="23FD7B81" w14:textId="77777777" w:rsidR="00DA4C67" w:rsidRDefault="00DA4C67"/>
          <w:p w14:paraId="5776B732" w14:textId="4EB576FE" w:rsidR="009D3135" w:rsidRDefault="00DA4C67">
            <w:r>
              <w:t xml:space="preserve">2. </w:t>
            </w:r>
            <w:r w:rsidR="009D3135">
              <w:t xml:space="preserve">DBLINK is different – </w:t>
            </w:r>
            <w:proofErr w:type="spellStart"/>
            <w:r w:rsidR="009D3135">
              <w:t>xxmx_extract</w:t>
            </w:r>
            <w:proofErr w:type="spellEnd"/>
          </w:p>
          <w:p w14:paraId="501107B3" w14:textId="77777777" w:rsidR="009D3135" w:rsidRDefault="009D3135"/>
          <w:p w14:paraId="768A29BC" w14:textId="77777777" w:rsidR="00060B85" w:rsidRDefault="00060B85"/>
          <w:p w14:paraId="6405FC27" w14:textId="5DBEA9EF" w:rsidR="00DA4C67" w:rsidRDefault="009D3135">
            <w:r>
              <w:t xml:space="preserve">3. </w:t>
            </w:r>
            <w:r w:rsidR="00DA4C67">
              <w:t>HZ_PARTIES has been used in Citco</w:t>
            </w:r>
          </w:p>
          <w:p w14:paraId="0E5FBFB2" w14:textId="77777777" w:rsidR="00A95FEA" w:rsidRDefault="00A95FEA"/>
          <w:p w14:paraId="4B394C31" w14:textId="0E04A006" w:rsidR="00D70FAD" w:rsidRDefault="00D70FAD">
            <w:r>
              <w:t xml:space="preserve">4. 999999 </w:t>
            </w:r>
            <w:proofErr w:type="gramStart"/>
            <w:r>
              <w:t>account</w:t>
            </w:r>
            <w:proofErr w:type="gramEnd"/>
            <w:r>
              <w:t xml:space="preserve"> excluded in Citco</w:t>
            </w:r>
          </w:p>
          <w:p w14:paraId="30050E40" w14:textId="77777777" w:rsidR="00D70FAD" w:rsidRDefault="00D70FAD">
            <w:r w:rsidRPr="00D70FAD">
              <w:t xml:space="preserve">and     </w:t>
            </w:r>
            <w:proofErr w:type="spellStart"/>
            <w:r w:rsidRPr="00D70FAD">
              <w:t>hzca.account_number</w:t>
            </w:r>
            <w:proofErr w:type="spellEnd"/>
            <w:r w:rsidRPr="00D70FAD">
              <w:t xml:space="preserve">                     !='999999'</w:t>
            </w:r>
          </w:p>
          <w:p w14:paraId="285F6E20" w14:textId="77777777" w:rsidR="00A30AF1" w:rsidRDefault="00A30AF1"/>
          <w:p w14:paraId="667CDFB2" w14:textId="77777777" w:rsidR="00A30AF1" w:rsidRDefault="00A30AF1">
            <w:r>
              <w:t xml:space="preserve">5. Optimizer hint has been used in Citco to improve the query performance. </w:t>
            </w:r>
          </w:p>
          <w:p w14:paraId="6121DF1E" w14:textId="77777777" w:rsidR="00AD1CD8" w:rsidRDefault="00AD1CD8"/>
          <w:p w14:paraId="1971DF23" w14:textId="0D8CFF64" w:rsidR="00AD1CD8" w:rsidRDefault="00AD1CD8">
            <w:r>
              <w:t xml:space="preserve">6. </w:t>
            </w:r>
            <w:r>
              <w:rPr>
                <w:rStyle w:val="ui-provider"/>
              </w:rPr>
              <w:t xml:space="preserve">AND </w:t>
            </w:r>
            <w:proofErr w:type="spellStart"/>
            <w:r>
              <w:rPr>
                <w:rStyle w:val="ui-provider"/>
              </w:rPr>
              <w:t>hzca.party_id</w:t>
            </w:r>
            <w:proofErr w:type="spellEnd"/>
            <w:r>
              <w:rPr>
                <w:rStyle w:val="ui-provider"/>
              </w:rPr>
              <w:t xml:space="preserve"> = </w:t>
            </w:r>
            <w:proofErr w:type="spellStart"/>
            <w:r>
              <w:rPr>
                <w:rStyle w:val="ui-provider"/>
              </w:rPr>
              <w:t>hzp.party_id</w:t>
            </w:r>
            <w:proofErr w:type="spellEnd"/>
          </w:p>
        </w:tc>
        <w:tc>
          <w:tcPr>
            <w:tcW w:w="4245" w:type="dxa"/>
          </w:tcPr>
          <w:p w14:paraId="59711FCB" w14:textId="687B28DB" w:rsidR="009445E0" w:rsidRDefault="00DA4C67">
            <w:r>
              <w:t>1.</w:t>
            </w:r>
            <w:r w:rsidR="00A95FEA">
              <w:t>Customer_projects with clause query exists in Maximise</w:t>
            </w:r>
          </w:p>
          <w:p w14:paraId="20058463" w14:textId="77777777" w:rsidR="00A95FEA" w:rsidRDefault="00A95FEA"/>
          <w:p w14:paraId="3FE0AB55" w14:textId="77777777" w:rsidR="00DA4C67" w:rsidRDefault="00DA4C67"/>
          <w:p w14:paraId="5D4ACB05" w14:textId="47C7F995" w:rsidR="009D3135" w:rsidRDefault="009D3135">
            <w:r>
              <w:t>2. DBLINK is different</w:t>
            </w:r>
            <w:r w:rsidR="00060B85">
              <w:t xml:space="preserve"> -</w:t>
            </w:r>
            <w:r w:rsidR="00E509B2" w:rsidRPr="00E509B2">
              <w:t>@MXDM_NVIS_EXTRACT</w:t>
            </w:r>
          </w:p>
          <w:p w14:paraId="62EBB99A" w14:textId="77777777" w:rsidR="009D3135" w:rsidRDefault="009D3135"/>
          <w:p w14:paraId="3FFCACB3" w14:textId="77777777" w:rsidR="00DA4C67" w:rsidRDefault="00305FCF">
            <w:r>
              <w:t>3</w:t>
            </w:r>
            <w:r w:rsidR="00DA4C67">
              <w:t>. HZ_PARTIES has not been used in Citco</w:t>
            </w:r>
          </w:p>
          <w:p w14:paraId="758AA054" w14:textId="77777777" w:rsidR="00305FCF" w:rsidRDefault="00305FCF"/>
          <w:p w14:paraId="100839FD" w14:textId="77777777" w:rsidR="00305FCF" w:rsidRDefault="00305FCF">
            <w:r>
              <w:t xml:space="preserve">4. </w:t>
            </w:r>
            <w:proofErr w:type="spellStart"/>
            <w:r>
              <w:t>account_number</w:t>
            </w:r>
            <w:proofErr w:type="spellEnd"/>
            <w:r>
              <w:t xml:space="preserve"> checks condition not present in Maximise code</w:t>
            </w:r>
          </w:p>
          <w:p w14:paraId="33082717" w14:textId="77777777" w:rsidR="00A30AF1" w:rsidRDefault="00A30AF1"/>
          <w:p w14:paraId="0871423F" w14:textId="77777777" w:rsidR="00A30AF1" w:rsidRDefault="00A30AF1"/>
          <w:p w14:paraId="189BDA11" w14:textId="3B0C48D5" w:rsidR="00A30AF1" w:rsidRDefault="00A30AF1" w:rsidP="00A30AF1">
            <w:r>
              <w:t>5. Since it is MVW, no hint has been defined</w:t>
            </w:r>
          </w:p>
          <w:p w14:paraId="0B934CE0" w14:textId="77777777" w:rsidR="00A30AF1" w:rsidRDefault="00A30AF1"/>
          <w:p w14:paraId="643B4CD4" w14:textId="77777777" w:rsidR="00AD1CD8" w:rsidRDefault="00AD1CD8"/>
          <w:p w14:paraId="4089F830" w14:textId="136E4C6A" w:rsidR="00AD1CD8" w:rsidRDefault="00AD1CD8">
            <w:r>
              <w:t>6. This join is missing from Maximise</w:t>
            </w:r>
          </w:p>
        </w:tc>
        <w:tc>
          <w:tcPr>
            <w:tcW w:w="2343" w:type="dxa"/>
          </w:tcPr>
          <w:p w14:paraId="01A3386B" w14:textId="77777777" w:rsidR="00E509B2" w:rsidRPr="005A27B7" w:rsidRDefault="00E509B2" w:rsidP="00E509B2">
            <w:pPr>
              <w:rPr>
                <w:highlight w:val="green"/>
              </w:rPr>
            </w:pPr>
            <w:r w:rsidRPr="005A27B7">
              <w:rPr>
                <w:highlight w:val="green"/>
              </w:rPr>
              <w:t>1.No change required.</w:t>
            </w:r>
          </w:p>
          <w:p w14:paraId="3B2A243D" w14:textId="77777777" w:rsidR="00E509B2" w:rsidRDefault="00E509B2" w:rsidP="00E509B2">
            <w:pPr>
              <w:rPr>
                <w:highlight w:val="green"/>
              </w:rPr>
            </w:pPr>
          </w:p>
          <w:p w14:paraId="3F594D74" w14:textId="77777777" w:rsidR="009445E0" w:rsidRDefault="00E509B2" w:rsidP="00E509B2">
            <w:pPr>
              <w:rPr>
                <w:highlight w:val="green"/>
              </w:rPr>
            </w:pPr>
            <w:r w:rsidRPr="005A27B7">
              <w:rPr>
                <w:highlight w:val="green"/>
              </w:rPr>
              <w:t>2. Maximise should be updated. DB Link name should be generic such as ‘XXMX_EXTRACT’.</w:t>
            </w:r>
          </w:p>
          <w:p w14:paraId="0CCA16AF" w14:textId="77777777" w:rsidR="00060B85" w:rsidRDefault="00060B85" w:rsidP="00E509B2">
            <w:pPr>
              <w:rPr>
                <w:highlight w:val="green"/>
              </w:rPr>
            </w:pPr>
          </w:p>
          <w:p w14:paraId="1B46D606" w14:textId="77777777" w:rsidR="00060B85" w:rsidRDefault="00060B85" w:rsidP="00E509B2">
            <w:pPr>
              <w:rPr>
                <w:highlight w:val="green"/>
              </w:rPr>
            </w:pPr>
            <w:r>
              <w:rPr>
                <w:highlight w:val="green"/>
              </w:rPr>
              <w:t xml:space="preserve">3. </w:t>
            </w:r>
            <w:r w:rsidR="00864077">
              <w:rPr>
                <w:highlight w:val="green"/>
              </w:rPr>
              <w:t>Maximise team to double check</w:t>
            </w:r>
          </w:p>
          <w:p w14:paraId="4E1834D1" w14:textId="77777777" w:rsidR="00864077" w:rsidRDefault="00864077" w:rsidP="00E509B2">
            <w:pPr>
              <w:rPr>
                <w:highlight w:val="green"/>
              </w:rPr>
            </w:pPr>
          </w:p>
          <w:p w14:paraId="54DBB1FD" w14:textId="77777777" w:rsidR="00305FCF" w:rsidRDefault="00305FCF" w:rsidP="00E509B2">
            <w:pPr>
              <w:rPr>
                <w:highlight w:val="green"/>
              </w:rPr>
            </w:pPr>
            <w:r>
              <w:rPr>
                <w:highlight w:val="green"/>
              </w:rPr>
              <w:t>4. No change required as this is Citco specific</w:t>
            </w:r>
          </w:p>
          <w:p w14:paraId="57781EFF" w14:textId="77777777" w:rsidR="00305FCF" w:rsidRDefault="00305FCF" w:rsidP="00E509B2">
            <w:pPr>
              <w:rPr>
                <w:highlight w:val="green"/>
              </w:rPr>
            </w:pPr>
          </w:p>
          <w:p w14:paraId="19877E45" w14:textId="77777777" w:rsidR="00CE00AA" w:rsidRDefault="00CE00AA" w:rsidP="00E509B2">
            <w:pPr>
              <w:rPr>
                <w:highlight w:val="green"/>
              </w:rPr>
            </w:pPr>
            <w:r>
              <w:rPr>
                <w:highlight w:val="green"/>
              </w:rPr>
              <w:t>5. No change required</w:t>
            </w:r>
            <w:r w:rsidR="001624E7">
              <w:rPr>
                <w:highlight w:val="green"/>
              </w:rPr>
              <w:t>, Maximise team to double check if this improves performance.</w:t>
            </w:r>
          </w:p>
          <w:p w14:paraId="741C2DE3" w14:textId="77777777" w:rsidR="00AD1CD8" w:rsidRDefault="00AD1CD8" w:rsidP="00E509B2">
            <w:pPr>
              <w:rPr>
                <w:highlight w:val="green"/>
              </w:rPr>
            </w:pPr>
          </w:p>
          <w:p w14:paraId="0803254E" w14:textId="5FBCFB51" w:rsidR="00AD1CD8" w:rsidRPr="005A27B7" w:rsidRDefault="00AD1CD8" w:rsidP="00E509B2">
            <w:pPr>
              <w:rPr>
                <w:highlight w:val="green"/>
              </w:rPr>
            </w:pPr>
            <w:r>
              <w:rPr>
                <w:highlight w:val="green"/>
              </w:rPr>
              <w:t>6. This join should be added in Maximise.</w:t>
            </w:r>
          </w:p>
        </w:tc>
      </w:tr>
      <w:tr w:rsidR="00DC22A3" w14:paraId="172AB59A" w14:textId="77777777" w:rsidTr="00060B85">
        <w:tc>
          <w:tcPr>
            <w:tcW w:w="642" w:type="dxa"/>
          </w:tcPr>
          <w:p w14:paraId="62DE40FE" w14:textId="1B9DC87C" w:rsidR="00DC22A3" w:rsidRDefault="00DC22A3">
            <w:r>
              <w:t xml:space="preserve">5. </w:t>
            </w:r>
          </w:p>
        </w:tc>
        <w:tc>
          <w:tcPr>
            <w:tcW w:w="2376" w:type="dxa"/>
          </w:tcPr>
          <w:p w14:paraId="03703A00" w14:textId="6D622B11" w:rsidR="00DC22A3" w:rsidRDefault="001B3F7A">
            <w:r>
              <w:t xml:space="preserve">Internal </w:t>
            </w:r>
            <w:r w:rsidR="00427A77">
              <w:t>active customer query</w:t>
            </w:r>
          </w:p>
        </w:tc>
        <w:tc>
          <w:tcPr>
            <w:tcW w:w="4342" w:type="dxa"/>
          </w:tcPr>
          <w:p w14:paraId="47A71030" w14:textId="77777777" w:rsidR="00DC22A3" w:rsidRDefault="00784D1E" w:rsidP="005A5442">
            <w:pPr>
              <w:pStyle w:val="ListParagraph"/>
              <w:numPr>
                <w:ilvl w:val="0"/>
                <w:numId w:val="33"/>
              </w:numPr>
            </w:pPr>
            <w:r>
              <w:t xml:space="preserve">Query to </w:t>
            </w:r>
            <w:r w:rsidRPr="00784D1E">
              <w:t>fetch all Internal active customers regardless of projects</w:t>
            </w:r>
            <w:r>
              <w:t xml:space="preserve"> is present in Citco</w:t>
            </w:r>
          </w:p>
          <w:p w14:paraId="306A0204" w14:textId="77777777" w:rsidR="005A5442" w:rsidRDefault="005A5442" w:rsidP="005A5442"/>
          <w:p w14:paraId="036DD0CB" w14:textId="7D5EAFB9" w:rsidR="005A5442" w:rsidRDefault="005A5442" w:rsidP="005A5442">
            <w:pPr>
              <w:pStyle w:val="ListParagraph"/>
              <w:numPr>
                <w:ilvl w:val="0"/>
                <w:numId w:val="33"/>
              </w:numPr>
            </w:pPr>
            <w:r>
              <w:rPr>
                <w:rStyle w:val="ui-provider"/>
              </w:rPr>
              <w:t xml:space="preserve">AND </w:t>
            </w:r>
            <w:proofErr w:type="spellStart"/>
            <w:r>
              <w:rPr>
                <w:rStyle w:val="ui-provider"/>
              </w:rPr>
              <w:t>hzca.party_id</w:t>
            </w:r>
            <w:proofErr w:type="spellEnd"/>
            <w:r>
              <w:rPr>
                <w:rStyle w:val="ui-provider"/>
              </w:rPr>
              <w:t xml:space="preserve"> = </w:t>
            </w:r>
            <w:proofErr w:type="spellStart"/>
            <w:r>
              <w:rPr>
                <w:rStyle w:val="ui-provider"/>
              </w:rPr>
              <w:t>hzp.party_id</w:t>
            </w:r>
            <w:proofErr w:type="spellEnd"/>
          </w:p>
        </w:tc>
        <w:tc>
          <w:tcPr>
            <w:tcW w:w="4245" w:type="dxa"/>
          </w:tcPr>
          <w:p w14:paraId="4CFEC01C" w14:textId="77777777" w:rsidR="00DC22A3" w:rsidRDefault="00784D1E" w:rsidP="005A5442">
            <w:pPr>
              <w:pStyle w:val="ListParagraph"/>
              <w:numPr>
                <w:ilvl w:val="0"/>
                <w:numId w:val="34"/>
              </w:numPr>
            </w:pPr>
            <w:r>
              <w:t>This query is not present in Maximise</w:t>
            </w:r>
          </w:p>
          <w:p w14:paraId="15B741CE" w14:textId="77777777" w:rsidR="00112778" w:rsidRDefault="00112778" w:rsidP="00112778"/>
          <w:p w14:paraId="4A4F4C86" w14:textId="77777777" w:rsidR="00112778" w:rsidRDefault="00112778" w:rsidP="00112778"/>
          <w:p w14:paraId="72EC096A" w14:textId="77777777" w:rsidR="00112778" w:rsidRDefault="00112778" w:rsidP="00112778"/>
          <w:p w14:paraId="26EFB777" w14:textId="2BEAA043" w:rsidR="00112778" w:rsidRPr="00112778" w:rsidRDefault="00112778" w:rsidP="00112778">
            <w:pPr>
              <w:rPr>
                <w:b/>
                <w:bCs/>
              </w:rPr>
            </w:pPr>
            <w:r>
              <w:t>2. This join is missing from Maximise</w:t>
            </w:r>
          </w:p>
        </w:tc>
        <w:tc>
          <w:tcPr>
            <w:tcW w:w="2343" w:type="dxa"/>
          </w:tcPr>
          <w:p w14:paraId="3293A7F6" w14:textId="77777777" w:rsidR="00DC22A3" w:rsidRDefault="00112778" w:rsidP="00E509B2">
            <w:pPr>
              <w:rPr>
                <w:highlight w:val="green"/>
              </w:rPr>
            </w:pPr>
            <w:r>
              <w:rPr>
                <w:highlight w:val="green"/>
              </w:rPr>
              <w:t xml:space="preserve">1. </w:t>
            </w:r>
            <w:r w:rsidR="00784D1E">
              <w:rPr>
                <w:highlight w:val="green"/>
              </w:rPr>
              <w:t>Maximise team to double check</w:t>
            </w:r>
          </w:p>
          <w:p w14:paraId="2EB83ABB" w14:textId="77777777" w:rsidR="00112778" w:rsidRDefault="00112778" w:rsidP="00E509B2">
            <w:pPr>
              <w:rPr>
                <w:highlight w:val="green"/>
              </w:rPr>
            </w:pPr>
          </w:p>
          <w:p w14:paraId="7CC3E214" w14:textId="77777777" w:rsidR="00112778" w:rsidRDefault="00112778" w:rsidP="00E509B2">
            <w:pPr>
              <w:rPr>
                <w:highlight w:val="green"/>
              </w:rPr>
            </w:pPr>
          </w:p>
          <w:p w14:paraId="555E2127" w14:textId="1726CA8B" w:rsidR="00112778" w:rsidRPr="00447B30" w:rsidRDefault="00112778" w:rsidP="00447B30">
            <w:pPr>
              <w:pStyle w:val="ListParagraph"/>
              <w:numPr>
                <w:ilvl w:val="0"/>
                <w:numId w:val="34"/>
              </w:numPr>
              <w:rPr>
                <w:highlight w:val="green"/>
              </w:rPr>
            </w:pPr>
            <w:r w:rsidRPr="00447B30">
              <w:rPr>
                <w:highlight w:val="green"/>
              </w:rPr>
              <w:t>This join should be added in Maximise.</w:t>
            </w:r>
          </w:p>
        </w:tc>
      </w:tr>
    </w:tbl>
    <w:p w14:paraId="3EDD222B" w14:textId="77777777" w:rsidR="00A240CA" w:rsidRDefault="00A240CA"/>
    <w:p w14:paraId="51B743FE" w14:textId="77777777" w:rsidR="001624E7" w:rsidRPr="006F32B3" w:rsidRDefault="001624E7"/>
    <w:sectPr w:rsidR="001624E7" w:rsidRPr="006F32B3" w:rsidSect="00FC54BD">
      <w:footerReference w:type="even" r:id="rId36"/>
      <w:footerReference w:type="default" r:id="rId37"/>
      <w:footerReference w:type="first" r:id="rId38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0848AB" w14:textId="77777777" w:rsidR="00FC54BD" w:rsidRDefault="00FC54BD" w:rsidP="00652634">
      <w:pPr>
        <w:spacing w:after="0" w:line="240" w:lineRule="auto"/>
      </w:pPr>
      <w:r>
        <w:separator/>
      </w:r>
    </w:p>
  </w:endnote>
  <w:endnote w:type="continuationSeparator" w:id="0">
    <w:p w14:paraId="5E2B909F" w14:textId="77777777" w:rsidR="00FC54BD" w:rsidRDefault="00FC54BD" w:rsidP="006526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36F1A" w14:textId="44719690" w:rsidR="00652634" w:rsidRDefault="0065263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4A9EF39" wp14:editId="240D183D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6350" b="0"/>
              <wp:wrapNone/>
              <wp:docPr id="717890599" name="Text Box 2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D5B28AD" w14:textId="6D3449AA" w:rsidR="00652634" w:rsidRPr="00652634" w:rsidRDefault="00652634" w:rsidP="00652634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652634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4A9EF3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lassification: Controlled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3D5B28AD" w14:textId="6D3449AA" w:rsidR="00652634" w:rsidRPr="00652634" w:rsidRDefault="00652634" w:rsidP="00652634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652634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8DB22" w14:textId="118B0B8E" w:rsidR="00652634" w:rsidRDefault="0065263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1E46EF80" wp14:editId="0A218B59">
              <wp:simplePos x="914400" y="6940550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6350" b="0"/>
              <wp:wrapNone/>
              <wp:docPr id="935694960" name="Text Box 3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B147152" w14:textId="0A4C46BC" w:rsidR="00652634" w:rsidRPr="00652634" w:rsidRDefault="00652634" w:rsidP="00652634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652634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E46EF8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Classification: Controlled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6B147152" w14:textId="0A4C46BC" w:rsidR="00652634" w:rsidRPr="00652634" w:rsidRDefault="00652634" w:rsidP="00652634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652634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777559" w14:textId="4FFCF817" w:rsidR="00652634" w:rsidRDefault="0065263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6C67355" wp14:editId="054022B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6350" b="0"/>
              <wp:wrapNone/>
              <wp:docPr id="904719688" name="Text Box 1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C32861F" w14:textId="2950180C" w:rsidR="00652634" w:rsidRPr="00652634" w:rsidRDefault="00652634" w:rsidP="00652634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652634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6C6735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Classification: Controlled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textbox style="mso-fit-shape-to-text:t" inset="20pt,0,0,15pt">
                <w:txbxContent>
                  <w:p w14:paraId="2C32861F" w14:textId="2950180C" w:rsidR="00652634" w:rsidRPr="00652634" w:rsidRDefault="00652634" w:rsidP="00652634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652634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AE144" w14:textId="77777777" w:rsidR="00FC54BD" w:rsidRDefault="00FC54BD" w:rsidP="00652634">
      <w:pPr>
        <w:spacing w:after="0" w:line="240" w:lineRule="auto"/>
      </w:pPr>
      <w:r>
        <w:separator/>
      </w:r>
    </w:p>
  </w:footnote>
  <w:footnote w:type="continuationSeparator" w:id="0">
    <w:p w14:paraId="138525FE" w14:textId="77777777" w:rsidR="00FC54BD" w:rsidRDefault="00FC54BD" w:rsidP="0065263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34858"/>
    <w:multiLevelType w:val="hybridMultilevel"/>
    <w:tmpl w:val="4BA424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014F3"/>
    <w:multiLevelType w:val="hybridMultilevel"/>
    <w:tmpl w:val="1C9290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213329"/>
    <w:multiLevelType w:val="hybridMultilevel"/>
    <w:tmpl w:val="CB70182A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" w15:restartNumberingAfterBreak="0">
    <w:nsid w:val="042079A0"/>
    <w:multiLevelType w:val="hybridMultilevel"/>
    <w:tmpl w:val="7EEC88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F12BD3"/>
    <w:multiLevelType w:val="hybridMultilevel"/>
    <w:tmpl w:val="421A3D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313AA6"/>
    <w:multiLevelType w:val="hybridMultilevel"/>
    <w:tmpl w:val="4A449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7D34C0"/>
    <w:multiLevelType w:val="hybridMultilevel"/>
    <w:tmpl w:val="7BACF4F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B81A2E"/>
    <w:multiLevelType w:val="hybridMultilevel"/>
    <w:tmpl w:val="48F425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1A1325"/>
    <w:multiLevelType w:val="hybridMultilevel"/>
    <w:tmpl w:val="1F6CE6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630DE0"/>
    <w:multiLevelType w:val="hybridMultilevel"/>
    <w:tmpl w:val="BF1C4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A15CC8"/>
    <w:multiLevelType w:val="hybridMultilevel"/>
    <w:tmpl w:val="69B0F0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40040B"/>
    <w:multiLevelType w:val="hybridMultilevel"/>
    <w:tmpl w:val="77D24A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50351A"/>
    <w:multiLevelType w:val="hybridMultilevel"/>
    <w:tmpl w:val="63AC24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61302D"/>
    <w:multiLevelType w:val="hybridMultilevel"/>
    <w:tmpl w:val="8C70098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D448EB"/>
    <w:multiLevelType w:val="hybridMultilevel"/>
    <w:tmpl w:val="37DC46D2"/>
    <w:lvl w:ilvl="0" w:tplc="674C599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0A2668"/>
    <w:multiLevelType w:val="hybridMultilevel"/>
    <w:tmpl w:val="37BC81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1C4076"/>
    <w:multiLevelType w:val="hybridMultilevel"/>
    <w:tmpl w:val="07A6E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D007C1"/>
    <w:multiLevelType w:val="hybridMultilevel"/>
    <w:tmpl w:val="FD762B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D87C19"/>
    <w:multiLevelType w:val="hybridMultilevel"/>
    <w:tmpl w:val="98EC43A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6C162C"/>
    <w:multiLevelType w:val="hybridMultilevel"/>
    <w:tmpl w:val="18ACD3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093E5C"/>
    <w:multiLevelType w:val="hybridMultilevel"/>
    <w:tmpl w:val="F03CE3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B62512"/>
    <w:multiLevelType w:val="hybridMultilevel"/>
    <w:tmpl w:val="322AE9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D9561D"/>
    <w:multiLevelType w:val="hybridMultilevel"/>
    <w:tmpl w:val="FDBCB9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F41EBB"/>
    <w:multiLevelType w:val="hybridMultilevel"/>
    <w:tmpl w:val="D774F8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545E84"/>
    <w:multiLevelType w:val="hybridMultilevel"/>
    <w:tmpl w:val="A516AB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6764BA"/>
    <w:multiLevelType w:val="hybridMultilevel"/>
    <w:tmpl w:val="02D880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563F58"/>
    <w:multiLevelType w:val="hybridMultilevel"/>
    <w:tmpl w:val="1A6ACD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9C6549"/>
    <w:multiLevelType w:val="hybridMultilevel"/>
    <w:tmpl w:val="B4BE751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7CC460A"/>
    <w:multiLevelType w:val="hybridMultilevel"/>
    <w:tmpl w:val="75C2FC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C31A2C"/>
    <w:multiLevelType w:val="hybridMultilevel"/>
    <w:tmpl w:val="AA3430B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D9E254D"/>
    <w:multiLevelType w:val="hybridMultilevel"/>
    <w:tmpl w:val="BFE2E6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931CCD"/>
    <w:multiLevelType w:val="hybridMultilevel"/>
    <w:tmpl w:val="295644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517BFF"/>
    <w:multiLevelType w:val="hybridMultilevel"/>
    <w:tmpl w:val="2A8219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5D60CF"/>
    <w:multiLevelType w:val="hybridMultilevel"/>
    <w:tmpl w:val="B23412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4677267">
    <w:abstractNumId w:val="11"/>
  </w:num>
  <w:num w:numId="2" w16cid:durableId="1091513885">
    <w:abstractNumId w:val="27"/>
  </w:num>
  <w:num w:numId="3" w16cid:durableId="1953396062">
    <w:abstractNumId w:val="33"/>
  </w:num>
  <w:num w:numId="4" w16cid:durableId="423309316">
    <w:abstractNumId w:val="10"/>
  </w:num>
  <w:num w:numId="5" w16cid:durableId="1930887931">
    <w:abstractNumId w:val="19"/>
  </w:num>
  <w:num w:numId="6" w16cid:durableId="1400859021">
    <w:abstractNumId w:val="31"/>
  </w:num>
  <w:num w:numId="7" w16cid:durableId="1490561415">
    <w:abstractNumId w:val="3"/>
  </w:num>
  <w:num w:numId="8" w16cid:durableId="534780965">
    <w:abstractNumId w:val="12"/>
  </w:num>
  <w:num w:numId="9" w16cid:durableId="2081824249">
    <w:abstractNumId w:val="17"/>
  </w:num>
  <w:num w:numId="10" w16cid:durableId="2117630665">
    <w:abstractNumId w:val="18"/>
  </w:num>
  <w:num w:numId="11" w16cid:durableId="662008215">
    <w:abstractNumId w:val="20"/>
  </w:num>
  <w:num w:numId="12" w16cid:durableId="1649048679">
    <w:abstractNumId w:val="22"/>
  </w:num>
  <w:num w:numId="13" w16cid:durableId="1444954388">
    <w:abstractNumId w:val="30"/>
  </w:num>
  <w:num w:numId="14" w16cid:durableId="1207529508">
    <w:abstractNumId w:val="24"/>
  </w:num>
  <w:num w:numId="15" w16cid:durableId="1141537930">
    <w:abstractNumId w:val="15"/>
  </w:num>
  <w:num w:numId="16" w16cid:durableId="1473907223">
    <w:abstractNumId w:val="6"/>
  </w:num>
  <w:num w:numId="17" w16cid:durableId="636110979">
    <w:abstractNumId w:val="2"/>
  </w:num>
  <w:num w:numId="18" w16cid:durableId="2095277792">
    <w:abstractNumId w:val="14"/>
  </w:num>
  <w:num w:numId="19" w16cid:durableId="582227871">
    <w:abstractNumId w:val="28"/>
  </w:num>
  <w:num w:numId="20" w16cid:durableId="345444579">
    <w:abstractNumId w:val="25"/>
  </w:num>
  <w:num w:numId="21" w16cid:durableId="555358737">
    <w:abstractNumId w:val="0"/>
  </w:num>
  <w:num w:numId="22" w16cid:durableId="1155410619">
    <w:abstractNumId w:val="16"/>
  </w:num>
  <w:num w:numId="23" w16cid:durableId="2099252074">
    <w:abstractNumId w:val="21"/>
  </w:num>
  <w:num w:numId="24" w16cid:durableId="2040426504">
    <w:abstractNumId w:val="7"/>
  </w:num>
  <w:num w:numId="25" w16cid:durableId="792678855">
    <w:abstractNumId w:val="26"/>
  </w:num>
  <w:num w:numId="26" w16cid:durableId="1462919171">
    <w:abstractNumId w:val="32"/>
  </w:num>
  <w:num w:numId="27" w16cid:durableId="500123062">
    <w:abstractNumId w:val="4"/>
  </w:num>
  <w:num w:numId="28" w16cid:durableId="1705324783">
    <w:abstractNumId w:val="23"/>
  </w:num>
  <w:num w:numId="29" w16cid:durableId="844828713">
    <w:abstractNumId w:val="5"/>
  </w:num>
  <w:num w:numId="30" w16cid:durableId="1892500377">
    <w:abstractNumId w:val="1"/>
  </w:num>
  <w:num w:numId="31" w16cid:durableId="1242329979">
    <w:abstractNumId w:val="8"/>
  </w:num>
  <w:num w:numId="32" w16cid:durableId="292640896">
    <w:abstractNumId w:val="9"/>
  </w:num>
  <w:num w:numId="33" w16cid:durableId="1062828088">
    <w:abstractNumId w:val="29"/>
  </w:num>
  <w:num w:numId="34" w16cid:durableId="184562936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OwNDUyNjMxMzMxNTNW0lEKTi0uzszPAykwrAUA24j/vCwAAAA="/>
  </w:docVars>
  <w:rsids>
    <w:rsidRoot w:val="00E7549E"/>
    <w:rsid w:val="00006FE8"/>
    <w:rsid w:val="000136DC"/>
    <w:rsid w:val="000313E8"/>
    <w:rsid w:val="0003283C"/>
    <w:rsid w:val="000415CF"/>
    <w:rsid w:val="00045BEB"/>
    <w:rsid w:val="00051916"/>
    <w:rsid w:val="00055546"/>
    <w:rsid w:val="00060B85"/>
    <w:rsid w:val="00060BFE"/>
    <w:rsid w:val="00066663"/>
    <w:rsid w:val="000758E8"/>
    <w:rsid w:val="0008022E"/>
    <w:rsid w:val="00084853"/>
    <w:rsid w:val="0009605C"/>
    <w:rsid w:val="000A6FB8"/>
    <w:rsid w:val="000B1FD4"/>
    <w:rsid w:val="000B574C"/>
    <w:rsid w:val="000C739B"/>
    <w:rsid w:val="000D75B3"/>
    <w:rsid w:val="000F5D00"/>
    <w:rsid w:val="00106DA3"/>
    <w:rsid w:val="00112778"/>
    <w:rsid w:val="00112EA0"/>
    <w:rsid w:val="00123DB7"/>
    <w:rsid w:val="00132D0E"/>
    <w:rsid w:val="00134B87"/>
    <w:rsid w:val="00134E1B"/>
    <w:rsid w:val="00142BAC"/>
    <w:rsid w:val="00154974"/>
    <w:rsid w:val="00154B91"/>
    <w:rsid w:val="001624E7"/>
    <w:rsid w:val="0016329E"/>
    <w:rsid w:val="001668C6"/>
    <w:rsid w:val="00166ABE"/>
    <w:rsid w:val="00166F93"/>
    <w:rsid w:val="0017698A"/>
    <w:rsid w:val="0018178C"/>
    <w:rsid w:val="001A024F"/>
    <w:rsid w:val="001A06C5"/>
    <w:rsid w:val="001A088A"/>
    <w:rsid w:val="001A4BC5"/>
    <w:rsid w:val="001A65A0"/>
    <w:rsid w:val="001B2ED7"/>
    <w:rsid w:val="001B3F7A"/>
    <w:rsid w:val="001B5260"/>
    <w:rsid w:val="001B5C29"/>
    <w:rsid w:val="001B780C"/>
    <w:rsid w:val="001C399C"/>
    <w:rsid w:val="001C60C0"/>
    <w:rsid w:val="001D0715"/>
    <w:rsid w:val="00235E8A"/>
    <w:rsid w:val="0023791C"/>
    <w:rsid w:val="00245728"/>
    <w:rsid w:val="00247A42"/>
    <w:rsid w:val="002505D0"/>
    <w:rsid w:val="002512CD"/>
    <w:rsid w:val="002543B3"/>
    <w:rsid w:val="0025649F"/>
    <w:rsid w:val="00262D2D"/>
    <w:rsid w:val="002666E7"/>
    <w:rsid w:val="00274893"/>
    <w:rsid w:val="00277904"/>
    <w:rsid w:val="002809FA"/>
    <w:rsid w:val="0028576D"/>
    <w:rsid w:val="002900E3"/>
    <w:rsid w:val="00293F9E"/>
    <w:rsid w:val="002946FB"/>
    <w:rsid w:val="0029646B"/>
    <w:rsid w:val="00297A03"/>
    <w:rsid w:val="002C3583"/>
    <w:rsid w:val="002C4908"/>
    <w:rsid w:val="002D2667"/>
    <w:rsid w:val="002D55BF"/>
    <w:rsid w:val="002D6338"/>
    <w:rsid w:val="002E3639"/>
    <w:rsid w:val="002E54D3"/>
    <w:rsid w:val="002E5884"/>
    <w:rsid w:val="002F08B4"/>
    <w:rsid w:val="002F1ABE"/>
    <w:rsid w:val="002F3BA5"/>
    <w:rsid w:val="003006E6"/>
    <w:rsid w:val="00302510"/>
    <w:rsid w:val="00305FCF"/>
    <w:rsid w:val="00311C3A"/>
    <w:rsid w:val="00315E0A"/>
    <w:rsid w:val="0032657D"/>
    <w:rsid w:val="00335DA4"/>
    <w:rsid w:val="00344A89"/>
    <w:rsid w:val="00344E95"/>
    <w:rsid w:val="00345AA7"/>
    <w:rsid w:val="00350E26"/>
    <w:rsid w:val="00353073"/>
    <w:rsid w:val="00353C28"/>
    <w:rsid w:val="00356829"/>
    <w:rsid w:val="00366629"/>
    <w:rsid w:val="00371AD5"/>
    <w:rsid w:val="003725EB"/>
    <w:rsid w:val="003928CF"/>
    <w:rsid w:val="003A3B21"/>
    <w:rsid w:val="003B7C4A"/>
    <w:rsid w:val="003C11FB"/>
    <w:rsid w:val="003E025C"/>
    <w:rsid w:val="003E5356"/>
    <w:rsid w:val="003F559B"/>
    <w:rsid w:val="004051DC"/>
    <w:rsid w:val="00416EC3"/>
    <w:rsid w:val="004216B4"/>
    <w:rsid w:val="00424AF5"/>
    <w:rsid w:val="00427A77"/>
    <w:rsid w:val="004357A4"/>
    <w:rsid w:val="00437AB1"/>
    <w:rsid w:val="00441318"/>
    <w:rsid w:val="00444026"/>
    <w:rsid w:val="00447B30"/>
    <w:rsid w:val="00451FE0"/>
    <w:rsid w:val="00465C00"/>
    <w:rsid w:val="00470D15"/>
    <w:rsid w:val="00473B4B"/>
    <w:rsid w:val="0047576B"/>
    <w:rsid w:val="00486D65"/>
    <w:rsid w:val="00496676"/>
    <w:rsid w:val="004A1041"/>
    <w:rsid w:val="004A4BB4"/>
    <w:rsid w:val="004B3A0F"/>
    <w:rsid w:val="004B4151"/>
    <w:rsid w:val="004B5C57"/>
    <w:rsid w:val="004C107F"/>
    <w:rsid w:val="004C1390"/>
    <w:rsid w:val="004C7D0B"/>
    <w:rsid w:val="004D2642"/>
    <w:rsid w:val="004D6B51"/>
    <w:rsid w:val="004D6D74"/>
    <w:rsid w:val="004D7719"/>
    <w:rsid w:val="004F1995"/>
    <w:rsid w:val="004F19ED"/>
    <w:rsid w:val="004F5A16"/>
    <w:rsid w:val="0051409D"/>
    <w:rsid w:val="00521CD7"/>
    <w:rsid w:val="005225F5"/>
    <w:rsid w:val="0053517A"/>
    <w:rsid w:val="00554887"/>
    <w:rsid w:val="005559E3"/>
    <w:rsid w:val="00556BD7"/>
    <w:rsid w:val="00561A77"/>
    <w:rsid w:val="00576C26"/>
    <w:rsid w:val="00580E7A"/>
    <w:rsid w:val="00585095"/>
    <w:rsid w:val="00594902"/>
    <w:rsid w:val="00595E99"/>
    <w:rsid w:val="005A27B7"/>
    <w:rsid w:val="005A392F"/>
    <w:rsid w:val="005A5442"/>
    <w:rsid w:val="005A5A2E"/>
    <w:rsid w:val="005A78F7"/>
    <w:rsid w:val="005B6563"/>
    <w:rsid w:val="005C4A7C"/>
    <w:rsid w:val="005D7C31"/>
    <w:rsid w:val="005E1AEC"/>
    <w:rsid w:val="005F40DF"/>
    <w:rsid w:val="006158F1"/>
    <w:rsid w:val="006174D7"/>
    <w:rsid w:val="00622F89"/>
    <w:rsid w:val="006235DD"/>
    <w:rsid w:val="00630247"/>
    <w:rsid w:val="006313E9"/>
    <w:rsid w:val="00632CD3"/>
    <w:rsid w:val="00652634"/>
    <w:rsid w:val="006527C1"/>
    <w:rsid w:val="006619EB"/>
    <w:rsid w:val="006702E4"/>
    <w:rsid w:val="006715E0"/>
    <w:rsid w:val="006763C5"/>
    <w:rsid w:val="00682778"/>
    <w:rsid w:val="006B679D"/>
    <w:rsid w:val="006B7396"/>
    <w:rsid w:val="006C232E"/>
    <w:rsid w:val="006C2AC8"/>
    <w:rsid w:val="006C3A7B"/>
    <w:rsid w:val="006E1C73"/>
    <w:rsid w:val="006F32B3"/>
    <w:rsid w:val="006F7851"/>
    <w:rsid w:val="00710B36"/>
    <w:rsid w:val="00717BB1"/>
    <w:rsid w:val="00717F46"/>
    <w:rsid w:val="00724F32"/>
    <w:rsid w:val="0072563C"/>
    <w:rsid w:val="00731664"/>
    <w:rsid w:val="00747F59"/>
    <w:rsid w:val="007556B6"/>
    <w:rsid w:val="00762E3F"/>
    <w:rsid w:val="007640E1"/>
    <w:rsid w:val="00765745"/>
    <w:rsid w:val="00780CF4"/>
    <w:rsid w:val="00784972"/>
    <w:rsid w:val="00784B96"/>
    <w:rsid w:val="00784D1E"/>
    <w:rsid w:val="00793279"/>
    <w:rsid w:val="007A4275"/>
    <w:rsid w:val="007B0623"/>
    <w:rsid w:val="007B0931"/>
    <w:rsid w:val="007B31BC"/>
    <w:rsid w:val="007B6882"/>
    <w:rsid w:val="007C27F2"/>
    <w:rsid w:val="007C535E"/>
    <w:rsid w:val="007C6524"/>
    <w:rsid w:val="007E38CC"/>
    <w:rsid w:val="007F766D"/>
    <w:rsid w:val="00804FAF"/>
    <w:rsid w:val="00810E55"/>
    <w:rsid w:val="008161B5"/>
    <w:rsid w:val="00825A59"/>
    <w:rsid w:val="008331F8"/>
    <w:rsid w:val="0084194E"/>
    <w:rsid w:val="00847F81"/>
    <w:rsid w:val="00847FBE"/>
    <w:rsid w:val="0086304E"/>
    <w:rsid w:val="00864077"/>
    <w:rsid w:val="0087132B"/>
    <w:rsid w:val="008910DC"/>
    <w:rsid w:val="00894067"/>
    <w:rsid w:val="008966C4"/>
    <w:rsid w:val="00897D09"/>
    <w:rsid w:val="008A3D46"/>
    <w:rsid w:val="008A6351"/>
    <w:rsid w:val="008B64AB"/>
    <w:rsid w:val="008B671A"/>
    <w:rsid w:val="008C45A7"/>
    <w:rsid w:val="008D4498"/>
    <w:rsid w:val="008E1EE4"/>
    <w:rsid w:val="008F1D94"/>
    <w:rsid w:val="00901FC5"/>
    <w:rsid w:val="00906AD2"/>
    <w:rsid w:val="009107A0"/>
    <w:rsid w:val="00910903"/>
    <w:rsid w:val="009124A6"/>
    <w:rsid w:val="009143F3"/>
    <w:rsid w:val="00916104"/>
    <w:rsid w:val="00917E78"/>
    <w:rsid w:val="00923732"/>
    <w:rsid w:val="00923BC0"/>
    <w:rsid w:val="00927BD7"/>
    <w:rsid w:val="009445E0"/>
    <w:rsid w:val="00966FE1"/>
    <w:rsid w:val="00976703"/>
    <w:rsid w:val="00981A55"/>
    <w:rsid w:val="00985ACC"/>
    <w:rsid w:val="00990D8E"/>
    <w:rsid w:val="00991F2F"/>
    <w:rsid w:val="009946BE"/>
    <w:rsid w:val="00994BEE"/>
    <w:rsid w:val="009A3E71"/>
    <w:rsid w:val="009B21CF"/>
    <w:rsid w:val="009B37E2"/>
    <w:rsid w:val="009C0786"/>
    <w:rsid w:val="009C07B4"/>
    <w:rsid w:val="009C1FE2"/>
    <w:rsid w:val="009C30F9"/>
    <w:rsid w:val="009C4B19"/>
    <w:rsid w:val="009C5A55"/>
    <w:rsid w:val="009D3135"/>
    <w:rsid w:val="009D4CC7"/>
    <w:rsid w:val="009D6095"/>
    <w:rsid w:val="009E0F0C"/>
    <w:rsid w:val="009E55F1"/>
    <w:rsid w:val="00A002B0"/>
    <w:rsid w:val="00A1058A"/>
    <w:rsid w:val="00A16731"/>
    <w:rsid w:val="00A2256A"/>
    <w:rsid w:val="00A240CA"/>
    <w:rsid w:val="00A24C9F"/>
    <w:rsid w:val="00A30AF1"/>
    <w:rsid w:val="00A32C3D"/>
    <w:rsid w:val="00A335EB"/>
    <w:rsid w:val="00A525B7"/>
    <w:rsid w:val="00A5674E"/>
    <w:rsid w:val="00A609AC"/>
    <w:rsid w:val="00A70ACA"/>
    <w:rsid w:val="00A72271"/>
    <w:rsid w:val="00A95FEA"/>
    <w:rsid w:val="00A967C6"/>
    <w:rsid w:val="00A97042"/>
    <w:rsid w:val="00A970B0"/>
    <w:rsid w:val="00AB0E14"/>
    <w:rsid w:val="00AB1F8D"/>
    <w:rsid w:val="00AD130A"/>
    <w:rsid w:val="00AD1CD8"/>
    <w:rsid w:val="00AD7F90"/>
    <w:rsid w:val="00AF430C"/>
    <w:rsid w:val="00AF4CCA"/>
    <w:rsid w:val="00B011D8"/>
    <w:rsid w:val="00B01A00"/>
    <w:rsid w:val="00B02B1A"/>
    <w:rsid w:val="00B07D5F"/>
    <w:rsid w:val="00B119D6"/>
    <w:rsid w:val="00B11F63"/>
    <w:rsid w:val="00B24354"/>
    <w:rsid w:val="00B51DFF"/>
    <w:rsid w:val="00B5411E"/>
    <w:rsid w:val="00B63B33"/>
    <w:rsid w:val="00B7200A"/>
    <w:rsid w:val="00B72C46"/>
    <w:rsid w:val="00B73FA4"/>
    <w:rsid w:val="00B82C48"/>
    <w:rsid w:val="00B83569"/>
    <w:rsid w:val="00B86073"/>
    <w:rsid w:val="00B952EB"/>
    <w:rsid w:val="00BA495F"/>
    <w:rsid w:val="00BB411D"/>
    <w:rsid w:val="00BB5AAC"/>
    <w:rsid w:val="00BC18B4"/>
    <w:rsid w:val="00BC66F2"/>
    <w:rsid w:val="00BD0063"/>
    <w:rsid w:val="00BD0929"/>
    <w:rsid w:val="00BD24AD"/>
    <w:rsid w:val="00BD39B9"/>
    <w:rsid w:val="00BE5EFE"/>
    <w:rsid w:val="00BF0AE5"/>
    <w:rsid w:val="00BF1736"/>
    <w:rsid w:val="00BF6885"/>
    <w:rsid w:val="00BF68F1"/>
    <w:rsid w:val="00BF7C38"/>
    <w:rsid w:val="00C05675"/>
    <w:rsid w:val="00C17EC3"/>
    <w:rsid w:val="00C21074"/>
    <w:rsid w:val="00C24255"/>
    <w:rsid w:val="00C302BB"/>
    <w:rsid w:val="00C55D89"/>
    <w:rsid w:val="00C60925"/>
    <w:rsid w:val="00C628DF"/>
    <w:rsid w:val="00C72466"/>
    <w:rsid w:val="00C72E1B"/>
    <w:rsid w:val="00C7558F"/>
    <w:rsid w:val="00C76D02"/>
    <w:rsid w:val="00C801BE"/>
    <w:rsid w:val="00C80892"/>
    <w:rsid w:val="00C810FD"/>
    <w:rsid w:val="00C81684"/>
    <w:rsid w:val="00C9560D"/>
    <w:rsid w:val="00CA15F2"/>
    <w:rsid w:val="00CA35C1"/>
    <w:rsid w:val="00CB3C64"/>
    <w:rsid w:val="00CC6C4C"/>
    <w:rsid w:val="00CE00AA"/>
    <w:rsid w:val="00CE1960"/>
    <w:rsid w:val="00CE573C"/>
    <w:rsid w:val="00CE5D59"/>
    <w:rsid w:val="00CE7DFF"/>
    <w:rsid w:val="00D05F25"/>
    <w:rsid w:val="00D07DE2"/>
    <w:rsid w:val="00D103ED"/>
    <w:rsid w:val="00D15EB4"/>
    <w:rsid w:val="00D20028"/>
    <w:rsid w:val="00D314C9"/>
    <w:rsid w:val="00D34361"/>
    <w:rsid w:val="00D44F3C"/>
    <w:rsid w:val="00D5163B"/>
    <w:rsid w:val="00D61F6D"/>
    <w:rsid w:val="00D63807"/>
    <w:rsid w:val="00D677EF"/>
    <w:rsid w:val="00D70FAD"/>
    <w:rsid w:val="00D71C81"/>
    <w:rsid w:val="00D76522"/>
    <w:rsid w:val="00D83F3C"/>
    <w:rsid w:val="00D94B67"/>
    <w:rsid w:val="00D96A1F"/>
    <w:rsid w:val="00D976B2"/>
    <w:rsid w:val="00DA4C67"/>
    <w:rsid w:val="00DA5107"/>
    <w:rsid w:val="00DB18F4"/>
    <w:rsid w:val="00DB7644"/>
    <w:rsid w:val="00DC22A3"/>
    <w:rsid w:val="00DC25DD"/>
    <w:rsid w:val="00DD0DA8"/>
    <w:rsid w:val="00DF192F"/>
    <w:rsid w:val="00DF2057"/>
    <w:rsid w:val="00E03047"/>
    <w:rsid w:val="00E109C6"/>
    <w:rsid w:val="00E15056"/>
    <w:rsid w:val="00E20901"/>
    <w:rsid w:val="00E242A3"/>
    <w:rsid w:val="00E34BD4"/>
    <w:rsid w:val="00E371FA"/>
    <w:rsid w:val="00E41690"/>
    <w:rsid w:val="00E43B7B"/>
    <w:rsid w:val="00E509B2"/>
    <w:rsid w:val="00E555D4"/>
    <w:rsid w:val="00E55F2C"/>
    <w:rsid w:val="00E601FC"/>
    <w:rsid w:val="00E657C6"/>
    <w:rsid w:val="00E65AA3"/>
    <w:rsid w:val="00E65DF1"/>
    <w:rsid w:val="00E67547"/>
    <w:rsid w:val="00E7549E"/>
    <w:rsid w:val="00E75FB7"/>
    <w:rsid w:val="00E823AD"/>
    <w:rsid w:val="00E92199"/>
    <w:rsid w:val="00EA1BA6"/>
    <w:rsid w:val="00EA77AA"/>
    <w:rsid w:val="00EC0648"/>
    <w:rsid w:val="00EC0D17"/>
    <w:rsid w:val="00EC5A06"/>
    <w:rsid w:val="00EC5C82"/>
    <w:rsid w:val="00EC7794"/>
    <w:rsid w:val="00EC798D"/>
    <w:rsid w:val="00ED1718"/>
    <w:rsid w:val="00ED22BF"/>
    <w:rsid w:val="00ED2776"/>
    <w:rsid w:val="00ED4643"/>
    <w:rsid w:val="00ED6597"/>
    <w:rsid w:val="00ED7418"/>
    <w:rsid w:val="00EE25D1"/>
    <w:rsid w:val="00EE7280"/>
    <w:rsid w:val="00EE7828"/>
    <w:rsid w:val="00EF16BF"/>
    <w:rsid w:val="00EF567A"/>
    <w:rsid w:val="00F0028F"/>
    <w:rsid w:val="00F016E1"/>
    <w:rsid w:val="00F07BB2"/>
    <w:rsid w:val="00F11930"/>
    <w:rsid w:val="00F220D3"/>
    <w:rsid w:val="00F26075"/>
    <w:rsid w:val="00F26A58"/>
    <w:rsid w:val="00F3126F"/>
    <w:rsid w:val="00F32C40"/>
    <w:rsid w:val="00F34D1C"/>
    <w:rsid w:val="00F379EC"/>
    <w:rsid w:val="00F40AF0"/>
    <w:rsid w:val="00F45BB0"/>
    <w:rsid w:val="00F53CB9"/>
    <w:rsid w:val="00F54DAA"/>
    <w:rsid w:val="00F7187A"/>
    <w:rsid w:val="00F96627"/>
    <w:rsid w:val="00FA0923"/>
    <w:rsid w:val="00FA48D9"/>
    <w:rsid w:val="00FA4F3D"/>
    <w:rsid w:val="00FB09B3"/>
    <w:rsid w:val="00FB55C9"/>
    <w:rsid w:val="00FB60F8"/>
    <w:rsid w:val="00FC23EC"/>
    <w:rsid w:val="00FC54BD"/>
    <w:rsid w:val="00FC7113"/>
    <w:rsid w:val="00FD485A"/>
    <w:rsid w:val="00FD4AD6"/>
    <w:rsid w:val="00FE3809"/>
    <w:rsid w:val="00FE6192"/>
    <w:rsid w:val="00FF516A"/>
    <w:rsid w:val="00FF519E"/>
    <w:rsid w:val="00FF5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|"/>
  <w14:docId w14:val="2735EDBD"/>
  <w15:chartTrackingRefBased/>
  <w15:docId w15:val="{C0121607-773B-4B7C-BA65-286F5FDFD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754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6526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2634"/>
  </w:style>
  <w:style w:type="paragraph" w:styleId="ListParagraph">
    <w:name w:val="List Paragraph"/>
    <w:basedOn w:val="Normal"/>
    <w:uiPriority w:val="34"/>
    <w:qFormat/>
    <w:rsid w:val="004D6D74"/>
    <w:pPr>
      <w:ind w:left="720"/>
      <w:contextualSpacing/>
    </w:pPr>
  </w:style>
  <w:style w:type="character" w:customStyle="1" w:styleId="ui-provider">
    <w:name w:val="ui-provider"/>
    <w:basedOn w:val="DefaultParagraphFont"/>
    <w:rsid w:val="00AD1C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ntTable" Target="fontTable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oter" Target="footer2.xml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5c71a0f-75e1-4c8f-90e2-641c9351dd98}" enabled="1" method="Standard" siteId="{3e0088dc-0629-4ae6-aa8c-813e7a296f5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4</Pages>
  <Words>2192</Words>
  <Characters>15110</Characters>
  <Application>Microsoft Office Word</Application>
  <DocSecurity>0</DocSecurity>
  <Lines>944</Lines>
  <Paragraphs>4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nakshi Rajendran</dc:creator>
  <cp:keywords/>
  <dc:description/>
  <cp:lastModifiedBy>Shaik Latheef</cp:lastModifiedBy>
  <cp:revision>17</cp:revision>
  <dcterms:created xsi:type="dcterms:W3CDTF">2024-02-05T13:03:00Z</dcterms:created>
  <dcterms:modified xsi:type="dcterms:W3CDTF">2024-03-28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35eced48,2aca2427,37c59270</vt:lpwstr>
  </property>
  <property fmtid="{D5CDD505-2E9C-101B-9397-08002B2CF9AE}" pid="3" name="ClassificationContentMarkingFooterFontProps">
    <vt:lpwstr>#ff0000,6,Calibri</vt:lpwstr>
  </property>
  <property fmtid="{D5CDD505-2E9C-101B-9397-08002B2CF9AE}" pid="4" name="ClassificationContentMarkingFooterText">
    <vt:lpwstr>Classification: Controlled</vt:lpwstr>
  </property>
  <property fmtid="{D5CDD505-2E9C-101B-9397-08002B2CF9AE}" pid="5" name="GrammarlyDocumentId">
    <vt:lpwstr>2e046fbfe6b056d0fcbce89b62c22f037e83498183e00505c285592bea2dd2b4</vt:lpwstr>
  </property>
</Properties>
</file>